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41EA13" w14:textId="01430161" w:rsidR="000630AE" w:rsidRDefault="000F781E" w:rsidP="00C7481F">
      <w:pPr>
        <w:pStyle w:val="Heading1"/>
      </w:pPr>
      <w:r w:rsidRPr="00C7481F">
        <w:t>Project Design Requirements</w:t>
      </w:r>
    </w:p>
    <w:p w14:paraId="04961FC7" w14:textId="77194D4E" w:rsidR="005F250B" w:rsidRPr="00735F92" w:rsidRDefault="0016185B" w:rsidP="0016185B">
      <w:pPr>
        <w:pStyle w:val="ListParagraph"/>
        <w:numPr>
          <w:ilvl w:val="0"/>
          <w:numId w:val="5"/>
        </w:numPr>
        <w:rPr>
          <w:b/>
          <w:bCs/>
        </w:rPr>
      </w:pPr>
      <w:r w:rsidRPr="00735F92">
        <w:rPr>
          <w:b/>
          <w:bCs/>
        </w:rPr>
        <w:t>Functional Requirements</w:t>
      </w:r>
    </w:p>
    <w:p w14:paraId="3AB3F1BC" w14:textId="59B9C389" w:rsidR="00042FB2" w:rsidRDefault="00B907BD" w:rsidP="00042FB2">
      <w:pPr>
        <w:pStyle w:val="ListParagraph"/>
        <w:numPr>
          <w:ilvl w:val="1"/>
          <w:numId w:val="5"/>
        </w:numPr>
        <w:contextualSpacing w:val="0"/>
      </w:pPr>
      <w:r>
        <w:t>Need</w:t>
      </w:r>
      <w:r w:rsidR="003B72CC">
        <w:t xml:space="preserve"> </w:t>
      </w:r>
      <w:r w:rsidR="00DE5888">
        <w:t>a</w:t>
      </w:r>
      <w:r w:rsidR="003B72CC">
        <w:t xml:space="preserve"> virtual</w:t>
      </w:r>
      <w:r>
        <w:t xml:space="preserve"> </w:t>
      </w:r>
      <w:r w:rsidR="00B42E3D">
        <w:t>c</w:t>
      </w:r>
      <w:r w:rsidR="00042FB2">
        <w:t xml:space="preserve">omm </w:t>
      </w:r>
      <w:r w:rsidR="00B42E3D">
        <w:t>t</w:t>
      </w:r>
      <w:r w:rsidR="00042FB2">
        <w:t xml:space="preserve">erminal to set the system parameters </w:t>
      </w:r>
      <w:r w:rsidR="008F220E">
        <w:t xml:space="preserve">in SETUP </w:t>
      </w:r>
      <w:r w:rsidR="008B4138">
        <w:t>MODE</w:t>
      </w:r>
      <w:r w:rsidR="008F220E">
        <w:t xml:space="preserve"> </w:t>
      </w:r>
      <w:r w:rsidR="00042FB2">
        <w:t>and</w:t>
      </w:r>
      <w:r w:rsidR="008F220E">
        <w:t xml:space="preserve"> then</w:t>
      </w:r>
      <w:r w:rsidR="00042FB2">
        <w:t xml:space="preserve"> starting the system</w:t>
      </w:r>
      <w:r w:rsidR="008F220E">
        <w:t xml:space="preserve"> in RUN MODE</w:t>
      </w:r>
      <w:r w:rsidR="00042FB2">
        <w:t>.</w:t>
      </w:r>
    </w:p>
    <w:p w14:paraId="4D1E4DE4" w14:textId="21D30BA7" w:rsidR="00042FB2" w:rsidRDefault="00042FB2" w:rsidP="00042FB2">
      <w:pPr>
        <w:pStyle w:val="ListParagraph"/>
        <w:numPr>
          <w:ilvl w:val="1"/>
          <w:numId w:val="5"/>
        </w:numPr>
        <w:contextualSpacing w:val="0"/>
      </w:pPr>
      <w:r>
        <w:t xml:space="preserve">The Window/Door OPEN/CLOSE </w:t>
      </w:r>
      <w:r w:rsidR="000F162B">
        <w:t>s</w:t>
      </w:r>
      <w:r>
        <w:t>ensor</w:t>
      </w:r>
      <w:r w:rsidR="000F162B">
        <w:t>s</w:t>
      </w:r>
      <w:r>
        <w:t xml:space="preserve"> senses if its state is OPEN or CLOSED.</w:t>
      </w:r>
    </w:p>
    <w:p w14:paraId="1E9EF162" w14:textId="77777777" w:rsidR="00042FB2" w:rsidRDefault="00042FB2" w:rsidP="00042FB2">
      <w:pPr>
        <w:pStyle w:val="ListParagraph"/>
        <w:numPr>
          <w:ilvl w:val="1"/>
          <w:numId w:val="5"/>
        </w:numPr>
        <w:contextualSpacing w:val="0"/>
      </w:pPr>
      <w:r>
        <w:t>Doors must also monitor approaching persons (independently) and then using distance sensors to activate external lighting.</w:t>
      </w:r>
    </w:p>
    <w:p w14:paraId="529EF000" w14:textId="6659C232" w:rsidR="00042FB2" w:rsidRDefault="00042FB2" w:rsidP="00042FB2">
      <w:pPr>
        <w:pStyle w:val="ListParagraph"/>
        <w:numPr>
          <w:ilvl w:val="1"/>
          <w:numId w:val="5"/>
        </w:numPr>
        <w:contextualSpacing w:val="0"/>
      </w:pPr>
      <w:r>
        <w:t xml:space="preserve">Security System is armed or disarmed through a user keypad using a four-digit numeric combination or through </w:t>
      </w:r>
      <w:r w:rsidR="00FC3E62">
        <w:t>c</w:t>
      </w:r>
      <w:r>
        <w:t>omm terminal. (Password set through Comm Terminal)</w:t>
      </w:r>
    </w:p>
    <w:p w14:paraId="366A2111" w14:textId="77777777" w:rsidR="00042FB2" w:rsidRDefault="00042FB2" w:rsidP="00042FB2">
      <w:pPr>
        <w:pStyle w:val="ListParagraph"/>
        <w:numPr>
          <w:ilvl w:val="1"/>
          <w:numId w:val="5"/>
        </w:numPr>
        <w:contextualSpacing w:val="0"/>
      </w:pPr>
      <w:r>
        <w:t xml:space="preserve">User has time determined by the </w:t>
      </w:r>
      <w:r>
        <w:rPr>
          <w:b/>
          <w:bCs/>
        </w:rPr>
        <w:t xml:space="preserve">Activation Delay </w:t>
      </w:r>
      <w:r>
        <w:t>(set by Comm) to disarm system once detected on premises.</w:t>
      </w:r>
    </w:p>
    <w:p w14:paraId="208366B0" w14:textId="77777777" w:rsidR="00042FB2" w:rsidRDefault="00042FB2" w:rsidP="00042FB2">
      <w:pPr>
        <w:pStyle w:val="ListParagraph"/>
        <w:numPr>
          <w:ilvl w:val="1"/>
          <w:numId w:val="5"/>
        </w:numPr>
        <w:contextualSpacing w:val="0"/>
      </w:pPr>
      <w:r>
        <w:t xml:space="preserve">An </w:t>
      </w:r>
      <w:r w:rsidRPr="006325EE">
        <w:rPr>
          <w:b/>
          <w:bCs/>
        </w:rPr>
        <w:t>alarm situation</w:t>
      </w:r>
      <w:r>
        <w:t xml:space="preserve"> is triggered when any sensor is in OPEN state after system is armed. System must then activate an external Audible Alarm after Activation Delay.</w:t>
      </w:r>
    </w:p>
    <w:p w14:paraId="6C8D83A8" w14:textId="7A5B7314" w:rsidR="00042FB2" w:rsidRDefault="00042FB2" w:rsidP="00042FB2">
      <w:pPr>
        <w:pStyle w:val="ListParagraph"/>
        <w:numPr>
          <w:ilvl w:val="1"/>
          <w:numId w:val="5"/>
        </w:numPr>
        <w:contextualSpacing w:val="0"/>
      </w:pPr>
      <w:r>
        <w:t xml:space="preserve">Security System must have Status Display implemented using an LCD screen showing time in 24-hour format. Must indicate mode (SETUP or RUN MODE). In SETUP mode, display all parameter names and values. In RUN MODE display all 6 OPEN/CLOSE sensor </w:t>
      </w:r>
      <w:r w:rsidR="0011664F">
        <w:t>states</w:t>
      </w:r>
      <w:r>
        <w:t xml:space="preserve"> (OPEN or CLOSED).</w:t>
      </w:r>
    </w:p>
    <w:p w14:paraId="0C00A4C4" w14:textId="49B7911C" w:rsidR="00042FB2" w:rsidRDefault="00042FB2" w:rsidP="00042FB2">
      <w:pPr>
        <w:pStyle w:val="ListParagraph"/>
        <w:numPr>
          <w:ilvl w:val="1"/>
          <w:numId w:val="5"/>
        </w:numPr>
        <w:contextualSpacing w:val="0"/>
      </w:pPr>
      <w:r>
        <w:t>LEDs must also indicate all</w:t>
      </w:r>
      <w:r w:rsidR="00841EED">
        <w:t xml:space="preserve"> </w:t>
      </w:r>
      <w:r>
        <w:t>sensor</w:t>
      </w:r>
      <w:r w:rsidR="008527E5">
        <w:t>s</w:t>
      </w:r>
      <w:r>
        <w:t xml:space="preserve"> </w:t>
      </w:r>
      <w:r w:rsidR="0011664F">
        <w:t>statuses</w:t>
      </w:r>
      <w:r>
        <w:t xml:space="preserve"> (ARMED, DISARMED, ALARM) to more easily catch user attention (separate from LCD</w:t>
      </w:r>
      <w:r w:rsidR="008577EE">
        <w:t>. Include distance sensors</w:t>
      </w:r>
      <w:r>
        <w:t>). In an alarm situation, ALARM LED must start flashing red.</w:t>
      </w:r>
    </w:p>
    <w:p w14:paraId="0FBDB9DD" w14:textId="77777777" w:rsidR="00042FB2" w:rsidRDefault="00042FB2" w:rsidP="00042FB2">
      <w:pPr>
        <w:pStyle w:val="ListParagraph"/>
        <w:numPr>
          <w:ilvl w:val="1"/>
          <w:numId w:val="5"/>
        </w:numPr>
        <w:contextualSpacing w:val="0"/>
      </w:pPr>
      <w:r>
        <w:t xml:space="preserve">The Home Security System must be able to monitor the various sensors on its own if the COMM TERMINAL is not </w:t>
      </w:r>
      <w:r w:rsidRPr="00324EB3">
        <w:rPr>
          <w:b/>
          <w:bCs/>
        </w:rPr>
        <w:t>used or powered</w:t>
      </w:r>
      <w:r>
        <w:t>. COMM terminal is only for changing the system’s settings.</w:t>
      </w:r>
    </w:p>
    <w:p w14:paraId="7C9011C6" w14:textId="77777777" w:rsidR="00042FB2" w:rsidRDefault="00042FB2" w:rsidP="00042FB2">
      <w:pPr>
        <w:pStyle w:val="ListParagraph"/>
        <w:numPr>
          <w:ilvl w:val="1"/>
          <w:numId w:val="5"/>
        </w:numPr>
        <w:contextualSpacing w:val="0"/>
      </w:pPr>
      <w:r>
        <w:t>Comm terminal must manage the following settings in SETUP MODE:</w:t>
      </w:r>
    </w:p>
    <w:p w14:paraId="3E06C580" w14:textId="77777777" w:rsidR="00042FB2" w:rsidRDefault="00042FB2" w:rsidP="00042FB2">
      <w:pPr>
        <w:pStyle w:val="ListParagraph"/>
        <w:numPr>
          <w:ilvl w:val="2"/>
          <w:numId w:val="5"/>
        </w:numPr>
        <w:contextualSpacing w:val="0"/>
      </w:pPr>
      <w:r>
        <w:t>Put Home Security System in SETUP Mode or RUN Mode.</w:t>
      </w:r>
    </w:p>
    <w:p w14:paraId="24D3A0FC" w14:textId="77777777" w:rsidR="00042FB2" w:rsidRDefault="00042FB2" w:rsidP="00042FB2">
      <w:pPr>
        <w:pStyle w:val="ListParagraph"/>
        <w:numPr>
          <w:ilvl w:val="2"/>
          <w:numId w:val="5"/>
        </w:numPr>
        <w:contextualSpacing w:val="0"/>
      </w:pPr>
      <w:r>
        <w:t>Set Time of day (hh:mm:ss).</w:t>
      </w:r>
    </w:p>
    <w:p w14:paraId="65D3A316" w14:textId="77777777" w:rsidR="00042FB2" w:rsidRDefault="00042FB2" w:rsidP="00042FB2">
      <w:pPr>
        <w:pStyle w:val="ListParagraph"/>
        <w:numPr>
          <w:ilvl w:val="2"/>
          <w:numId w:val="5"/>
        </w:numPr>
        <w:contextualSpacing w:val="0"/>
      </w:pPr>
      <w:r>
        <w:t>Keypad combination (four digits).</w:t>
      </w:r>
    </w:p>
    <w:p w14:paraId="03245E09" w14:textId="77777777" w:rsidR="00042FB2" w:rsidRDefault="00042FB2" w:rsidP="00042FB2">
      <w:pPr>
        <w:pStyle w:val="ListParagraph"/>
        <w:numPr>
          <w:ilvl w:val="2"/>
          <w:numId w:val="5"/>
        </w:numPr>
        <w:contextualSpacing w:val="0"/>
      </w:pPr>
      <w:r>
        <w:t>Window Sensor 1 Arm/Disarm.</w:t>
      </w:r>
    </w:p>
    <w:p w14:paraId="253826FC" w14:textId="77777777" w:rsidR="00042FB2" w:rsidRDefault="00042FB2" w:rsidP="00042FB2">
      <w:pPr>
        <w:pStyle w:val="ListParagraph"/>
        <w:numPr>
          <w:ilvl w:val="2"/>
          <w:numId w:val="5"/>
        </w:numPr>
        <w:contextualSpacing w:val="0"/>
      </w:pPr>
      <w:r>
        <w:t>Window Sensor 2 Arm/Disarm.</w:t>
      </w:r>
    </w:p>
    <w:p w14:paraId="763C4F5D" w14:textId="77777777" w:rsidR="00042FB2" w:rsidRDefault="00042FB2" w:rsidP="00042FB2">
      <w:pPr>
        <w:pStyle w:val="ListParagraph"/>
        <w:numPr>
          <w:ilvl w:val="2"/>
          <w:numId w:val="5"/>
        </w:numPr>
        <w:contextualSpacing w:val="0"/>
      </w:pPr>
      <w:r>
        <w:t>Window Sensor 3 Arm/Disarm.</w:t>
      </w:r>
    </w:p>
    <w:p w14:paraId="02BD8E03" w14:textId="77777777" w:rsidR="00042FB2" w:rsidRDefault="00042FB2" w:rsidP="00042FB2">
      <w:pPr>
        <w:pStyle w:val="ListParagraph"/>
        <w:numPr>
          <w:ilvl w:val="2"/>
          <w:numId w:val="5"/>
        </w:numPr>
        <w:contextualSpacing w:val="0"/>
      </w:pPr>
      <w:r>
        <w:t>Window Sensor 4 Arm/Disarm.</w:t>
      </w:r>
    </w:p>
    <w:p w14:paraId="3CFDB9DE" w14:textId="77777777" w:rsidR="00042FB2" w:rsidRDefault="00042FB2" w:rsidP="00042FB2">
      <w:pPr>
        <w:pStyle w:val="ListParagraph"/>
        <w:numPr>
          <w:ilvl w:val="2"/>
          <w:numId w:val="5"/>
        </w:numPr>
        <w:contextualSpacing w:val="0"/>
      </w:pPr>
      <w:r>
        <w:t>Door Sensor 1 Arm/Disarm.</w:t>
      </w:r>
    </w:p>
    <w:p w14:paraId="6CD05D01" w14:textId="77777777" w:rsidR="00042FB2" w:rsidRDefault="00042FB2" w:rsidP="00042FB2">
      <w:pPr>
        <w:pStyle w:val="ListParagraph"/>
        <w:numPr>
          <w:ilvl w:val="2"/>
          <w:numId w:val="5"/>
        </w:numPr>
        <w:contextualSpacing w:val="0"/>
      </w:pPr>
      <w:r>
        <w:t>Door Sensor 2 Arm/Disarm.</w:t>
      </w:r>
    </w:p>
    <w:p w14:paraId="108CDAAA" w14:textId="77777777" w:rsidR="00042FB2" w:rsidRDefault="00042FB2" w:rsidP="00042FB2">
      <w:pPr>
        <w:pStyle w:val="ListParagraph"/>
        <w:numPr>
          <w:ilvl w:val="2"/>
          <w:numId w:val="5"/>
        </w:numPr>
        <w:contextualSpacing w:val="0"/>
      </w:pPr>
      <w:r>
        <w:t>Front Distance Sensing distance (1,2,3, or 4 meters).</w:t>
      </w:r>
    </w:p>
    <w:p w14:paraId="06AD636F" w14:textId="77777777" w:rsidR="00042FB2" w:rsidRDefault="00042FB2" w:rsidP="00042FB2">
      <w:pPr>
        <w:pStyle w:val="ListParagraph"/>
        <w:numPr>
          <w:ilvl w:val="2"/>
          <w:numId w:val="5"/>
        </w:numPr>
        <w:contextualSpacing w:val="0"/>
      </w:pPr>
      <w:r>
        <w:t>Front Distance Sensor Arm/Disarm.</w:t>
      </w:r>
    </w:p>
    <w:p w14:paraId="44CC4B3A" w14:textId="77777777" w:rsidR="00042FB2" w:rsidRDefault="00042FB2" w:rsidP="00042FB2">
      <w:pPr>
        <w:pStyle w:val="ListParagraph"/>
        <w:numPr>
          <w:ilvl w:val="2"/>
          <w:numId w:val="5"/>
        </w:numPr>
        <w:contextualSpacing w:val="0"/>
      </w:pPr>
      <w:r>
        <w:t>Back Distance Sensing distance (1,2,3, or 4 meters).</w:t>
      </w:r>
    </w:p>
    <w:p w14:paraId="6C6EC8DC" w14:textId="77777777" w:rsidR="00042FB2" w:rsidRDefault="00042FB2" w:rsidP="00042FB2">
      <w:pPr>
        <w:pStyle w:val="ListParagraph"/>
        <w:numPr>
          <w:ilvl w:val="2"/>
          <w:numId w:val="5"/>
        </w:numPr>
        <w:contextualSpacing w:val="0"/>
      </w:pPr>
      <w:r>
        <w:lastRenderedPageBreak/>
        <w:t>Back Distance Sensor Arm/Disarm.</w:t>
      </w:r>
    </w:p>
    <w:p w14:paraId="2BD7CD48" w14:textId="3CA60E4A" w:rsidR="002F78D9" w:rsidRDefault="00042FB2" w:rsidP="00042FB2">
      <w:pPr>
        <w:pStyle w:val="ListParagraph"/>
        <w:numPr>
          <w:ilvl w:val="2"/>
          <w:numId w:val="5"/>
        </w:numPr>
        <w:contextualSpacing w:val="0"/>
      </w:pPr>
      <w:r>
        <w:t>Alarm Activation Delay (30, 45, 60, or 120 seconds).</w:t>
      </w:r>
    </w:p>
    <w:p w14:paraId="114299B9" w14:textId="0EB6578F" w:rsidR="0016185B" w:rsidRPr="00735F92" w:rsidRDefault="0016185B" w:rsidP="0016185B">
      <w:pPr>
        <w:pStyle w:val="ListParagraph"/>
        <w:numPr>
          <w:ilvl w:val="0"/>
          <w:numId w:val="5"/>
        </w:numPr>
        <w:rPr>
          <w:b/>
          <w:bCs/>
        </w:rPr>
      </w:pPr>
      <w:r w:rsidRPr="00735F92">
        <w:rPr>
          <w:b/>
          <w:bCs/>
        </w:rPr>
        <w:t>Non-functional Requirements</w:t>
      </w:r>
    </w:p>
    <w:p w14:paraId="787363DE" w14:textId="0B641F0D" w:rsidR="00DD5365" w:rsidRDefault="001E268B" w:rsidP="002D6113">
      <w:pPr>
        <w:pStyle w:val="ListParagraph"/>
        <w:numPr>
          <w:ilvl w:val="1"/>
          <w:numId w:val="5"/>
        </w:numPr>
        <w:contextualSpacing w:val="0"/>
      </w:pPr>
      <w:r>
        <w:t>Distance sensors shall work within 1-4 meters.</w:t>
      </w:r>
    </w:p>
    <w:p w14:paraId="7562701A" w14:textId="5A6477E4" w:rsidR="007B5B4E" w:rsidRDefault="007B5B4E" w:rsidP="007B5B4E">
      <w:pPr>
        <w:pStyle w:val="ListParagraph"/>
        <w:numPr>
          <w:ilvl w:val="1"/>
          <w:numId w:val="5"/>
        </w:numPr>
        <w:contextualSpacing w:val="0"/>
      </w:pPr>
      <w:r>
        <w:t>Comm system will be UART based.</w:t>
      </w:r>
    </w:p>
    <w:p w14:paraId="5B585E76" w14:textId="582D2FC8" w:rsidR="008101D0" w:rsidRDefault="008101D0" w:rsidP="008101D0">
      <w:pPr>
        <w:pStyle w:val="ListParagraph"/>
        <w:numPr>
          <w:ilvl w:val="1"/>
          <w:numId w:val="5"/>
        </w:numPr>
        <w:contextualSpacing w:val="0"/>
      </w:pPr>
      <w:r>
        <w:t>System must monitor access of up to 4 ground-floor windows and 2 door entrances.</w:t>
      </w:r>
    </w:p>
    <w:p w14:paraId="72741609" w14:textId="321C6A0E" w:rsidR="0016185B" w:rsidRPr="00735F92" w:rsidRDefault="0016185B" w:rsidP="0016185B">
      <w:pPr>
        <w:pStyle w:val="ListParagraph"/>
        <w:numPr>
          <w:ilvl w:val="0"/>
          <w:numId w:val="5"/>
        </w:numPr>
        <w:rPr>
          <w:b/>
          <w:bCs/>
        </w:rPr>
      </w:pPr>
      <w:r w:rsidRPr="00735F92">
        <w:rPr>
          <w:b/>
          <w:bCs/>
        </w:rPr>
        <w:t>Constraint Requirements</w:t>
      </w:r>
    </w:p>
    <w:p w14:paraId="32D52A1E" w14:textId="171CD9EC" w:rsidR="000177AA" w:rsidRDefault="000177AA" w:rsidP="002D6113">
      <w:pPr>
        <w:pStyle w:val="ListParagraph"/>
        <w:numPr>
          <w:ilvl w:val="1"/>
          <w:numId w:val="5"/>
        </w:numPr>
        <w:contextualSpacing w:val="0"/>
      </w:pPr>
      <w:r>
        <w:t>Only parts from the Proteus Libraries may be used in this project.</w:t>
      </w:r>
    </w:p>
    <w:p w14:paraId="38D47EE9" w14:textId="58619670" w:rsidR="000177AA" w:rsidRDefault="000177AA" w:rsidP="002D6113">
      <w:pPr>
        <w:pStyle w:val="ListParagraph"/>
        <w:numPr>
          <w:ilvl w:val="1"/>
          <w:numId w:val="5"/>
        </w:numPr>
        <w:contextualSpacing w:val="0"/>
      </w:pPr>
      <w:r>
        <w:t>The Sensors, Actuators, User Inputs, and User Outputs (Indicators) will be connected to the Prototype Adapter Board through wiring harnesses to connectors on that board.</w:t>
      </w:r>
    </w:p>
    <w:p w14:paraId="1131A226" w14:textId="51737B26" w:rsidR="000177AA" w:rsidRDefault="00A146B6" w:rsidP="002D6113">
      <w:pPr>
        <w:pStyle w:val="ListParagraph"/>
        <w:numPr>
          <w:ilvl w:val="1"/>
          <w:numId w:val="5"/>
        </w:numPr>
        <w:contextualSpacing w:val="0"/>
      </w:pPr>
      <w:r>
        <w:t>The PCB shape must be as per the PCB layout template in ECE 298 Lab 4.</w:t>
      </w:r>
    </w:p>
    <w:p w14:paraId="56483B9E" w14:textId="0D963CC0" w:rsidR="000D4EE4" w:rsidRDefault="000D4EE4" w:rsidP="002D6113">
      <w:pPr>
        <w:pStyle w:val="ListParagraph"/>
        <w:numPr>
          <w:ilvl w:val="1"/>
          <w:numId w:val="5"/>
        </w:numPr>
        <w:contextualSpacing w:val="0"/>
      </w:pPr>
      <w:r>
        <w:t>The Prototype Adapter Board PCB has receptacle connectors to mate with the development board. They must not be changed in type or physical location.</w:t>
      </w:r>
    </w:p>
    <w:p w14:paraId="57A54A3F" w14:textId="2ECC6297" w:rsidR="000D4EE4" w:rsidRDefault="000D4EE4" w:rsidP="002D6113">
      <w:pPr>
        <w:pStyle w:val="ListParagraph"/>
        <w:numPr>
          <w:ilvl w:val="1"/>
          <w:numId w:val="5"/>
        </w:numPr>
        <w:contextualSpacing w:val="0"/>
      </w:pPr>
      <w:r>
        <w:t>The final schematic and PCB design must include suitable decoupling capacitors for power supply voltage filtering for the PCB Adapter board (Bulk Decoupling) and for each IC (Local Decoupling).</w:t>
      </w:r>
    </w:p>
    <w:p w14:paraId="71EEFC31" w14:textId="2345104B" w:rsidR="00DB3E63" w:rsidRDefault="00DB3E63" w:rsidP="002D6113">
      <w:pPr>
        <w:pStyle w:val="ListParagraph"/>
        <w:numPr>
          <w:ilvl w:val="1"/>
          <w:numId w:val="5"/>
        </w:numPr>
        <w:contextualSpacing w:val="0"/>
      </w:pPr>
      <w:r>
        <w:t>This project must employ voltage level translations (3.3 V → 5 V, 5 V → 3.3 V) for signals between the STM32 MCU (3.3 V) and 5 V devices where appropriate (refer to the part datasheets).</w:t>
      </w:r>
      <w:r w:rsidR="003B3397">
        <w:t xml:space="preserve"> Must start with 12V from wall, however.</w:t>
      </w:r>
    </w:p>
    <w:p w14:paraId="2B0A3E3F" w14:textId="3065EE91" w:rsidR="003B3397" w:rsidRDefault="00731396" w:rsidP="003B3397">
      <w:pPr>
        <w:pStyle w:val="ListParagraph"/>
        <w:numPr>
          <w:ilvl w:val="1"/>
          <w:numId w:val="5"/>
        </w:numPr>
        <w:contextualSpacing w:val="0"/>
      </w:pPr>
      <w:r>
        <w:t>Must u</w:t>
      </w:r>
      <w:r w:rsidR="003B3397">
        <w:t>se a relay to control door lights and audible alarm. Connection to the external device must be isolated from all other electronic circuitry.</w:t>
      </w:r>
    </w:p>
    <w:p w14:paraId="68B17ACA" w14:textId="77777777" w:rsidR="008101D0" w:rsidRDefault="008101D0" w:rsidP="008101D0">
      <w:pPr>
        <w:pStyle w:val="ListParagraph"/>
        <w:numPr>
          <w:ilvl w:val="1"/>
          <w:numId w:val="5"/>
        </w:numPr>
        <w:contextualSpacing w:val="0"/>
      </w:pPr>
      <w:r>
        <w:t>For the External Lighting, the relay external connections must support a DC current connection minimum of 10 amps.</w:t>
      </w:r>
    </w:p>
    <w:p w14:paraId="517DF875" w14:textId="0604FE20" w:rsidR="008101D0" w:rsidRDefault="008101D0" w:rsidP="008101D0">
      <w:pPr>
        <w:pStyle w:val="ListParagraph"/>
        <w:numPr>
          <w:ilvl w:val="1"/>
          <w:numId w:val="5"/>
        </w:numPr>
        <w:contextualSpacing w:val="0"/>
      </w:pPr>
      <w:r>
        <w:t>For the Audible ALARM, the relay’s external connection must support a DC current connection minimum of 3 amps.</w:t>
      </w:r>
    </w:p>
    <w:p w14:paraId="5425763A" w14:textId="029893F3" w:rsidR="000630AE" w:rsidRDefault="1DB223FB" w:rsidP="00C7481F">
      <w:pPr>
        <w:pStyle w:val="Heading1"/>
        <w:rPr>
          <w:rFonts w:eastAsia="Calibri"/>
        </w:rPr>
      </w:pPr>
      <w:r w:rsidRPr="35E5DFD1">
        <w:rPr>
          <w:rFonts w:eastAsia="Calibri"/>
        </w:rPr>
        <w:t>Project Considerations for I/O</w:t>
      </w:r>
    </w:p>
    <w:p w14:paraId="4B10810B" w14:textId="24C83F6B" w:rsidR="003418BD" w:rsidRPr="00C07CB0" w:rsidRDefault="007550B7" w:rsidP="00BC40F2">
      <w:pPr>
        <w:pStyle w:val="Heading2"/>
        <w:rPr>
          <w:rStyle w:val="Strong"/>
          <w:b w:val="0"/>
          <w:bCs w:val="0"/>
        </w:rPr>
      </w:pPr>
      <w:r w:rsidRPr="00C07CB0">
        <w:rPr>
          <w:rStyle w:val="Strong"/>
          <w:b w:val="0"/>
          <w:bCs w:val="0"/>
        </w:rPr>
        <w:t>Project Sensors and User Inputs</w:t>
      </w:r>
    </w:p>
    <w:p w14:paraId="3135B899" w14:textId="45119657" w:rsidR="00BC40F2" w:rsidRDefault="00386E0C" w:rsidP="00BC40F2">
      <w:r w:rsidRPr="00BF1491">
        <w:rPr>
          <w:b/>
          <w:bCs/>
        </w:rPr>
        <w:t>Door/Window Sensors:</w:t>
      </w:r>
      <w:r>
        <w:t xml:space="preserve"> </w:t>
      </w:r>
      <w:r w:rsidR="00BF1491">
        <w:t>Using a general switch</w:t>
      </w:r>
      <w:r w:rsidR="008775DF">
        <w:t xml:space="preserve"> from ECE298 library</w:t>
      </w:r>
      <w:r w:rsidR="00C35139">
        <w:t xml:space="preserve"> (ECE298_GEN_SWITCH)</w:t>
      </w:r>
      <w:r w:rsidR="00BF1491">
        <w:t>. Switch open = door</w:t>
      </w:r>
      <w:r w:rsidR="005E20C5">
        <w:t>/window</w:t>
      </w:r>
      <w:r w:rsidR="00BF1491">
        <w:t xml:space="preserve"> closed. Switch closed</w:t>
      </w:r>
      <w:r w:rsidR="00613998">
        <w:t xml:space="preserve"> = door</w:t>
      </w:r>
      <w:r w:rsidR="005E20C5">
        <w:t>/window</w:t>
      </w:r>
      <w:r w:rsidR="00613998">
        <w:t xml:space="preserve"> open. Completed circuit can then</w:t>
      </w:r>
      <w:r w:rsidR="00B918D0">
        <w:t xml:space="preserve"> go to pin on MCU to signal</w:t>
      </w:r>
      <w:r w:rsidR="00381E37">
        <w:t xml:space="preserve"> door/</w:t>
      </w:r>
      <w:r w:rsidR="003D1931">
        <w:t>window</w:t>
      </w:r>
      <w:r w:rsidR="00381E37">
        <w:t xml:space="preserve"> open.</w:t>
      </w:r>
      <w:r w:rsidR="00613998">
        <w:t xml:space="preserve"> </w:t>
      </w:r>
      <w:r w:rsidR="00381E37">
        <w:t>MCU</w:t>
      </w:r>
      <w:r w:rsidR="008775DF">
        <w:t xml:space="preserve"> can</w:t>
      </w:r>
      <w:r w:rsidR="00381E37">
        <w:t xml:space="preserve"> process signal to </w:t>
      </w:r>
      <w:r w:rsidR="006C729E">
        <w:t>update LCD and/or trigger alarm state if armed</w:t>
      </w:r>
      <w:r w:rsidR="002B4E23">
        <w:t>.</w:t>
      </w:r>
      <w:r w:rsidR="00E31966">
        <w:t xml:space="preserve"> Will need to convert</w:t>
      </w:r>
      <w:r w:rsidR="00DC5B1B">
        <w:t xml:space="preserve"> </w:t>
      </w:r>
      <w:r w:rsidR="00E203C9">
        <w:t>voltage to range of MCU.</w:t>
      </w:r>
    </w:p>
    <w:p w14:paraId="47D35B3F" w14:textId="26DE6C2B" w:rsidR="00E8798C" w:rsidRDefault="00E8798C" w:rsidP="00BC40F2">
      <w:r>
        <w:rPr>
          <w:b/>
          <w:bCs/>
        </w:rPr>
        <w:t xml:space="preserve">Door Distance Sensors: </w:t>
      </w:r>
      <w:r w:rsidR="00226289">
        <w:t>HCSR04</w:t>
      </w:r>
      <w:r w:rsidR="00234399">
        <w:t xml:space="preserve"> sensor. </w:t>
      </w:r>
      <w:r w:rsidR="00B31192">
        <w:t>Can use MCU to convert pulse width of sensor output to distance</w:t>
      </w:r>
      <w:r w:rsidR="00DB4FEA">
        <w:t xml:space="preserve"> and then drive </w:t>
      </w:r>
      <w:r w:rsidR="00D17FA8">
        <w:t>external lights if in range set by virtual comm terminal.</w:t>
      </w:r>
      <w:r w:rsidR="00E203C9">
        <w:t xml:space="preserve"> Will need to convert voltage to range of MCU.</w:t>
      </w:r>
    </w:p>
    <w:p w14:paraId="46D6375C" w14:textId="1F522861" w:rsidR="000F3551" w:rsidRDefault="000F3551" w:rsidP="00BC40F2">
      <w:r>
        <w:rPr>
          <w:b/>
          <w:bCs/>
        </w:rPr>
        <w:t xml:space="preserve">Keypad: </w:t>
      </w:r>
      <w:r w:rsidR="00B67A1C">
        <w:t xml:space="preserve">Using KEYPAD-PHONE. </w:t>
      </w:r>
      <w:r w:rsidR="00FB4FF5">
        <w:t>W</w:t>
      </w:r>
      <w:r w:rsidR="00471627" w:rsidRPr="00471627">
        <w:t>e know what button is pressed if we know what voltage corresponds to each column and what row the voltage comes from</w:t>
      </w:r>
      <w:r w:rsidR="00471627">
        <w:t>.</w:t>
      </w:r>
      <w:r w:rsidR="00FE4213">
        <w:t xml:space="preserve"> MCU interprets this and stores in a register</w:t>
      </w:r>
      <w:r w:rsidR="00880AB4">
        <w:t xml:space="preserve"> and waits until</w:t>
      </w:r>
      <w:r w:rsidR="00F868EB">
        <w:t xml:space="preserve"> all</w:t>
      </w:r>
      <w:r w:rsidR="00880AB4">
        <w:t xml:space="preserve"> 4 digits are pressed.</w:t>
      </w:r>
      <w:r w:rsidR="00704C13">
        <w:t xml:space="preserve"> All voltages used will already be within MCU’s limits.</w:t>
      </w:r>
    </w:p>
    <w:p w14:paraId="38511DAC" w14:textId="3E007004" w:rsidR="00F31029" w:rsidRPr="008D40FF" w:rsidRDefault="00F31029" w:rsidP="00BC40F2">
      <w:r>
        <w:rPr>
          <w:b/>
          <w:bCs/>
        </w:rPr>
        <w:lastRenderedPageBreak/>
        <w:t>Comm Terminal:</w:t>
      </w:r>
      <w:r w:rsidR="008D40FF">
        <w:rPr>
          <w:b/>
          <w:bCs/>
        </w:rPr>
        <w:t xml:space="preserve"> </w:t>
      </w:r>
      <w:r w:rsidR="008D40FF">
        <w:t xml:space="preserve">Will use proteus’ virtual comm terminal. </w:t>
      </w:r>
      <w:r w:rsidR="001F6967">
        <w:t>Used to communicate RUNMODE params</w:t>
      </w:r>
      <w:r w:rsidR="005E3CF1">
        <w:t xml:space="preserve"> or other data</w:t>
      </w:r>
      <w:r w:rsidR="001F6967">
        <w:t xml:space="preserve"> to </w:t>
      </w:r>
      <w:r w:rsidR="005E3CF1">
        <w:t>a UART compatible device like the MCU.</w:t>
      </w:r>
      <w:r w:rsidR="007475D9">
        <w:t xml:space="preserve"> This terminal outputs 5V so will need to convert to 3.3V</w:t>
      </w:r>
      <w:r w:rsidR="00A2259F">
        <w:t xml:space="preserve"> for serial communication.</w:t>
      </w:r>
    </w:p>
    <w:p w14:paraId="39E70888" w14:textId="3C343DAE" w:rsidR="00BC40F2" w:rsidRDefault="00BC40F2" w:rsidP="00C07CB0">
      <w:pPr>
        <w:pStyle w:val="Heading2"/>
      </w:pPr>
      <w:r>
        <w:t>Project Actuators and User Outputs</w:t>
      </w:r>
    </w:p>
    <w:p w14:paraId="7D0F7535" w14:textId="77777777" w:rsidR="00164E7D" w:rsidRDefault="00164E7D" w:rsidP="00164E7D">
      <w:r>
        <w:rPr>
          <w:b/>
          <w:bCs/>
        </w:rPr>
        <w:t xml:space="preserve">Status LEDs: </w:t>
      </w:r>
      <w:r>
        <w:t>Will be using RGBLED-CC. The MCU will output window/door status to LEDs (3.3V) using BLUE/GREEN/RED for ARMED/DISARMED/ALARM.</w:t>
      </w:r>
    </w:p>
    <w:p w14:paraId="55107E12" w14:textId="3D9948E7" w:rsidR="00164E7D" w:rsidRPr="00A7705B" w:rsidRDefault="00164E7D" w:rsidP="00164E7D">
      <w:r>
        <w:rPr>
          <w:b/>
          <w:bCs/>
        </w:rPr>
        <w:t xml:space="preserve">Door Lights: </w:t>
      </w:r>
      <w:r>
        <w:t>Will be using generic ECE298 led</w:t>
      </w:r>
      <w:r w:rsidR="00B67A1C">
        <w:t xml:space="preserve"> (</w:t>
      </w:r>
      <w:r w:rsidR="00011BDC">
        <w:t>ECE298_GEN_LED)</w:t>
      </w:r>
      <w:r>
        <w:t>. MCU will turn on LED once distance calculated from door sensor is within distance set by the comm terminal.</w:t>
      </w:r>
      <w:r w:rsidR="00F834C9">
        <w:t xml:space="preserve"> (</w:t>
      </w:r>
      <w:r w:rsidR="00564803">
        <w:t xml:space="preserve">Actual user could change </w:t>
      </w:r>
      <w:r w:rsidR="00237701">
        <w:t>LED</w:t>
      </w:r>
      <w:r w:rsidR="00564803">
        <w:t xml:space="preserve"> t</w:t>
      </w:r>
      <w:r w:rsidR="00FC6EB0">
        <w:t>o anything).</w:t>
      </w:r>
    </w:p>
    <w:p w14:paraId="74C15047" w14:textId="64C71DE2" w:rsidR="00164E7D" w:rsidRPr="004D1655" w:rsidRDefault="00164E7D" w:rsidP="00164E7D">
      <w:r>
        <w:rPr>
          <w:b/>
          <w:bCs/>
        </w:rPr>
        <w:t xml:space="preserve">LCD: </w:t>
      </w:r>
      <w:r>
        <w:t xml:space="preserve">Will be using the MILFORD-4X20-BKP. Assuming MCU can also output in UART </w:t>
      </w:r>
      <w:r w:rsidR="0095184F">
        <w:t xml:space="preserve">(serial) </w:t>
      </w:r>
      <w:r>
        <w:t>format,  it will display the time</w:t>
      </w:r>
      <w:r w:rsidR="007B5B1B">
        <w:t>, mode,</w:t>
      </w:r>
      <w:r>
        <w:t xml:space="preserve"> and all sensor statuses</w:t>
      </w:r>
      <w:r w:rsidR="009A7329">
        <w:t xml:space="preserve"> using its serial interface</w:t>
      </w:r>
      <w:r>
        <w:t>.</w:t>
      </w:r>
    </w:p>
    <w:p w14:paraId="3731A888" w14:textId="77777777" w:rsidR="00164E7D" w:rsidRPr="00D6074F" w:rsidRDefault="00164E7D" w:rsidP="00164E7D">
      <w:r>
        <w:rPr>
          <w:b/>
          <w:bCs/>
        </w:rPr>
        <w:t xml:space="preserve">Relay: </w:t>
      </w:r>
      <w:r>
        <w:t>Will be using generic proteus relay. Will detect high signal from MCU to close a switch to let some other signal flow.</w:t>
      </w:r>
    </w:p>
    <w:p w14:paraId="071B4340" w14:textId="455B76B5" w:rsidR="00164E7D" w:rsidRDefault="00164E7D" w:rsidP="00164E7D">
      <w:r>
        <w:rPr>
          <w:b/>
          <w:bCs/>
        </w:rPr>
        <w:t xml:space="preserve">Alarm: </w:t>
      </w:r>
      <w:r>
        <w:t>Will be using proteus buzzer. MCU will activate buzzer after door/window open in ARMED state and after the activation delay.</w:t>
      </w:r>
      <w:r w:rsidR="00FC6EB0">
        <w:t xml:space="preserve"> (Actual user could change this to anything).</w:t>
      </w:r>
    </w:p>
    <w:p w14:paraId="309866DC" w14:textId="767D3318" w:rsidR="00C07CB0" w:rsidRDefault="00C07CB0" w:rsidP="00C07CB0">
      <w:pPr>
        <w:pStyle w:val="Heading2"/>
      </w:pPr>
      <w:r>
        <w:t xml:space="preserve">Project MCU Internal </w:t>
      </w:r>
      <w:r w:rsidR="00945C63">
        <w:t>Resources</w:t>
      </w:r>
      <w:r w:rsidR="00112A10">
        <w:t xml:space="preserve"> </w:t>
      </w:r>
    </w:p>
    <w:p w14:paraId="7CA484B0" w14:textId="198A6260" w:rsidR="00E334CF" w:rsidRPr="00E334CF" w:rsidRDefault="00E334CF" w:rsidP="00E334CF">
      <w:pPr>
        <w:rPr>
          <w:b/>
          <w:bCs/>
        </w:rPr>
      </w:pPr>
      <w:r>
        <w:rPr>
          <w:b/>
          <w:bCs/>
        </w:rPr>
        <w:t>Resources</w:t>
      </w:r>
    </w:p>
    <w:p w14:paraId="68264555" w14:textId="457F3B1E" w:rsidR="003B3E7D" w:rsidRDefault="00C90C05" w:rsidP="00E334CF">
      <w:pPr>
        <w:pStyle w:val="ListParagraph"/>
        <w:numPr>
          <w:ilvl w:val="0"/>
          <w:numId w:val="6"/>
        </w:numPr>
      </w:pPr>
      <w:r>
        <w:t xml:space="preserve">We are </w:t>
      </w:r>
      <w:r w:rsidR="000531D1">
        <w:t>g</w:t>
      </w:r>
      <w:r>
        <w:t>oing to need to use the ADC for the keypad as it uses analog voltages 1V, 2V, 3V and 1.45V for idle.</w:t>
      </w:r>
    </w:p>
    <w:p w14:paraId="69EBCBC0" w14:textId="6B134005" w:rsidR="003B3E7D" w:rsidRDefault="003B3E7D" w:rsidP="00E334CF">
      <w:pPr>
        <w:pStyle w:val="ListParagraph"/>
        <w:numPr>
          <w:ilvl w:val="0"/>
          <w:numId w:val="6"/>
        </w:numPr>
      </w:pPr>
      <w:r>
        <w:t>We will need to use an internal timer to count time of high signal for door distance sensors</w:t>
      </w:r>
      <w:r w:rsidR="00250549">
        <w:t xml:space="preserve"> and for the clock of the LCD</w:t>
      </w:r>
      <w:r>
        <w:t>.</w:t>
      </w:r>
    </w:p>
    <w:p w14:paraId="6E1281B4" w14:textId="398E0D4B" w:rsidR="003B3E7D" w:rsidRDefault="008D54CA" w:rsidP="00E334CF">
      <w:pPr>
        <w:pStyle w:val="ListParagraph"/>
        <w:numPr>
          <w:ilvl w:val="0"/>
          <w:numId w:val="6"/>
        </w:numPr>
      </w:pPr>
      <w:r>
        <w:t>GPIO pins will be</w:t>
      </w:r>
      <w:r w:rsidR="002A612E">
        <w:t xml:space="preserve"> used for </w:t>
      </w:r>
      <w:r w:rsidR="00501521">
        <w:t xml:space="preserve">reading </w:t>
      </w:r>
      <w:r w:rsidR="00CA406B">
        <w:t>digital/analog input</w:t>
      </w:r>
      <w:r w:rsidR="003B5D66">
        <w:t xml:space="preserve"> and </w:t>
      </w:r>
      <w:r w:rsidR="00A15C74">
        <w:t xml:space="preserve">sending response through </w:t>
      </w:r>
      <w:r w:rsidR="001C67C0">
        <w:t>output</w:t>
      </w:r>
      <w:r w:rsidR="00A15C74">
        <w:t xml:space="preserve"> pins.</w:t>
      </w:r>
    </w:p>
    <w:p w14:paraId="7E8B6120" w14:textId="5AFD1A73" w:rsidR="00AD4093" w:rsidRDefault="00AD4093" w:rsidP="00E334CF">
      <w:pPr>
        <w:pStyle w:val="ListParagraph"/>
        <w:numPr>
          <w:ilvl w:val="0"/>
          <w:numId w:val="6"/>
        </w:numPr>
      </w:pPr>
      <w:r>
        <w:t xml:space="preserve">If a pin detects a certain state </w:t>
      </w:r>
      <w:r w:rsidR="00343F00">
        <w:t>such as a keypress</w:t>
      </w:r>
      <w:r w:rsidR="00E25F47">
        <w:t xml:space="preserve"> or sensor update, an interrupt will be used to act on that data.</w:t>
      </w:r>
    </w:p>
    <w:p w14:paraId="07293CAB" w14:textId="3A4B8782" w:rsidR="00E334CF" w:rsidRDefault="00CF67FD" w:rsidP="00E334CF">
      <w:pPr>
        <w:rPr>
          <w:b/>
          <w:bCs/>
        </w:rPr>
      </w:pPr>
      <w:r>
        <w:rPr>
          <w:b/>
          <w:bCs/>
        </w:rPr>
        <w:t>Parameters</w:t>
      </w:r>
    </w:p>
    <w:p w14:paraId="72BB2851" w14:textId="063964AB" w:rsidR="00341C43" w:rsidRPr="004574C3" w:rsidRDefault="00F47B2E" w:rsidP="00341C43">
      <w:pPr>
        <w:pStyle w:val="ListParagraph"/>
        <w:numPr>
          <w:ilvl w:val="0"/>
          <w:numId w:val="7"/>
        </w:numPr>
        <w:rPr>
          <w:b/>
          <w:bCs/>
        </w:rPr>
      </w:pPr>
      <w:r>
        <w:t xml:space="preserve">OPEN/CLOSE params for </w:t>
      </w:r>
      <w:r w:rsidR="004574C3">
        <w:t xml:space="preserve">all </w:t>
      </w:r>
      <w:r>
        <w:t>doors/windows</w:t>
      </w:r>
      <w:r w:rsidR="00E64D57">
        <w:t xml:space="preserve"> sensors</w:t>
      </w:r>
      <w:r>
        <w:t>.</w:t>
      </w:r>
      <w:r w:rsidR="00241A1F">
        <w:t xml:space="preserve"> Need this data</w:t>
      </w:r>
      <w:r w:rsidR="00EC7A5B">
        <w:t xml:space="preserve"> </w:t>
      </w:r>
      <w:r w:rsidR="00AF515B">
        <w:t xml:space="preserve">to determine whether windows or doors are open or closed. </w:t>
      </w:r>
      <w:r w:rsidR="001A6076">
        <w:t xml:space="preserve">If OPEN </w:t>
      </w:r>
      <w:r w:rsidR="00D20280">
        <w:t xml:space="preserve">and </w:t>
      </w:r>
      <w:r w:rsidR="001A6076">
        <w:t>in ARM</w:t>
      </w:r>
      <w:r w:rsidR="00F70E3E">
        <w:t>ED</w:t>
      </w:r>
      <w:r w:rsidR="001A6076">
        <w:t xml:space="preserve"> state</w:t>
      </w:r>
      <w:r w:rsidR="00D20280">
        <w:t>,</w:t>
      </w:r>
      <w:r w:rsidR="00BF59E4">
        <w:t xml:space="preserve"> change to ALARM state and </w:t>
      </w:r>
      <w:r w:rsidR="00CC36D2">
        <w:t xml:space="preserve">sound alarm after </w:t>
      </w:r>
      <w:r w:rsidR="00A9421C">
        <w:t>delay.</w:t>
      </w:r>
      <w:r w:rsidR="006366DB">
        <w:t xml:space="preserve"> If OPEN </w:t>
      </w:r>
      <w:r w:rsidR="0098332A">
        <w:t xml:space="preserve">and </w:t>
      </w:r>
      <w:r w:rsidR="006366DB">
        <w:t>in DISARM state</w:t>
      </w:r>
      <w:r w:rsidR="00E85E55">
        <w:t>, nothing.</w:t>
      </w:r>
    </w:p>
    <w:p w14:paraId="5614EB40" w14:textId="6002F998" w:rsidR="004574C3" w:rsidRPr="00375D72" w:rsidRDefault="00A50FEE" w:rsidP="00341C43">
      <w:pPr>
        <w:pStyle w:val="ListParagraph"/>
        <w:numPr>
          <w:ilvl w:val="0"/>
          <w:numId w:val="7"/>
        </w:numPr>
        <w:rPr>
          <w:b/>
          <w:bCs/>
        </w:rPr>
      </w:pPr>
      <w:r>
        <w:t>ARM</w:t>
      </w:r>
      <w:r w:rsidR="00F70E3E">
        <w:t>ED</w:t>
      </w:r>
      <w:r>
        <w:t xml:space="preserve">/DISARM/ALARM </w:t>
      </w:r>
      <w:r w:rsidR="005063CA">
        <w:t xml:space="preserve">params </w:t>
      </w:r>
      <w:r>
        <w:t>for doors/windows</w:t>
      </w:r>
      <w:r w:rsidR="00B10180">
        <w:t xml:space="preserve"> and distance sensor</w:t>
      </w:r>
      <w:r w:rsidR="00375D72">
        <w:t>s</w:t>
      </w:r>
      <w:r w:rsidR="00B10180">
        <w:t>.</w:t>
      </w:r>
      <w:r w:rsidR="00C76FD4">
        <w:t xml:space="preserve"> This is to determine the state of all these objects</w:t>
      </w:r>
      <w:r w:rsidR="00CB7005">
        <w:t xml:space="preserve">. </w:t>
      </w:r>
    </w:p>
    <w:p w14:paraId="0E8AFA6A" w14:textId="49A795BB" w:rsidR="00375D72" w:rsidRPr="00FF22BE" w:rsidRDefault="00DC5F65" w:rsidP="00341C43">
      <w:pPr>
        <w:pStyle w:val="ListParagraph"/>
        <w:numPr>
          <w:ilvl w:val="0"/>
          <w:numId w:val="7"/>
        </w:numPr>
        <w:rPr>
          <w:b/>
          <w:bCs/>
        </w:rPr>
      </w:pPr>
      <w:r>
        <w:t>Key</w:t>
      </w:r>
      <w:r w:rsidR="00A539A1">
        <w:t>pad</w:t>
      </w:r>
      <w:r w:rsidR="00BE1BE3">
        <w:t xml:space="preserve"> </w:t>
      </w:r>
      <w:r w:rsidR="00FF22BE">
        <w:t>combination</w:t>
      </w:r>
      <w:r w:rsidR="00E51A94">
        <w:t xml:space="preserve"> param</w:t>
      </w:r>
      <w:r w:rsidR="00FF22BE">
        <w:t>.</w:t>
      </w:r>
      <w:r w:rsidR="00173182">
        <w:t xml:space="preserve"> Need this to confirm if entered combination is equal to the one set.</w:t>
      </w:r>
    </w:p>
    <w:p w14:paraId="2D742C0F" w14:textId="389AB78A" w:rsidR="00FF22BE" w:rsidRPr="008C38F2" w:rsidRDefault="00D234C4" w:rsidP="00341C43">
      <w:pPr>
        <w:pStyle w:val="ListParagraph"/>
        <w:numPr>
          <w:ilvl w:val="0"/>
          <w:numId w:val="7"/>
        </w:numPr>
        <w:rPr>
          <w:b/>
          <w:bCs/>
        </w:rPr>
      </w:pPr>
      <w:r>
        <w:t>Activation</w:t>
      </w:r>
      <w:r w:rsidR="008C38F2">
        <w:t xml:space="preserve"> delay</w:t>
      </w:r>
      <w:r w:rsidR="00E51A94">
        <w:t xml:space="preserve"> param</w:t>
      </w:r>
      <w:r w:rsidR="008C38F2">
        <w:t>.</w:t>
      </w:r>
      <w:r w:rsidR="00173182">
        <w:t xml:space="preserve"> Need this for the delay</w:t>
      </w:r>
      <w:r w:rsidR="00393352">
        <w:t xml:space="preserve"> to start buzzer after ALARM state triggered.</w:t>
      </w:r>
    </w:p>
    <w:p w14:paraId="57BAB8FA" w14:textId="341AE3A3" w:rsidR="008C38F2" w:rsidRPr="00B12074" w:rsidRDefault="00B12074" w:rsidP="00341C43">
      <w:pPr>
        <w:pStyle w:val="ListParagraph"/>
        <w:numPr>
          <w:ilvl w:val="0"/>
          <w:numId w:val="7"/>
        </w:numPr>
        <w:rPr>
          <w:b/>
          <w:bCs/>
        </w:rPr>
      </w:pPr>
      <w:r>
        <w:t>Time of day</w:t>
      </w:r>
      <w:r w:rsidR="00E51A94">
        <w:t xml:space="preserve"> param</w:t>
      </w:r>
      <w:r>
        <w:t>.</w:t>
      </w:r>
      <w:r w:rsidR="00393352">
        <w:t xml:space="preserve"> Need this to update time on LCD.</w:t>
      </w:r>
    </w:p>
    <w:p w14:paraId="778BF0F2" w14:textId="55D4DE3A" w:rsidR="00B12074" w:rsidRPr="00341C43" w:rsidRDefault="00D00620" w:rsidP="00341C43">
      <w:pPr>
        <w:pStyle w:val="ListParagraph"/>
        <w:numPr>
          <w:ilvl w:val="0"/>
          <w:numId w:val="7"/>
        </w:numPr>
        <w:rPr>
          <w:b/>
          <w:bCs/>
        </w:rPr>
      </w:pPr>
      <w:r>
        <w:t>System Mode (SETUP/RUN)</w:t>
      </w:r>
      <w:r w:rsidR="00E51A94">
        <w:t xml:space="preserve"> param</w:t>
      </w:r>
      <w:r>
        <w:t>.</w:t>
      </w:r>
      <w:r w:rsidR="00027087">
        <w:t xml:space="preserve"> </w:t>
      </w:r>
      <w:r w:rsidR="008F08A2">
        <w:t>Params can only be set in SETUP mode while</w:t>
      </w:r>
      <w:r w:rsidR="008C6F4A">
        <w:t xml:space="preserve"> those settings are used in RUN mode.</w:t>
      </w:r>
    </w:p>
    <w:p w14:paraId="738DED13" w14:textId="32707D1D" w:rsidR="000630AE" w:rsidRDefault="000F781E" w:rsidP="00C7481F">
      <w:pPr>
        <w:pStyle w:val="Heading1"/>
      </w:pPr>
      <w:r w:rsidRPr="35E5DFD1">
        <w:t>Device Testing Methodology</w:t>
      </w:r>
    </w:p>
    <w:p w14:paraId="5A4DE7A2" w14:textId="61EBE787" w:rsidR="007E01AB" w:rsidRDefault="007E01AB" w:rsidP="007E01AB">
      <w:pPr>
        <w:pStyle w:val="Heading2"/>
      </w:pPr>
      <w:r>
        <w:t xml:space="preserve">Device 1 – </w:t>
      </w:r>
      <w:r w:rsidR="00F97484">
        <w:t>ECE</w:t>
      </w:r>
      <w:r w:rsidR="00983B5B">
        <w:t>298_GEN_SWITCH</w:t>
      </w:r>
    </w:p>
    <w:p w14:paraId="399A9755" w14:textId="454A820D" w:rsidR="002D6113" w:rsidRDefault="006B2490" w:rsidP="002D6113">
      <w:r>
        <w:t>In proteus, the switch is controlle</w:t>
      </w:r>
      <w:r w:rsidR="007E48EA">
        <w:t>d</w:t>
      </w:r>
      <w:r>
        <w:t xml:space="preserve"> via an open/close button</w:t>
      </w:r>
      <w:r w:rsidR="00627612">
        <w:t xml:space="preserve"> which simulate</w:t>
      </w:r>
      <w:r w:rsidR="00865BB5">
        <w:t>s</w:t>
      </w:r>
      <w:r w:rsidR="00627612">
        <w:t xml:space="preserve"> a window/door opening/closing</w:t>
      </w:r>
      <w:r>
        <w:t>.</w:t>
      </w:r>
      <w:r w:rsidR="001A2D93">
        <w:t xml:space="preserve"> We can observe the device</w:t>
      </w:r>
      <w:r w:rsidR="00EA2DC5">
        <w:t>’s</w:t>
      </w:r>
      <w:r w:rsidR="001A2D93">
        <w:t xml:space="preserve"> functions by detecting </w:t>
      </w:r>
      <w:r w:rsidR="00EA2DC5">
        <w:t xml:space="preserve">the </w:t>
      </w:r>
      <w:r w:rsidR="00676B3A">
        <w:t>current</w:t>
      </w:r>
      <w:r w:rsidR="00EA2DC5">
        <w:t xml:space="preserve"> </w:t>
      </w:r>
      <w:r w:rsidR="00676B3A">
        <w:t>through the switch</w:t>
      </w:r>
      <w:r w:rsidR="00887E5B">
        <w:t>.</w:t>
      </w:r>
    </w:p>
    <w:p w14:paraId="5DCCF16D" w14:textId="30135311" w:rsidR="00A9335B" w:rsidRDefault="00A9335B" w:rsidP="002D6113">
      <w:r>
        <w:rPr>
          <w:noProof/>
        </w:rPr>
        <w:lastRenderedPageBreak/>
        <w:drawing>
          <wp:inline distT="0" distB="0" distL="0" distR="0" wp14:anchorId="2CC19299" wp14:editId="1921CF53">
            <wp:extent cx="3257550" cy="1352550"/>
            <wp:effectExtent l="0" t="0" r="0" b="0"/>
            <wp:docPr id="2" name="Picture 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iagram&#10;&#10;Description automatically generated"/>
                    <pic:cNvPicPr/>
                  </pic:nvPicPr>
                  <pic:blipFill>
                    <a:blip r:embed="rId8"/>
                    <a:stretch>
                      <a:fillRect/>
                    </a:stretch>
                  </pic:blipFill>
                  <pic:spPr>
                    <a:xfrm>
                      <a:off x="0" y="0"/>
                      <a:ext cx="3257550" cy="1352550"/>
                    </a:xfrm>
                    <a:prstGeom prst="rect">
                      <a:avLst/>
                    </a:prstGeom>
                  </pic:spPr>
                </pic:pic>
              </a:graphicData>
            </a:graphic>
          </wp:inline>
        </w:drawing>
      </w:r>
    </w:p>
    <w:p w14:paraId="70667077" w14:textId="7E598002" w:rsidR="00233342" w:rsidRDefault="00233342" w:rsidP="002D6113">
      <w:r>
        <w:t>In the above example, we can see the switch working as expected. Creates open circuit when switch is open as shown by the 0A.</w:t>
      </w:r>
    </w:p>
    <w:p w14:paraId="5A84B664" w14:textId="74869356" w:rsidR="00D67488" w:rsidRDefault="00D67488" w:rsidP="002D6113">
      <w:r>
        <w:rPr>
          <w:noProof/>
        </w:rPr>
        <w:drawing>
          <wp:inline distT="0" distB="0" distL="0" distR="0" wp14:anchorId="0F3403C6" wp14:editId="59818C95">
            <wp:extent cx="3305175" cy="1409700"/>
            <wp:effectExtent l="0" t="0" r="9525" b="0"/>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9"/>
                    <a:stretch>
                      <a:fillRect/>
                    </a:stretch>
                  </pic:blipFill>
                  <pic:spPr>
                    <a:xfrm>
                      <a:off x="0" y="0"/>
                      <a:ext cx="3305175" cy="1409700"/>
                    </a:xfrm>
                    <a:prstGeom prst="rect">
                      <a:avLst/>
                    </a:prstGeom>
                  </pic:spPr>
                </pic:pic>
              </a:graphicData>
            </a:graphic>
          </wp:inline>
        </w:drawing>
      </w:r>
    </w:p>
    <w:p w14:paraId="48D8D064" w14:textId="566FA51D" w:rsidR="00CE1ED3" w:rsidRDefault="00233342" w:rsidP="002D6113">
      <w:r>
        <w:t>In the above example, we can see the switch working as expected. Creates closed circuit when switch is closed as shown by the 500A. This also means that</w:t>
      </w:r>
      <w:r w:rsidR="008576BC">
        <w:t xml:space="preserve"> the switch has a very low nominal resistance of 0.1 Ohms which is ideal for reducing voltage drop</w:t>
      </w:r>
      <w:r w:rsidR="008F2D9F">
        <w:t xml:space="preserve"> as much as possible in our system</w:t>
      </w:r>
      <w:r w:rsidR="008576BC">
        <w:t>.</w:t>
      </w:r>
    </w:p>
    <w:p w14:paraId="090D1951" w14:textId="469C607C" w:rsidR="00CE1ED3" w:rsidRPr="002D6113" w:rsidRDefault="00CE1ED3" w:rsidP="002D6113">
      <w:r>
        <w:t>5V was used as stimulus since all devices in our system except the MCU will be using that voltage.</w:t>
      </w:r>
      <w:r w:rsidR="00C905F8">
        <w:t xml:space="preserve"> This 5V will be converted to 3.3V to be processed by the MCU</w:t>
      </w:r>
      <w:r w:rsidR="00F05AC8">
        <w:t xml:space="preserve"> (</w:t>
      </w:r>
      <w:r w:rsidR="00F6174A">
        <w:t>keep OPEN/CLOSED params updated).</w:t>
      </w:r>
    </w:p>
    <w:p w14:paraId="18422E17" w14:textId="31117D60" w:rsidR="007E01AB" w:rsidRPr="007E01AB" w:rsidRDefault="007E01AB" w:rsidP="007E01AB">
      <w:pPr>
        <w:pStyle w:val="Heading2"/>
      </w:pPr>
      <w:r>
        <w:t xml:space="preserve">Device 2 – </w:t>
      </w:r>
      <w:r w:rsidR="00076DB3">
        <w:t>HCSR04</w:t>
      </w:r>
    </w:p>
    <w:p w14:paraId="338EF211" w14:textId="443CBAF7" w:rsidR="002D6113" w:rsidRDefault="00D57D36" w:rsidP="002D6113">
      <w:r>
        <w:t xml:space="preserve">In proteus, the distance the sensor detects (in cm) can be adjusted with the up/down arrows on the device. </w:t>
      </w:r>
      <w:r w:rsidR="00354494">
        <w:t xml:space="preserve">We can observe the device’s functions by using the MCU to measure the pulse width </w:t>
      </w:r>
      <w:r w:rsidR="008E171C">
        <w:t>from the ECHO output to determine the distance.</w:t>
      </w:r>
    </w:p>
    <w:p w14:paraId="0B327583" w14:textId="6E4C5917" w:rsidR="00C92476" w:rsidRDefault="00C92E70" w:rsidP="002D6113">
      <w:r>
        <w:rPr>
          <w:noProof/>
        </w:rPr>
        <w:lastRenderedPageBreak/>
        <w:drawing>
          <wp:anchor distT="0" distB="0" distL="114300" distR="114300" simplePos="0" relativeHeight="251658240" behindDoc="1" locked="0" layoutInCell="1" allowOverlap="1" wp14:anchorId="73232E8F" wp14:editId="5ED64FE9">
            <wp:simplePos x="0" y="0"/>
            <wp:positionH relativeFrom="margin">
              <wp:align>left</wp:align>
            </wp:positionH>
            <wp:positionV relativeFrom="paragraph">
              <wp:posOffset>541</wp:posOffset>
            </wp:positionV>
            <wp:extent cx="4328634" cy="3371353"/>
            <wp:effectExtent l="0" t="0" r="0" b="635"/>
            <wp:wrapTight wrapText="bothSides">
              <wp:wrapPolygon edited="0">
                <wp:start x="0" y="0"/>
                <wp:lineTo x="0" y="21482"/>
                <wp:lineTo x="21486" y="21482"/>
                <wp:lineTo x="21486" y="0"/>
                <wp:lineTo x="0" y="0"/>
              </wp:wrapPolygon>
            </wp:wrapTight>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chematic&#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328634" cy="3371353"/>
                    </a:xfrm>
                    <a:prstGeom prst="rect">
                      <a:avLst/>
                    </a:prstGeom>
                  </pic:spPr>
                </pic:pic>
              </a:graphicData>
            </a:graphic>
            <wp14:sizeRelH relativeFrom="margin">
              <wp14:pctWidth>0</wp14:pctWidth>
            </wp14:sizeRelH>
            <wp14:sizeRelV relativeFrom="margin">
              <wp14:pctHeight>0</wp14:pctHeight>
            </wp14:sizeRelV>
          </wp:anchor>
        </w:drawing>
      </w:r>
    </w:p>
    <w:p w14:paraId="0EE5E6F6" w14:textId="3F5F0DA7" w:rsidR="00C92476" w:rsidRPr="00C92476" w:rsidRDefault="00C92476" w:rsidP="00C92476"/>
    <w:p w14:paraId="73BD237D" w14:textId="56229910" w:rsidR="00C92476" w:rsidRPr="00C92476" w:rsidRDefault="00C92476" w:rsidP="00C92476"/>
    <w:p w14:paraId="464CB641" w14:textId="7C5CE8C8" w:rsidR="00C92476" w:rsidRPr="00C92476" w:rsidRDefault="00C92476" w:rsidP="00C92476"/>
    <w:p w14:paraId="6AE5D9DB" w14:textId="6FBCAC5F" w:rsidR="00C92476" w:rsidRPr="00C92476" w:rsidRDefault="00C92476" w:rsidP="00C92476"/>
    <w:p w14:paraId="49C72F1C" w14:textId="398005F6" w:rsidR="00C92476" w:rsidRPr="00C92476" w:rsidRDefault="00C92476" w:rsidP="00C92476"/>
    <w:p w14:paraId="01ADC3D4" w14:textId="65DE17E6" w:rsidR="00C92476" w:rsidRPr="00C92476" w:rsidRDefault="00C92476" w:rsidP="00C92476"/>
    <w:p w14:paraId="2D371288" w14:textId="0742E9DE" w:rsidR="00C92476" w:rsidRPr="00C92476" w:rsidRDefault="00C92476" w:rsidP="00C92476"/>
    <w:p w14:paraId="7BB3C293" w14:textId="57CD3AAE" w:rsidR="00C92476" w:rsidRPr="00C92476" w:rsidRDefault="00C92476" w:rsidP="00C92476"/>
    <w:p w14:paraId="3E3689C7" w14:textId="0B517EC1" w:rsidR="00C92476" w:rsidRPr="00C92476" w:rsidRDefault="00C92476" w:rsidP="00C92476"/>
    <w:p w14:paraId="216D1E66" w14:textId="77DAD49E" w:rsidR="00C92476" w:rsidRPr="00C92476" w:rsidRDefault="00C92476" w:rsidP="00C92476"/>
    <w:p w14:paraId="4C2A25B5" w14:textId="62348477" w:rsidR="00C92476" w:rsidRPr="00C92476" w:rsidRDefault="00563DBD" w:rsidP="00C92476">
      <w:r>
        <w:rPr>
          <w:noProof/>
        </w:rPr>
        <w:drawing>
          <wp:anchor distT="0" distB="0" distL="114300" distR="114300" simplePos="0" relativeHeight="251658241" behindDoc="1" locked="0" layoutInCell="1" allowOverlap="1" wp14:anchorId="578A7464" wp14:editId="13CABEA5">
            <wp:simplePos x="0" y="0"/>
            <wp:positionH relativeFrom="margin">
              <wp:align>left</wp:align>
            </wp:positionH>
            <wp:positionV relativeFrom="paragraph">
              <wp:posOffset>67547</wp:posOffset>
            </wp:positionV>
            <wp:extent cx="4324985" cy="3369945"/>
            <wp:effectExtent l="0" t="0" r="0" b="1905"/>
            <wp:wrapTight wrapText="bothSides">
              <wp:wrapPolygon edited="0">
                <wp:start x="0" y="0"/>
                <wp:lineTo x="0" y="21490"/>
                <wp:lineTo x="21502" y="21490"/>
                <wp:lineTo x="21502" y="0"/>
                <wp:lineTo x="0" y="0"/>
              </wp:wrapPolygon>
            </wp:wrapTight>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24985" cy="3369945"/>
                    </a:xfrm>
                    <a:prstGeom prst="rect">
                      <a:avLst/>
                    </a:prstGeom>
                  </pic:spPr>
                </pic:pic>
              </a:graphicData>
            </a:graphic>
            <wp14:sizeRelH relativeFrom="margin">
              <wp14:pctWidth>0</wp14:pctWidth>
            </wp14:sizeRelH>
            <wp14:sizeRelV relativeFrom="margin">
              <wp14:pctHeight>0</wp14:pctHeight>
            </wp14:sizeRelV>
          </wp:anchor>
        </w:drawing>
      </w:r>
    </w:p>
    <w:p w14:paraId="6C43A3AF" w14:textId="33085869" w:rsidR="00C92476" w:rsidRPr="00C92476" w:rsidRDefault="00C92476" w:rsidP="00C92476"/>
    <w:p w14:paraId="63DE53B3" w14:textId="6A726ED5" w:rsidR="00C92476" w:rsidRPr="00C92476" w:rsidRDefault="00C92476" w:rsidP="00C92476"/>
    <w:p w14:paraId="04A4AB50" w14:textId="55B253EC" w:rsidR="00802E94" w:rsidRDefault="00802E94" w:rsidP="002D6113"/>
    <w:p w14:paraId="7041FA0C" w14:textId="2747AE13" w:rsidR="00C92476" w:rsidRDefault="00C92476" w:rsidP="002D6113"/>
    <w:p w14:paraId="7F902E86" w14:textId="75B9B8EB" w:rsidR="00C92476" w:rsidRDefault="00C92476" w:rsidP="002D6113"/>
    <w:p w14:paraId="48D9CE81" w14:textId="5AA37A40" w:rsidR="00C92476" w:rsidRDefault="00C92476" w:rsidP="002D6113"/>
    <w:p w14:paraId="6F4C58FB" w14:textId="58E1039A" w:rsidR="00C92476" w:rsidRDefault="00C92476" w:rsidP="002D6113"/>
    <w:p w14:paraId="675CACA5" w14:textId="77777777" w:rsidR="00C92476" w:rsidRDefault="00C92476" w:rsidP="002D6113"/>
    <w:p w14:paraId="7436C83F" w14:textId="77777777" w:rsidR="00C92476" w:rsidRDefault="00C92476" w:rsidP="002D6113"/>
    <w:p w14:paraId="2CA8DB8F" w14:textId="77777777" w:rsidR="00C92476" w:rsidRDefault="00C92476" w:rsidP="002D6113"/>
    <w:p w14:paraId="1E54F016" w14:textId="77777777" w:rsidR="00C92E70" w:rsidRDefault="00C92E70" w:rsidP="002D6113"/>
    <w:p w14:paraId="36B13F83" w14:textId="2A6D3D23" w:rsidR="00E1748D" w:rsidRDefault="00902F8C" w:rsidP="002D6113">
      <w:r>
        <w:t>In the above example</w:t>
      </w:r>
      <w:r w:rsidR="00C92476">
        <w:t>s</w:t>
      </w:r>
      <w:r>
        <w:t>, a 10us 5V pulse</w:t>
      </w:r>
      <w:r w:rsidR="00FD67AB">
        <w:t xml:space="preserve"> to the TR port</w:t>
      </w:r>
      <w:r>
        <w:t xml:space="preserve"> is used to poll the distance from the sensor</w:t>
      </w:r>
      <w:r w:rsidR="00FD67AB">
        <w:t xml:space="preserve"> from the ECHO port</w:t>
      </w:r>
      <w:r>
        <w:t>.</w:t>
      </w:r>
      <w:r w:rsidR="00FD67AB">
        <w:t xml:space="preserve"> The output is a 5V signal where the </w:t>
      </w:r>
      <w:r w:rsidR="004918BB">
        <w:t xml:space="preserve">distance is calculated from the pulse width. From here we can see the sensor </w:t>
      </w:r>
      <w:r w:rsidR="0053757D">
        <w:t xml:space="preserve">is </w:t>
      </w:r>
      <w:r w:rsidR="004918BB">
        <w:t xml:space="preserve">working correctly </w:t>
      </w:r>
      <w:r w:rsidR="00345D0A">
        <w:t>using the following formula: (high</w:t>
      </w:r>
      <w:r w:rsidR="005C7032">
        <w:t xml:space="preserve"> level time x (340m/s) / 2).</w:t>
      </w:r>
      <w:r w:rsidR="0053757D">
        <w:t xml:space="preserve"> </w:t>
      </w:r>
      <w:r w:rsidR="000F124B">
        <w:t xml:space="preserve">Tested values from 1m to 4m as that will be the range of detection in our design. </w:t>
      </w:r>
      <w:r w:rsidR="00D4711E">
        <w:t>Example 1 expected output: 1m, actual output</w:t>
      </w:r>
      <w:r w:rsidR="00CF521F">
        <w:t xml:space="preserve">: </w:t>
      </w:r>
      <w:r w:rsidR="000D2BF3">
        <w:t xml:space="preserve">0.985m. Example 2 expected output: 4m, actual output: </w:t>
      </w:r>
      <w:r w:rsidR="003C108A">
        <w:t>3.95m</w:t>
      </w:r>
      <w:r w:rsidR="009D305B">
        <w:t>.</w:t>
      </w:r>
      <w:r w:rsidR="00D87E4F">
        <w:t xml:space="preserve"> Considering this was measure</w:t>
      </w:r>
      <w:r w:rsidR="00A46F55">
        <w:t>d</w:t>
      </w:r>
      <w:r w:rsidR="00D87E4F">
        <w:t xml:space="preserve"> by hand and not by the MCU, this level of accuracy will be</w:t>
      </w:r>
      <w:r w:rsidR="00A46F55">
        <w:t xml:space="preserve"> </w:t>
      </w:r>
      <w:r w:rsidR="00350E1C">
        <w:t>fine</w:t>
      </w:r>
      <w:r w:rsidR="00A46F55">
        <w:t>.</w:t>
      </w:r>
      <w:r w:rsidR="00111ABF">
        <w:t xml:space="preserve"> Again, 5V supply was used</w:t>
      </w:r>
      <w:r w:rsidR="00D62C66">
        <w:t xml:space="preserve"> which is what this device requires to operate.</w:t>
      </w:r>
      <w:r w:rsidR="00114737">
        <w:t xml:space="preserve"> (Oscilloscope would be MCU).</w:t>
      </w:r>
    </w:p>
    <w:p w14:paraId="4C02609B" w14:textId="64A33E92" w:rsidR="00AB39AA" w:rsidRPr="007E01AB" w:rsidRDefault="00AB39AA" w:rsidP="00AB39AA">
      <w:pPr>
        <w:pStyle w:val="Heading2"/>
      </w:pPr>
      <w:r>
        <w:lastRenderedPageBreak/>
        <w:t xml:space="preserve">Device 3 – </w:t>
      </w:r>
      <w:r w:rsidR="00F86C7C">
        <w:t>KEYPAD-PHONE</w:t>
      </w:r>
    </w:p>
    <w:p w14:paraId="4E66777A" w14:textId="6DA27621" w:rsidR="00AB39AA" w:rsidRDefault="00363591" w:rsidP="002D6113">
      <w:r>
        <w:rPr>
          <w:noProof/>
        </w:rPr>
        <w:drawing>
          <wp:inline distT="0" distB="0" distL="0" distR="0" wp14:anchorId="0C9AD058" wp14:editId="241DF053">
            <wp:extent cx="6332220" cy="2698115"/>
            <wp:effectExtent l="0" t="0" r="0" b="6985"/>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12"/>
                    <a:stretch>
                      <a:fillRect/>
                    </a:stretch>
                  </pic:blipFill>
                  <pic:spPr>
                    <a:xfrm>
                      <a:off x="0" y="0"/>
                      <a:ext cx="6332220" cy="2698115"/>
                    </a:xfrm>
                    <a:prstGeom prst="rect">
                      <a:avLst/>
                    </a:prstGeom>
                  </pic:spPr>
                </pic:pic>
              </a:graphicData>
            </a:graphic>
          </wp:inline>
        </w:drawing>
      </w:r>
    </w:p>
    <w:p w14:paraId="44D7D712" w14:textId="5659D5AF" w:rsidR="002615C2" w:rsidRDefault="00A751A7" w:rsidP="002D6113">
      <w:r>
        <w:t>The device’s functions are controlled with a press of a button on the keypad.</w:t>
      </w:r>
      <w:r w:rsidR="00A35EE2">
        <w:t xml:space="preserve"> Each button will be able to be distinguished by the MCU by determining </w:t>
      </w:r>
      <w:r w:rsidR="00511F16">
        <w:t xml:space="preserve">what voltage </w:t>
      </w:r>
      <w:r w:rsidR="006C5FBB">
        <w:t xml:space="preserve">level each </w:t>
      </w:r>
      <w:r w:rsidR="005F19EE">
        <w:t>of the four pins (ABCD) are at.</w:t>
      </w:r>
      <w:r w:rsidR="00CF0584">
        <w:t xml:space="preserve"> Here is the table to explain the I/O.</w:t>
      </w:r>
      <w:r w:rsidR="00CF6C88">
        <w:t xml:space="preserve"> Arbitrary 1V, 2V, and 3V inputs were using to distinguish rows.</w:t>
      </w:r>
      <w:r w:rsidR="00581EE7">
        <w:t xml:space="preserve"> 1.</w:t>
      </w:r>
      <w:r w:rsidR="00876F62">
        <w:t>45V is resting voltage (no buttons pressed). A</w:t>
      </w:r>
      <w:r w:rsidR="00441324">
        <w:t>ll</w:t>
      </w:r>
      <w:r w:rsidR="00876F62">
        <w:t xml:space="preserve"> voltages are below 3.3V to ensure compatibility with the MCU.</w:t>
      </w:r>
      <w:r w:rsidR="00114737">
        <w:t xml:space="preserve"> (Oscilloscope would be </w:t>
      </w:r>
      <w:r w:rsidR="00E95BC4">
        <w:t>MCU and</w:t>
      </w:r>
      <w:r w:rsidR="003802FF">
        <w:t xml:space="preserve"> will interpret these different voltages on different pins as button presses</w:t>
      </w:r>
      <w:r w:rsidR="00114737">
        <w:t>)</w:t>
      </w:r>
      <w:r w:rsidR="0017044D">
        <w:t xml:space="preserve">. </w:t>
      </w:r>
      <w:r w:rsidR="00E304E8">
        <w:t xml:space="preserve">Device works as expected </w:t>
      </w:r>
      <w:r w:rsidR="00B43181">
        <w:t>and we can output 3 different voltage levels on 4 different pins for a total of 12 buttons.</w:t>
      </w:r>
      <w:r w:rsidR="00C811D0">
        <w:t xml:space="preserve"> This then satisfies our need for a keypad.</w:t>
      </w:r>
    </w:p>
    <w:tbl>
      <w:tblPr>
        <w:tblStyle w:val="TableGrid"/>
        <w:tblW w:w="0" w:type="auto"/>
        <w:tblLook w:val="04A0" w:firstRow="1" w:lastRow="0" w:firstColumn="1" w:lastColumn="0" w:noHBand="0" w:noVBand="1"/>
      </w:tblPr>
      <w:tblGrid>
        <w:gridCol w:w="1992"/>
        <w:gridCol w:w="1992"/>
        <w:gridCol w:w="1992"/>
        <w:gridCol w:w="1993"/>
        <w:gridCol w:w="1993"/>
      </w:tblGrid>
      <w:tr w:rsidR="00D5372D" w14:paraId="426B17B7" w14:textId="77777777" w:rsidTr="00D5372D">
        <w:tc>
          <w:tcPr>
            <w:tcW w:w="1992" w:type="dxa"/>
          </w:tcPr>
          <w:p w14:paraId="60DB191C" w14:textId="0AB1DB8A" w:rsidR="00D5372D" w:rsidRDefault="00644F8D" w:rsidP="002D6113">
            <w:r>
              <w:t>Action</w:t>
            </w:r>
          </w:p>
        </w:tc>
        <w:tc>
          <w:tcPr>
            <w:tcW w:w="1992" w:type="dxa"/>
          </w:tcPr>
          <w:p w14:paraId="505F3A90" w14:textId="42645C98" w:rsidR="00D5372D" w:rsidRPr="0023210C" w:rsidRDefault="00581EE7" w:rsidP="002D6113">
            <w:pPr>
              <w:rPr>
                <w:b/>
                <w:bCs/>
              </w:rPr>
            </w:pPr>
            <w:r w:rsidRPr="00717C85">
              <w:rPr>
                <w:b/>
                <w:bCs/>
                <w:color w:val="00B050"/>
              </w:rPr>
              <w:t>Port A</w:t>
            </w:r>
            <w:r w:rsidR="00AB64CE" w:rsidRPr="00717C85">
              <w:rPr>
                <w:b/>
                <w:bCs/>
                <w:color w:val="00B050"/>
              </w:rPr>
              <w:t xml:space="preserve"> (</w:t>
            </w:r>
            <w:r w:rsidR="004E27A6" w:rsidRPr="00717C85">
              <w:rPr>
                <w:b/>
                <w:bCs/>
                <w:color w:val="00B050"/>
              </w:rPr>
              <w:t>Column 1)</w:t>
            </w:r>
          </w:p>
        </w:tc>
        <w:tc>
          <w:tcPr>
            <w:tcW w:w="1992" w:type="dxa"/>
          </w:tcPr>
          <w:p w14:paraId="705675A9" w14:textId="7A1DF303" w:rsidR="00D5372D" w:rsidRPr="0023210C" w:rsidRDefault="00581EE7" w:rsidP="002D6113">
            <w:pPr>
              <w:rPr>
                <w:b/>
                <w:bCs/>
              </w:rPr>
            </w:pPr>
            <w:r w:rsidRPr="000A55DC">
              <w:rPr>
                <w:b/>
                <w:bCs/>
                <w:color w:val="FF0000"/>
              </w:rPr>
              <w:t>Port B</w:t>
            </w:r>
            <w:r w:rsidR="004E27A6" w:rsidRPr="000A55DC">
              <w:rPr>
                <w:b/>
                <w:bCs/>
                <w:color w:val="FF0000"/>
              </w:rPr>
              <w:t xml:space="preserve"> (Column 2)</w:t>
            </w:r>
          </w:p>
        </w:tc>
        <w:tc>
          <w:tcPr>
            <w:tcW w:w="1993" w:type="dxa"/>
          </w:tcPr>
          <w:p w14:paraId="3FECBBF2" w14:textId="5EDF4098" w:rsidR="00D5372D" w:rsidRPr="0023210C" w:rsidRDefault="00876F62" w:rsidP="002D6113">
            <w:pPr>
              <w:rPr>
                <w:b/>
                <w:bCs/>
              </w:rPr>
            </w:pPr>
            <w:r w:rsidRPr="000A55DC">
              <w:rPr>
                <w:b/>
                <w:bCs/>
                <w:color w:val="0070C0"/>
              </w:rPr>
              <w:t>Port C</w:t>
            </w:r>
            <w:r w:rsidR="004E27A6" w:rsidRPr="000A55DC">
              <w:rPr>
                <w:b/>
                <w:bCs/>
                <w:color w:val="0070C0"/>
              </w:rPr>
              <w:t xml:space="preserve"> (Column 3)</w:t>
            </w:r>
          </w:p>
        </w:tc>
        <w:tc>
          <w:tcPr>
            <w:tcW w:w="1993" w:type="dxa"/>
          </w:tcPr>
          <w:p w14:paraId="77F30DF3" w14:textId="67940349" w:rsidR="00D5372D" w:rsidRPr="0023210C" w:rsidRDefault="00876F62" w:rsidP="002D6113">
            <w:pPr>
              <w:rPr>
                <w:b/>
                <w:bCs/>
              </w:rPr>
            </w:pPr>
            <w:r w:rsidRPr="000A55DC">
              <w:rPr>
                <w:b/>
                <w:bCs/>
                <w:color w:val="FFFF00"/>
              </w:rPr>
              <w:t>Port D</w:t>
            </w:r>
            <w:r w:rsidR="004E27A6" w:rsidRPr="000A55DC">
              <w:rPr>
                <w:b/>
                <w:bCs/>
                <w:color w:val="FFFF00"/>
              </w:rPr>
              <w:t xml:space="preserve"> (Column 4)</w:t>
            </w:r>
          </w:p>
        </w:tc>
      </w:tr>
      <w:tr w:rsidR="00D5372D" w14:paraId="3D171CD2" w14:textId="77777777" w:rsidTr="00D5372D">
        <w:tc>
          <w:tcPr>
            <w:tcW w:w="1992" w:type="dxa"/>
          </w:tcPr>
          <w:p w14:paraId="2179ABD0" w14:textId="29708BDB" w:rsidR="00D5372D" w:rsidRPr="00B77573" w:rsidRDefault="00206F9B" w:rsidP="002D6113">
            <w:pPr>
              <w:rPr>
                <w:b/>
                <w:bCs/>
                <w:u w:val="single"/>
              </w:rPr>
            </w:pPr>
            <w:r w:rsidRPr="00B77573">
              <w:rPr>
                <w:b/>
                <w:bCs/>
                <w:u w:val="single"/>
              </w:rPr>
              <w:t>Button 1 Pressed</w:t>
            </w:r>
          </w:p>
        </w:tc>
        <w:tc>
          <w:tcPr>
            <w:tcW w:w="1992" w:type="dxa"/>
          </w:tcPr>
          <w:p w14:paraId="53C1065B" w14:textId="203286DE" w:rsidR="00D5372D" w:rsidRPr="000A55DC" w:rsidRDefault="00DD03CE" w:rsidP="002D6113">
            <w:pPr>
              <w:rPr>
                <w:b/>
                <w:bCs/>
                <w:color w:val="C45911" w:themeColor="accent2" w:themeShade="BF"/>
              </w:rPr>
            </w:pPr>
            <w:r w:rsidRPr="000A55DC">
              <w:rPr>
                <w:b/>
                <w:bCs/>
                <w:color w:val="C45911" w:themeColor="accent2" w:themeShade="BF"/>
              </w:rPr>
              <w:t>1V</w:t>
            </w:r>
            <w:r w:rsidR="004E27A6" w:rsidRPr="000A55DC">
              <w:rPr>
                <w:b/>
                <w:bCs/>
                <w:color w:val="C45911" w:themeColor="accent2" w:themeShade="BF"/>
              </w:rPr>
              <w:t xml:space="preserve"> (</w:t>
            </w:r>
            <w:r w:rsidR="002D5BDD" w:rsidRPr="000A55DC">
              <w:rPr>
                <w:b/>
                <w:bCs/>
                <w:color w:val="C45911" w:themeColor="accent2" w:themeShade="BF"/>
              </w:rPr>
              <w:t>Row 1)</w:t>
            </w:r>
          </w:p>
        </w:tc>
        <w:tc>
          <w:tcPr>
            <w:tcW w:w="1992" w:type="dxa"/>
          </w:tcPr>
          <w:p w14:paraId="2F1DA8F3" w14:textId="52DC9B09" w:rsidR="00D5372D" w:rsidRDefault="00B06AF5" w:rsidP="002D6113">
            <w:r>
              <w:t>1.45V</w:t>
            </w:r>
            <w:r w:rsidR="00AB64CE">
              <w:t xml:space="preserve"> (N/A)</w:t>
            </w:r>
          </w:p>
        </w:tc>
        <w:tc>
          <w:tcPr>
            <w:tcW w:w="1993" w:type="dxa"/>
          </w:tcPr>
          <w:p w14:paraId="1FE74E97" w14:textId="27EA77D4" w:rsidR="00D5372D" w:rsidRDefault="00B06AF5" w:rsidP="002D6113">
            <w:r>
              <w:t>1.45V</w:t>
            </w:r>
            <w:r w:rsidR="00AB64CE">
              <w:t xml:space="preserve"> (N/A)</w:t>
            </w:r>
          </w:p>
        </w:tc>
        <w:tc>
          <w:tcPr>
            <w:tcW w:w="1993" w:type="dxa"/>
          </w:tcPr>
          <w:p w14:paraId="07BEC84E" w14:textId="330CB568" w:rsidR="00D5372D" w:rsidRDefault="00B06AF5" w:rsidP="002D6113">
            <w:r>
              <w:t>1.45V</w:t>
            </w:r>
            <w:r w:rsidR="00AB64CE">
              <w:t xml:space="preserve"> (N/A)</w:t>
            </w:r>
          </w:p>
        </w:tc>
      </w:tr>
      <w:tr w:rsidR="00D5372D" w14:paraId="516BDC61" w14:textId="77777777" w:rsidTr="00D5372D">
        <w:tc>
          <w:tcPr>
            <w:tcW w:w="1992" w:type="dxa"/>
          </w:tcPr>
          <w:p w14:paraId="3AB97EE1" w14:textId="0AEE0FC6" w:rsidR="00D5372D" w:rsidRPr="00B77573" w:rsidRDefault="00206F9B" w:rsidP="002D6113">
            <w:pPr>
              <w:rPr>
                <w:b/>
                <w:bCs/>
                <w:u w:val="single"/>
              </w:rPr>
            </w:pPr>
            <w:r w:rsidRPr="00B77573">
              <w:rPr>
                <w:b/>
                <w:bCs/>
                <w:u w:val="single"/>
              </w:rPr>
              <w:t>Button 2 Pressed</w:t>
            </w:r>
          </w:p>
        </w:tc>
        <w:tc>
          <w:tcPr>
            <w:tcW w:w="1992" w:type="dxa"/>
          </w:tcPr>
          <w:p w14:paraId="7945485D" w14:textId="455B32B5" w:rsidR="00D5372D" w:rsidRPr="000A55DC" w:rsidRDefault="00DD03CE" w:rsidP="002D6113">
            <w:pPr>
              <w:rPr>
                <w:b/>
                <w:bCs/>
                <w:color w:val="C45911" w:themeColor="accent2" w:themeShade="BF"/>
              </w:rPr>
            </w:pPr>
            <w:r w:rsidRPr="000A55DC">
              <w:rPr>
                <w:b/>
                <w:bCs/>
                <w:color w:val="C45911" w:themeColor="accent2" w:themeShade="BF"/>
              </w:rPr>
              <w:t>2V</w:t>
            </w:r>
            <w:r w:rsidR="002D5BDD" w:rsidRPr="000A55DC">
              <w:rPr>
                <w:b/>
                <w:bCs/>
                <w:color w:val="C45911" w:themeColor="accent2" w:themeShade="BF"/>
              </w:rPr>
              <w:t xml:space="preserve"> (Row 2)</w:t>
            </w:r>
          </w:p>
        </w:tc>
        <w:tc>
          <w:tcPr>
            <w:tcW w:w="1992" w:type="dxa"/>
          </w:tcPr>
          <w:p w14:paraId="71F614B0" w14:textId="01E0E95B" w:rsidR="00D5372D" w:rsidRDefault="00B06AF5" w:rsidP="002D6113">
            <w:r>
              <w:t>1.45V</w:t>
            </w:r>
            <w:r w:rsidR="00AB64CE">
              <w:t xml:space="preserve"> (N/A)</w:t>
            </w:r>
          </w:p>
        </w:tc>
        <w:tc>
          <w:tcPr>
            <w:tcW w:w="1993" w:type="dxa"/>
          </w:tcPr>
          <w:p w14:paraId="08849C5A" w14:textId="1CBA95AA" w:rsidR="00D5372D" w:rsidRDefault="00B06AF5" w:rsidP="002D6113">
            <w:r>
              <w:t>1.45V</w:t>
            </w:r>
            <w:r w:rsidR="00AB64CE">
              <w:t xml:space="preserve"> (N/A)</w:t>
            </w:r>
          </w:p>
        </w:tc>
        <w:tc>
          <w:tcPr>
            <w:tcW w:w="1993" w:type="dxa"/>
          </w:tcPr>
          <w:p w14:paraId="626ED846" w14:textId="0EA7FD60" w:rsidR="00D5372D" w:rsidRDefault="00B06AF5" w:rsidP="002D6113">
            <w:r>
              <w:t>1.45V</w:t>
            </w:r>
            <w:r w:rsidR="00AB64CE">
              <w:t xml:space="preserve"> (N/A)</w:t>
            </w:r>
          </w:p>
        </w:tc>
      </w:tr>
      <w:tr w:rsidR="00876F62" w14:paraId="6337668A" w14:textId="77777777" w:rsidTr="00D5372D">
        <w:tc>
          <w:tcPr>
            <w:tcW w:w="1992" w:type="dxa"/>
          </w:tcPr>
          <w:p w14:paraId="6391A448" w14:textId="4B6F47C1" w:rsidR="00876F62" w:rsidRPr="00B77573" w:rsidRDefault="00206F9B" w:rsidP="002D6113">
            <w:pPr>
              <w:rPr>
                <w:b/>
                <w:bCs/>
                <w:u w:val="single"/>
              </w:rPr>
            </w:pPr>
            <w:r w:rsidRPr="00B77573">
              <w:rPr>
                <w:b/>
                <w:bCs/>
                <w:u w:val="single"/>
              </w:rPr>
              <w:t>Button 3 Pressed</w:t>
            </w:r>
          </w:p>
        </w:tc>
        <w:tc>
          <w:tcPr>
            <w:tcW w:w="1992" w:type="dxa"/>
          </w:tcPr>
          <w:p w14:paraId="6558427C" w14:textId="7F682146" w:rsidR="00876F62" w:rsidRPr="000A55DC" w:rsidRDefault="00DD03CE" w:rsidP="002D6113">
            <w:pPr>
              <w:rPr>
                <w:b/>
                <w:bCs/>
                <w:color w:val="C45911" w:themeColor="accent2" w:themeShade="BF"/>
              </w:rPr>
            </w:pPr>
            <w:r w:rsidRPr="000A55DC">
              <w:rPr>
                <w:b/>
                <w:bCs/>
                <w:color w:val="C45911" w:themeColor="accent2" w:themeShade="BF"/>
              </w:rPr>
              <w:t>3V</w:t>
            </w:r>
            <w:r w:rsidR="002D5BDD" w:rsidRPr="000A55DC">
              <w:rPr>
                <w:b/>
                <w:bCs/>
                <w:color w:val="C45911" w:themeColor="accent2" w:themeShade="BF"/>
              </w:rPr>
              <w:t xml:space="preserve"> (Row 3)</w:t>
            </w:r>
          </w:p>
        </w:tc>
        <w:tc>
          <w:tcPr>
            <w:tcW w:w="1992" w:type="dxa"/>
          </w:tcPr>
          <w:p w14:paraId="05FB7135" w14:textId="33000084" w:rsidR="00876F62" w:rsidRDefault="00B06AF5" w:rsidP="002D6113">
            <w:r>
              <w:t>1.45V</w:t>
            </w:r>
            <w:r w:rsidR="00AB64CE">
              <w:t xml:space="preserve"> (N/A)</w:t>
            </w:r>
          </w:p>
        </w:tc>
        <w:tc>
          <w:tcPr>
            <w:tcW w:w="1993" w:type="dxa"/>
          </w:tcPr>
          <w:p w14:paraId="1A32AFC9" w14:textId="24D5EB6A" w:rsidR="00876F62" w:rsidRDefault="00B06AF5" w:rsidP="002D6113">
            <w:r>
              <w:t>1.45V</w:t>
            </w:r>
            <w:r w:rsidR="00AB64CE">
              <w:t xml:space="preserve"> (N/A)</w:t>
            </w:r>
          </w:p>
        </w:tc>
        <w:tc>
          <w:tcPr>
            <w:tcW w:w="1993" w:type="dxa"/>
          </w:tcPr>
          <w:p w14:paraId="258E67F8" w14:textId="4766E2DD" w:rsidR="00876F62" w:rsidRDefault="00B06AF5" w:rsidP="002D6113">
            <w:r>
              <w:t>1.45V</w:t>
            </w:r>
            <w:r w:rsidR="00AB64CE">
              <w:t xml:space="preserve"> (N/A)</w:t>
            </w:r>
          </w:p>
        </w:tc>
      </w:tr>
      <w:tr w:rsidR="00876F62" w14:paraId="3A30FC88" w14:textId="77777777" w:rsidTr="00D5372D">
        <w:tc>
          <w:tcPr>
            <w:tcW w:w="1992" w:type="dxa"/>
          </w:tcPr>
          <w:p w14:paraId="2375FC4A" w14:textId="070116D8" w:rsidR="00876F62" w:rsidRPr="00B77573" w:rsidRDefault="00206F9B" w:rsidP="002D6113">
            <w:pPr>
              <w:rPr>
                <w:b/>
                <w:bCs/>
                <w:u w:val="single"/>
              </w:rPr>
            </w:pPr>
            <w:r w:rsidRPr="00B77573">
              <w:rPr>
                <w:b/>
                <w:bCs/>
                <w:u w:val="single"/>
              </w:rPr>
              <w:t>Button 4 Pressed</w:t>
            </w:r>
          </w:p>
        </w:tc>
        <w:tc>
          <w:tcPr>
            <w:tcW w:w="1992" w:type="dxa"/>
          </w:tcPr>
          <w:p w14:paraId="005C60A1" w14:textId="1356FC94" w:rsidR="00876F62" w:rsidRDefault="00B06AF5" w:rsidP="002D6113">
            <w:r>
              <w:t>1.45V</w:t>
            </w:r>
            <w:r w:rsidR="00AB64CE">
              <w:t xml:space="preserve"> (N/A)</w:t>
            </w:r>
          </w:p>
        </w:tc>
        <w:tc>
          <w:tcPr>
            <w:tcW w:w="1992" w:type="dxa"/>
          </w:tcPr>
          <w:p w14:paraId="72F3A760" w14:textId="15DC76C1" w:rsidR="00876F62" w:rsidRPr="000A55DC" w:rsidRDefault="00DD03CE" w:rsidP="002D6113">
            <w:pPr>
              <w:rPr>
                <w:b/>
                <w:bCs/>
                <w:color w:val="C45911" w:themeColor="accent2" w:themeShade="BF"/>
              </w:rPr>
            </w:pPr>
            <w:r w:rsidRPr="000A55DC">
              <w:rPr>
                <w:b/>
                <w:bCs/>
                <w:color w:val="C45911" w:themeColor="accent2" w:themeShade="BF"/>
              </w:rPr>
              <w:t>1V</w:t>
            </w:r>
            <w:r w:rsidR="002D5BDD" w:rsidRPr="000A55DC">
              <w:rPr>
                <w:b/>
                <w:bCs/>
                <w:color w:val="C45911" w:themeColor="accent2" w:themeShade="BF"/>
              </w:rPr>
              <w:t xml:space="preserve"> (Row 1)</w:t>
            </w:r>
          </w:p>
        </w:tc>
        <w:tc>
          <w:tcPr>
            <w:tcW w:w="1993" w:type="dxa"/>
          </w:tcPr>
          <w:p w14:paraId="0868F222" w14:textId="2708146B" w:rsidR="00876F62" w:rsidRDefault="00B06AF5" w:rsidP="002D6113">
            <w:r>
              <w:t>1.45V</w:t>
            </w:r>
            <w:r w:rsidR="00AB64CE">
              <w:t xml:space="preserve"> (N/A)</w:t>
            </w:r>
          </w:p>
        </w:tc>
        <w:tc>
          <w:tcPr>
            <w:tcW w:w="1993" w:type="dxa"/>
          </w:tcPr>
          <w:p w14:paraId="3D1DC590" w14:textId="5D05F282" w:rsidR="00876F62" w:rsidRDefault="00B06AF5" w:rsidP="002D6113">
            <w:r>
              <w:t>1.45V</w:t>
            </w:r>
            <w:r w:rsidR="00AB64CE">
              <w:t xml:space="preserve"> (N/A)</w:t>
            </w:r>
          </w:p>
        </w:tc>
      </w:tr>
      <w:tr w:rsidR="00876F62" w14:paraId="3FAC9B16" w14:textId="77777777" w:rsidTr="00D5372D">
        <w:tc>
          <w:tcPr>
            <w:tcW w:w="1992" w:type="dxa"/>
          </w:tcPr>
          <w:p w14:paraId="79585DA5" w14:textId="60BBB944" w:rsidR="00876F62" w:rsidRPr="00B77573" w:rsidRDefault="00206F9B" w:rsidP="002D6113">
            <w:pPr>
              <w:rPr>
                <w:b/>
                <w:bCs/>
                <w:u w:val="single"/>
              </w:rPr>
            </w:pPr>
            <w:r w:rsidRPr="00B77573">
              <w:rPr>
                <w:b/>
                <w:bCs/>
                <w:u w:val="single"/>
              </w:rPr>
              <w:t>Button 5 Pressed</w:t>
            </w:r>
          </w:p>
        </w:tc>
        <w:tc>
          <w:tcPr>
            <w:tcW w:w="1992" w:type="dxa"/>
          </w:tcPr>
          <w:p w14:paraId="4E0D804C" w14:textId="456B89DC" w:rsidR="00876F62" w:rsidRDefault="00B06AF5" w:rsidP="002D6113">
            <w:r>
              <w:t>1.45V</w:t>
            </w:r>
            <w:r w:rsidR="00AB64CE">
              <w:t xml:space="preserve"> (N/A)</w:t>
            </w:r>
          </w:p>
        </w:tc>
        <w:tc>
          <w:tcPr>
            <w:tcW w:w="1992" w:type="dxa"/>
          </w:tcPr>
          <w:p w14:paraId="76FFB919" w14:textId="4431E515" w:rsidR="00876F62" w:rsidRPr="000A55DC" w:rsidRDefault="00DD03CE" w:rsidP="002D6113">
            <w:pPr>
              <w:rPr>
                <w:b/>
                <w:bCs/>
                <w:color w:val="C45911" w:themeColor="accent2" w:themeShade="BF"/>
              </w:rPr>
            </w:pPr>
            <w:r w:rsidRPr="000A55DC">
              <w:rPr>
                <w:b/>
                <w:bCs/>
                <w:color w:val="C45911" w:themeColor="accent2" w:themeShade="BF"/>
              </w:rPr>
              <w:t>2V</w:t>
            </w:r>
            <w:r w:rsidR="002D5BDD" w:rsidRPr="000A55DC">
              <w:rPr>
                <w:b/>
                <w:bCs/>
                <w:color w:val="C45911" w:themeColor="accent2" w:themeShade="BF"/>
              </w:rPr>
              <w:t xml:space="preserve"> (Row 2)</w:t>
            </w:r>
          </w:p>
        </w:tc>
        <w:tc>
          <w:tcPr>
            <w:tcW w:w="1993" w:type="dxa"/>
          </w:tcPr>
          <w:p w14:paraId="4B6CFDF3" w14:textId="20898339" w:rsidR="00876F62" w:rsidRDefault="00B06AF5" w:rsidP="002D6113">
            <w:r>
              <w:t>1.45V</w:t>
            </w:r>
            <w:r w:rsidR="00AB64CE">
              <w:t xml:space="preserve"> (N/A)</w:t>
            </w:r>
          </w:p>
        </w:tc>
        <w:tc>
          <w:tcPr>
            <w:tcW w:w="1993" w:type="dxa"/>
          </w:tcPr>
          <w:p w14:paraId="2F573582" w14:textId="31C9998A" w:rsidR="00876F62" w:rsidRDefault="00B06AF5" w:rsidP="002D6113">
            <w:r>
              <w:t>1.45V</w:t>
            </w:r>
            <w:r w:rsidR="00AB64CE">
              <w:t xml:space="preserve"> (N/A)</w:t>
            </w:r>
          </w:p>
        </w:tc>
      </w:tr>
      <w:tr w:rsidR="00876F62" w14:paraId="24FDBF11" w14:textId="77777777" w:rsidTr="00D5372D">
        <w:tc>
          <w:tcPr>
            <w:tcW w:w="1992" w:type="dxa"/>
          </w:tcPr>
          <w:p w14:paraId="56DECA41" w14:textId="74D2312B" w:rsidR="00876F62" w:rsidRPr="00B77573" w:rsidRDefault="00206F9B" w:rsidP="002D6113">
            <w:pPr>
              <w:rPr>
                <w:b/>
                <w:bCs/>
                <w:u w:val="single"/>
              </w:rPr>
            </w:pPr>
            <w:r w:rsidRPr="00B77573">
              <w:rPr>
                <w:b/>
                <w:bCs/>
                <w:u w:val="single"/>
              </w:rPr>
              <w:t>Button 6 Pressed</w:t>
            </w:r>
          </w:p>
        </w:tc>
        <w:tc>
          <w:tcPr>
            <w:tcW w:w="1992" w:type="dxa"/>
          </w:tcPr>
          <w:p w14:paraId="3C01FDA6" w14:textId="2EFA0BB0" w:rsidR="00876F62" w:rsidRDefault="00B06AF5" w:rsidP="002D6113">
            <w:r>
              <w:t>1.45V</w:t>
            </w:r>
            <w:r w:rsidR="00AB64CE">
              <w:t xml:space="preserve"> (N/A)</w:t>
            </w:r>
          </w:p>
        </w:tc>
        <w:tc>
          <w:tcPr>
            <w:tcW w:w="1992" w:type="dxa"/>
          </w:tcPr>
          <w:p w14:paraId="336CA192" w14:textId="0C81D7B5" w:rsidR="00876F62" w:rsidRPr="000A55DC" w:rsidRDefault="00DD03CE" w:rsidP="002D6113">
            <w:pPr>
              <w:rPr>
                <w:b/>
                <w:bCs/>
                <w:color w:val="C45911" w:themeColor="accent2" w:themeShade="BF"/>
              </w:rPr>
            </w:pPr>
            <w:r w:rsidRPr="000A55DC">
              <w:rPr>
                <w:b/>
                <w:bCs/>
                <w:color w:val="C45911" w:themeColor="accent2" w:themeShade="BF"/>
              </w:rPr>
              <w:t>3V</w:t>
            </w:r>
            <w:r w:rsidR="002D5BDD" w:rsidRPr="000A55DC">
              <w:rPr>
                <w:b/>
                <w:bCs/>
                <w:color w:val="C45911" w:themeColor="accent2" w:themeShade="BF"/>
              </w:rPr>
              <w:t xml:space="preserve"> (Row 3)</w:t>
            </w:r>
          </w:p>
        </w:tc>
        <w:tc>
          <w:tcPr>
            <w:tcW w:w="1993" w:type="dxa"/>
          </w:tcPr>
          <w:p w14:paraId="697F36D4" w14:textId="47BE94F4" w:rsidR="00876F62" w:rsidRDefault="00B06AF5" w:rsidP="002D6113">
            <w:r>
              <w:t>1.45V</w:t>
            </w:r>
            <w:r w:rsidR="00AB64CE">
              <w:t xml:space="preserve"> (N/A)</w:t>
            </w:r>
          </w:p>
        </w:tc>
        <w:tc>
          <w:tcPr>
            <w:tcW w:w="1993" w:type="dxa"/>
          </w:tcPr>
          <w:p w14:paraId="50674638" w14:textId="4DDC24E4" w:rsidR="00876F62" w:rsidRDefault="00B06AF5" w:rsidP="002D6113">
            <w:r>
              <w:t>1.45V</w:t>
            </w:r>
            <w:r w:rsidR="00AB64CE">
              <w:t xml:space="preserve"> (N/A)</w:t>
            </w:r>
          </w:p>
        </w:tc>
      </w:tr>
      <w:tr w:rsidR="00876F62" w14:paraId="45577550" w14:textId="77777777" w:rsidTr="00D5372D">
        <w:tc>
          <w:tcPr>
            <w:tcW w:w="1992" w:type="dxa"/>
          </w:tcPr>
          <w:p w14:paraId="75572FE8" w14:textId="4732B943" w:rsidR="00876F62" w:rsidRPr="00B77573" w:rsidRDefault="00206F9B" w:rsidP="002D6113">
            <w:pPr>
              <w:rPr>
                <w:b/>
                <w:bCs/>
                <w:u w:val="single"/>
              </w:rPr>
            </w:pPr>
            <w:r w:rsidRPr="00B77573">
              <w:rPr>
                <w:b/>
                <w:bCs/>
                <w:u w:val="single"/>
              </w:rPr>
              <w:t>Button 7 Pressed</w:t>
            </w:r>
          </w:p>
        </w:tc>
        <w:tc>
          <w:tcPr>
            <w:tcW w:w="1992" w:type="dxa"/>
          </w:tcPr>
          <w:p w14:paraId="2CD5C6A0" w14:textId="56C6AF54" w:rsidR="00876F62" w:rsidRDefault="00B06AF5" w:rsidP="002D6113">
            <w:r>
              <w:t>1.45V</w:t>
            </w:r>
            <w:r w:rsidR="00AB64CE">
              <w:t xml:space="preserve"> (N/A)</w:t>
            </w:r>
          </w:p>
        </w:tc>
        <w:tc>
          <w:tcPr>
            <w:tcW w:w="1992" w:type="dxa"/>
          </w:tcPr>
          <w:p w14:paraId="2031BEF8" w14:textId="407783F0" w:rsidR="00876F62" w:rsidRDefault="00B06AF5" w:rsidP="002D6113">
            <w:r>
              <w:t>1.45V</w:t>
            </w:r>
            <w:r w:rsidR="00AB64CE">
              <w:t xml:space="preserve"> (N/A)</w:t>
            </w:r>
          </w:p>
        </w:tc>
        <w:tc>
          <w:tcPr>
            <w:tcW w:w="1993" w:type="dxa"/>
          </w:tcPr>
          <w:p w14:paraId="2F77F794" w14:textId="71DDCC23" w:rsidR="00876F62" w:rsidRPr="000A55DC" w:rsidRDefault="00DD03CE" w:rsidP="002D6113">
            <w:pPr>
              <w:rPr>
                <w:b/>
                <w:bCs/>
                <w:color w:val="C45911" w:themeColor="accent2" w:themeShade="BF"/>
              </w:rPr>
            </w:pPr>
            <w:r w:rsidRPr="000A55DC">
              <w:rPr>
                <w:b/>
                <w:bCs/>
                <w:color w:val="C45911" w:themeColor="accent2" w:themeShade="BF"/>
              </w:rPr>
              <w:t>1V</w:t>
            </w:r>
            <w:r w:rsidR="002D5BDD" w:rsidRPr="000A55DC">
              <w:rPr>
                <w:b/>
                <w:bCs/>
                <w:color w:val="C45911" w:themeColor="accent2" w:themeShade="BF"/>
              </w:rPr>
              <w:t xml:space="preserve"> (Row 1)</w:t>
            </w:r>
          </w:p>
        </w:tc>
        <w:tc>
          <w:tcPr>
            <w:tcW w:w="1993" w:type="dxa"/>
          </w:tcPr>
          <w:p w14:paraId="2861A72F" w14:textId="4ABEE6AA" w:rsidR="00876F62" w:rsidRDefault="00B06AF5" w:rsidP="002D6113">
            <w:r>
              <w:t>1.45V</w:t>
            </w:r>
            <w:r w:rsidR="00AB64CE">
              <w:t xml:space="preserve"> (N/A)</w:t>
            </w:r>
          </w:p>
        </w:tc>
      </w:tr>
      <w:tr w:rsidR="00876F62" w14:paraId="4A9BF15B" w14:textId="77777777" w:rsidTr="00D5372D">
        <w:tc>
          <w:tcPr>
            <w:tcW w:w="1992" w:type="dxa"/>
          </w:tcPr>
          <w:p w14:paraId="13602929" w14:textId="3A11DAF6" w:rsidR="00876F62" w:rsidRPr="00B77573" w:rsidRDefault="00206F9B" w:rsidP="002D6113">
            <w:pPr>
              <w:rPr>
                <w:b/>
                <w:bCs/>
                <w:u w:val="single"/>
              </w:rPr>
            </w:pPr>
            <w:r w:rsidRPr="00B77573">
              <w:rPr>
                <w:b/>
                <w:bCs/>
                <w:u w:val="single"/>
              </w:rPr>
              <w:t>Button 8 Pressed</w:t>
            </w:r>
          </w:p>
        </w:tc>
        <w:tc>
          <w:tcPr>
            <w:tcW w:w="1992" w:type="dxa"/>
          </w:tcPr>
          <w:p w14:paraId="6B17B61A" w14:textId="70AED29C" w:rsidR="00876F62" w:rsidRDefault="00B06AF5" w:rsidP="002D6113">
            <w:r>
              <w:t>1.45V</w:t>
            </w:r>
            <w:r w:rsidR="00AB64CE">
              <w:t xml:space="preserve"> (N/A)</w:t>
            </w:r>
          </w:p>
        </w:tc>
        <w:tc>
          <w:tcPr>
            <w:tcW w:w="1992" w:type="dxa"/>
          </w:tcPr>
          <w:p w14:paraId="07B1E3BB" w14:textId="6C38BB50" w:rsidR="00876F62" w:rsidRDefault="00B06AF5" w:rsidP="002D6113">
            <w:r>
              <w:t>1.45V</w:t>
            </w:r>
            <w:r w:rsidR="00AB64CE">
              <w:t xml:space="preserve"> (N/A)</w:t>
            </w:r>
          </w:p>
        </w:tc>
        <w:tc>
          <w:tcPr>
            <w:tcW w:w="1993" w:type="dxa"/>
          </w:tcPr>
          <w:p w14:paraId="4E7A4025" w14:textId="7AAB66A9" w:rsidR="00876F62" w:rsidRPr="000A55DC" w:rsidRDefault="00DD03CE" w:rsidP="002D6113">
            <w:pPr>
              <w:rPr>
                <w:b/>
                <w:bCs/>
                <w:color w:val="C45911" w:themeColor="accent2" w:themeShade="BF"/>
              </w:rPr>
            </w:pPr>
            <w:r w:rsidRPr="000A55DC">
              <w:rPr>
                <w:b/>
                <w:bCs/>
                <w:color w:val="C45911" w:themeColor="accent2" w:themeShade="BF"/>
              </w:rPr>
              <w:t>2V</w:t>
            </w:r>
            <w:r w:rsidR="002D5BDD" w:rsidRPr="000A55DC">
              <w:rPr>
                <w:b/>
                <w:bCs/>
                <w:color w:val="C45911" w:themeColor="accent2" w:themeShade="BF"/>
              </w:rPr>
              <w:t xml:space="preserve"> (Row 2)</w:t>
            </w:r>
          </w:p>
        </w:tc>
        <w:tc>
          <w:tcPr>
            <w:tcW w:w="1993" w:type="dxa"/>
          </w:tcPr>
          <w:p w14:paraId="42FBA2A8" w14:textId="31686681" w:rsidR="00876F62" w:rsidRDefault="00B06AF5" w:rsidP="002D6113">
            <w:r>
              <w:t>1.45V</w:t>
            </w:r>
            <w:r w:rsidR="00AB64CE">
              <w:t xml:space="preserve"> (N/A)</w:t>
            </w:r>
          </w:p>
        </w:tc>
      </w:tr>
      <w:tr w:rsidR="00206F9B" w14:paraId="27D79134" w14:textId="77777777" w:rsidTr="00D5372D">
        <w:tc>
          <w:tcPr>
            <w:tcW w:w="1992" w:type="dxa"/>
          </w:tcPr>
          <w:p w14:paraId="668A864E" w14:textId="4584531F" w:rsidR="00206F9B" w:rsidRPr="00B77573" w:rsidRDefault="00206F9B" w:rsidP="002D6113">
            <w:pPr>
              <w:rPr>
                <w:b/>
                <w:bCs/>
                <w:u w:val="single"/>
              </w:rPr>
            </w:pPr>
            <w:r w:rsidRPr="00B77573">
              <w:rPr>
                <w:b/>
                <w:bCs/>
                <w:u w:val="single"/>
              </w:rPr>
              <w:t>Button 9 Pressed</w:t>
            </w:r>
          </w:p>
        </w:tc>
        <w:tc>
          <w:tcPr>
            <w:tcW w:w="1992" w:type="dxa"/>
          </w:tcPr>
          <w:p w14:paraId="6B4F5731" w14:textId="198188ED" w:rsidR="00206F9B" w:rsidRDefault="00B06AF5" w:rsidP="002D6113">
            <w:r>
              <w:t>1.45V</w:t>
            </w:r>
            <w:r w:rsidR="00AB64CE">
              <w:t xml:space="preserve"> (N/A)</w:t>
            </w:r>
          </w:p>
        </w:tc>
        <w:tc>
          <w:tcPr>
            <w:tcW w:w="1992" w:type="dxa"/>
          </w:tcPr>
          <w:p w14:paraId="5DD0F27A" w14:textId="09CE3719" w:rsidR="00206F9B" w:rsidRDefault="00B06AF5" w:rsidP="002D6113">
            <w:r>
              <w:t>1.45V</w:t>
            </w:r>
            <w:r w:rsidR="00AB64CE">
              <w:t xml:space="preserve"> (N/A)</w:t>
            </w:r>
          </w:p>
        </w:tc>
        <w:tc>
          <w:tcPr>
            <w:tcW w:w="1993" w:type="dxa"/>
          </w:tcPr>
          <w:p w14:paraId="33F31FF1" w14:textId="1B771106" w:rsidR="00206F9B" w:rsidRPr="000A55DC" w:rsidRDefault="00DD03CE" w:rsidP="002D6113">
            <w:pPr>
              <w:rPr>
                <w:b/>
                <w:bCs/>
                <w:color w:val="C45911" w:themeColor="accent2" w:themeShade="BF"/>
              </w:rPr>
            </w:pPr>
            <w:r w:rsidRPr="000A55DC">
              <w:rPr>
                <w:b/>
                <w:bCs/>
                <w:color w:val="C45911" w:themeColor="accent2" w:themeShade="BF"/>
              </w:rPr>
              <w:t>3V</w:t>
            </w:r>
            <w:r w:rsidR="002D5BDD" w:rsidRPr="000A55DC">
              <w:rPr>
                <w:b/>
                <w:bCs/>
                <w:color w:val="C45911" w:themeColor="accent2" w:themeShade="BF"/>
              </w:rPr>
              <w:t xml:space="preserve"> (Row 3)</w:t>
            </w:r>
          </w:p>
        </w:tc>
        <w:tc>
          <w:tcPr>
            <w:tcW w:w="1993" w:type="dxa"/>
          </w:tcPr>
          <w:p w14:paraId="111D306D" w14:textId="28F5CEA5" w:rsidR="00206F9B" w:rsidRDefault="00B06AF5" w:rsidP="002D6113">
            <w:r>
              <w:t>1.45V</w:t>
            </w:r>
            <w:r w:rsidR="00AB64CE">
              <w:t xml:space="preserve"> (N/A)</w:t>
            </w:r>
          </w:p>
        </w:tc>
      </w:tr>
      <w:tr w:rsidR="00206F9B" w14:paraId="5E89F4A9" w14:textId="77777777" w:rsidTr="00D5372D">
        <w:tc>
          <w:tcPr>
            <w:tcW w:w="1992" w:type="dxa"/>
          </w:tcPr>
          <w:p w14:paraId="7D35FCD5" w14:textId="3BAE8DE9" w:rsidR="00206F9B" w:rsidRPr="00B77573" w:rsidRDefault="00206F9B" w:rsidP="002D6113">
            <w:pPr>
              <w:rPr>
                <w:b/>
                <w:bCs/>
                <w:u w:val="single"/>
              </w:rPr>
            </w:pPr>
            <w:r w:rsidRPr="00B77573">
              <w:rPr>
                <w:b/>
                <w:bCs/>
                <w:u w:val="single"/>
              </w:rPr>
              <w:t>Button * Pressed</w:t>
            </w:r>
          </w:p>
        </w:tc>
        <w:tc>
          <w:tcPr>
            <w:tcW w:w="1992" w:type="dxa"/>
          </w:tcPr>
          <w:p w14:paraId="1B317A35" w14:textId="72AC072D" w:rsidR="00206F9B" w:rsidRDefault="00B06AF5" w:rsidP="002D6113">
            <w:r>
              <w:t>1.45V</w:t>
            </w:r>
            <w:r w:rsidR="00AB64CE">
              <w:t xml:space="preserve"> (N/A)</w:t>
            </w:r>
          </w:p>
        </w:tc>
        <w:tc>
          <w:tcPr>
            <w:tcW w:w="1992" w:type="dxa"/>
          </w:tcPr>
          <w:p w14:paraId="5429FC6C" w14:textId="4EFA83CA" w:rsidR="00206F9B" w:rsidRDefault="00B06AF5" w:rsidP="002D6113">
            <w:r>
              <w:t>1.45V</w:t>
            </w:r>
            <w:r w:rsidR="00AB64CE">
              <w:t xml:space="preserve"> (N/A)</w:t>
            </w:r>
          </w:p>
        </w:tc>
        <w:tc>
          <w:tcPr>
            <w:tcW w:w="1993" w:type="dxa"/>
          </w:tcPr>
          <w:p w14:paraId="69C5ABC6" w14:textId="1D09041E" w:rsidR="00206F9B" w:rsidRDefault="00B06AF5" w:rsidP="002D6113">
            <w:r>
              <w:t>1.45V</w:t>
            </w:r>
            <w:r w:rsidR="00AB64CE">
              <w:t xml:space="preserve"> (N/A)</w:t>
            </w:r>
          </w:p>
        </w:tc>
        <w:tc>
          <w:tcPr>
            <w:tcW w:w="1993" w:type="dxa"/>
          </w:tcPr>
          <w:p w14:paraId="5F5BC463" w14:textId="7E1834B6" w:rsidR="00206F9B" w:rsidRPr="000A55DC" w:rsidRDefault="00DD03CE" w:rsidP="002D6113">
            <w:pPr>
              <w:rPr>
                <w:b/>
                <w:bCs/>
                <w:color w:val="C45911" w:themeColor="accent2" w:themeShade="BF"/>
              </w:rPr>
            </w:pPr>
            <w:r w:rsidRPr="000A55DC">
              <w:rPr>
                <w:b/>
                <w:bCs/>
                <w:color w:val="C45911" w:themeColor="accent2" w:themeShade="BF"/>
              </w:rPr>
              <w:t>1V</w:t>
            </w:r>
            <w:r w:rsidR="002D5BDD" w:rsidRPr="000A55DC">
              <w:rPr>
                <w:b/>
                <w:bCs/>
                <w:color w:val="C45911" w:themeColor="accent2" w:themeShade="BF"/>
              </w:rPr>
              <w:t xml:space="preserve"> (Row 1)</w:t>
            </w:r>
          </w:p>
        </w:tc>
      </w:tr>
      <w:tr w:rsidR="00206F9B" w14:paraId="0FC6AE1C" w14:textId="77777777" w:rsidTr="00D5372D">
        <w:tc>
          <w:tcPr>
            <w:tcW w:w="1992" w:type="dxa"/>
          </w:tcPr>
          <w:p w14:paraId="263D2A86" w14:textId="016687CA" w:rsidR="00206F9B" w:rsidRPr="00B77573" w:rsidRDefault="00206F9B" w:rsidP="002D6113">
            <w:pPr>
              <w:rPr>
                <w:b/>
                <w:bCs/>
                <w:u w:val="single"/>
              </w:rPr>
            </w:pPr>
            <w:r w:rsidRPr="00B77573">
              <w:rPr>
                <w:b/>
                <w:bCs/>
                <w:u w:val="single"/>
              </w:rPr>
              <w:t>Button 0 Pressed</w:t>
            </w:r>
          </w:p>
        </w:tc>
        <w:tc>
          <w:tcPr>
            <w:tcW w:w="1992" w:type="dxa"/>
          </w:tcPr>
          <w:p w14:paraId="139519BE" w14:textId="7C3E8FD2" w:rsidR="00206F9B" w:rsidRDefault="00B06AF5" w:rsidP="002D6113">
            <w:r>
              <w:t>1.45V</w:t>
            </w:r>
            <w:r w:rsidR="00AB64CE">
              <w:t xml:space="preserve"> (N/A)</w:t>
            </w:r>
          </w:p>
        </w:tc>
        <w:tc>
          <w:tcPr>
            <w:tcW w:w="1992" w:type="dxa"/>
          </w:tcPr>
          <w:p w14:paraId="5A09574D" w14:textId="0D2841CE" w:rsidR="00206F9B" w:rsidRDefault="00B06AF5" w:rsidP="002D6113">
            <w:r>
              <w:t>1.45V</w:t>
            </w:r>
            <w:r w:rsidR="00AB64CE">
              <w:t xml:space="preserve"> (N/A)</w:t>
            </w:r>
          </w:p>
        </w:tc>
        <w:tc>
          <w:tcPr>
            <w:tcW w:w="1993" w:type="dxa"/>
          </w:tcPr>
          <w:p w14:paraId="3367178A" w14:textId="317F0F63" w:rsidR="00206F9B" w:rsidRDefault="00B06AF5" w:rsidP="002D6113">
            <w:r>
              <w:t>1.45V</w:t>
            </w:r>
            <w:r w:rsidR="00AB64CE">
              <w:t xml:space="preserve"> (N/A)</w:t>
            </w:r>
          </w:p>
        </w:tc>
        <w:tc>
          <w:tcPr>
            <w:tcW w:w="1993" w:type="dxa"/>
          </w:tcPr>
          <w:p w14:paraId="14FED88F" w14:textId="1CE3F50A" w:rsidR="00206F9B" w:rsidRPr="000A55DC" w:rsidRDefault="00DD03CE" w:rsidP="002D6113">
            <w:pPr>
              <w:rPr>
                <w:b/>
                <w:bCs/>
                <w:color w:val="C45911" w:themeColor="accent2" w:themeShade="BF"/>
              </w:rPr>
            </w:pPr>
            <w:r w:rsidRPr="000A55DC">
              <w:rPr>
                <w:b/>
                <w:bCs/>
                <w:color w:val="C45911" w:themeColor="accent2" w:themeShade="BF"/>
              </w:rPr>
              <w:t>2V</w:t>
            </w:r>
            <w:r w:rsidR="002D5BDD" w:rsidRPr="000A55DC">
              <w:rPr>
                <w:b/>
                <w:bCs/>
                <w:color w:val="C45911" w:themeColor="accent2" w:themeShade="BF"/>
              </w:rPr>
              <w:t xml:space="preserve"> (Row 2)</w:t>
            </w:r>
          </w:p>
        </w:tc>
      </w:tr>
      <w:tr w:rsidR="00206F9B" w14:paraId="50BAB2F9" w14:textId="77777777" w:rsidTr="00D5372D">
        <w:tc>
          <w:tcPr>
            <w:tcW w:w="1992" w:type="dxa"/>
          </w:tcPr>
          <w:p w14:paraId="56E39E64" w14:textId="5CD956B5" w:rsidR="00206F9B" w:rsidRPr="00B77573" w:rsidRDefault="00206F9B" w:rsidP="002D6113">
            <w:pPr>
              <w:rPr>
                <w:b/>
                <w:bCs/>
                <w:u w:val="single"/>
              </w:rPr>
            </w:pPr>
            <w:r w:rsidRPr="00B77573">
              <w:rPr>
                <w:b/>
                <w:bCs/>
                <w:u w:val="single"/>
              </w:rPr>
              <w:t>Button # Pressed</w:t>
            </w:r>
          </w:p>
        </w:tc>
        <w:tc>
          <w:tcPr>
            <w:tcW w:w="1992" w:type="dxa"/>
          </w:tcPr>
          <w:p w14:paraId="75403F03" w14:textId="4E89C968" w:rsidR="00206F9B" w:rsidRDefault="00B06AF5" w:rsidP="002D6113">
            <w:r>
              <w:t>1.45V</w:t>
            </w:r>
            <w:r w:rsidR="00AB64CE">
              <w:t xml:space="preserve"> (N/A)</w:t>
            </w:r>
          </w:p>
        </w:tc>
        <w:tc>
          <w:tcPr>
            <w:tcW w:w="1992" w:type="dxa"/>
          </w:tcPr>
          <w:p w14:paraId="3CBE4A61" w14:textId="1C69C2A9" w:rsidR="00206F9B" w:rsidRDefault="00B06AF5" w:rsidP="002D6113">
            <w:r>
              <w:t>1.45V</w:t>
            </w:r>
            <w:r w:rsidR="00AB64CE">
              <w:t xml:space="preserve"> (N/A)</w:t>
            </w:r>
          </w:p>
        </w:tc>
        <w:tc>
          <w:tcPr>
            <w:tcW w:w="1993" w:type="dxa"/>
          </w:tcPr>
          <w:p w14:paraId="6B38417A" w14:textId="1567A086" w:rsidR="00206F9B" w:rsidRDefault="00B06AF5" w:rsidP="002D6113">
            <w:r>
              <w:t>1.45V</w:t>
            </w:r>
            <w:r w:rsidR="00AB64CE">
              <w:t xml:space="preserve"> (N/A)</w:t>
            </w:r>
          </w:p>
        </w:tc>
        <w:tc>
          <w:tcPr>
            <w:tcW w:w="1993" w:type="dxa"/>
          </w:tcPr>
          <w:p w14:paraId="6834E825" w14:textId="528DB1FD" w:rsidR="00206F9B" w:rsidRPr="000A55DC" w:rsidRDefault="00DD03CE" w:rsidP="002D6113">
            <w:pPr>
              <w:rPr>
                <w:b/>
                <w:bCs/>
                <w:color w:val="C45911" w:themeColor="accent2" w:themeShade="BF"/>
              </w:rPr>
            </w:pPr>
            <w:r w:rsidRPr="000A55DC">
              <w:rPr>
                <w:b/>
                <w:bCs/>
                <w:color w:val="C45911" w:themeColor="accent2" w:themeShade="BF"/>
              </w:rPr>
              <w:t>3V</w:t>
            </w:r>
            <w:r w:rsidR="002D5BDD" w:rsidRPr="000A55DC">
              <w:rPr>
                <w:b/>
                <w:bCs/>
                <w:color w:val="C45911" w:themeColor="accent2" w:themeShade="BF"/>
              </w:rPr>
              <w:t xml:space="preserve"> (Row 3)</w:t>
            </w:r>
          </w:p>
        </w:tc>
      </w:tr>
    </w:tbl>
    <w:p w14:paraId="36B38C83" w14:textId="77777777" w:rsidR="00CF0584" w:rsidRDefault="00CF0584" w:rsidP="002D6113"/>
    <w:p w14:paraId="6025E1C9" w14:textId="19A8FEE3" w:rsidR="00442887" w:rsidRDefault="00442887" w:rsidP="00442887">
      <w:pPr>
        <w:pStyle w:val="Heading2"/>
      </w:pPr>
      <w:r>
        <w:lastRenderedPageBreak/>
        <w:t xml:space="preserve">Device 4 – Virtual </w:t>
      </w:r>
      <w:r w:rsidR="00492B2A">
        <w:t>Comm Terminal</w:t>
      </w:r>
    </w:p>
    <w:p w14:paraId="56496F8F" w14:textId="445A93B6" w:rsidR="00492B2A" w:rsidRDefault="00B7400E" w:rsidP="00492B2A">
      <w:r>
        <w:rPr>
          <w:noProof/>
        </w:rPr>
        <w:drawing>
          <wp:inline distT="0" distB="0" distL="0" distR="0" wp14:anchorId="61E17532" wp14:editId="7493C24A">
            <wp:extent cx="3304401" cy="2163170"/>
            <wp:effectExtent l="0" t="0" r="0" b="8890"/>
            <wp:docPr id="14" name="Picture 14" descr="Graphical user interface, application,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 Excel&#10;&#10;Description automatically generated"/>
                    <pic:cNvPicPr/>
                  </pic:nvPicPr>
                  <pic:blipFill>
                    <a:blip r:embed="rId13"/>
                    <a:stretch>
                      <a:fillRect/>
                    </a:stretch>
                  </pic:blipFill>
                  <pic:spPr>
                    <a:xfrm>
                      <a:off x="0" y="0"/>
                      <a:ext cx="3319166" cy="2172836"/>
                    </a:xfrm>
                    <a:prstGeom prst="rect">
                      <a:avLst/>
                    </a:prstGeom>
                  </pic:spPr>
                </pic:pic>
              </a:graphicData>
            </a:graphic>
          </wp:inline>
        </w:drawing>
      </w:r>
    </w:p>
    <w:p w14:paraId="7199805E" w14:textId="1D5780D7" w:rsidR="000D79CF" w:rsidRDefault="00FA6458" w:rsidP="00492B2A">
      <w:r>
        <w:t>We control the comm terminal via the</w:t>
      </w:r>
      <w:r w:rsidR="00D032B6">
        <w:t xml:space="preserve"> command line window that pops up on run-time.</w:t>
      </w:r>
      <w:r w:rsidR="008B55B3">
        <w:t xml:space="preserve"> Typing in it will</w:t>
      </w:r>
      <w:r w:rsidR="00981A7A">
        <w:t xml:space="preserve"> communicate ascii through serial communication. As you can see here, another UART compatible device such as this LCD is able to interpret</w:t>
      </w:r>
      <w:r w:rsidR="006A3DAE">
        <w:t xml:space="preserve"> the incoming signals.</w:t>
      </w:r>
      <w:r w:rsidR="008B093A">
        <w:t xml:space="preserve"> This </w:t>
      </w:r>
      <w:r w:rsidR="003B02DC">
        <w:t xml:space="preserve">confirms the device is working as expected and </w:t>
      </w:r>
      <w:r w:rsidR="008315A8">
        <w:t>should satisfy our requirements to interface with the MCU.</w:t>
      </w:r>
    </w:p>
    <w:p w14:paraId="7595FF3B" w14:textId="77777777" w:rsidR="00AE5270" w:rsidRDefault="00AE5270" w:rsidP="00AE5270">
      <w:pPr>
        <w:pStyle w:val="Heading2"/>
      </w:pPr>
      <w:r w:rsidRPr="00FF2036">
        <w:rPr>
          <w:noProof/>
        </w:rPr>
        <w:drawing>
          <wp:anchor distT="0" distB="0" distL="114300" distR="114300" simplePos="0" relativeHeight="251658243" behindDoc="1" locked="0" layoutInCell="1" allowOverlap="1" wp14:anchorId="5662D971" wp14:editId="293C9726">
            <wp:simplePos x="0" y="0"/>
            <wp:positionH relativeFrom="margin">
              <wp:posOffset>3958811</wp:posOffset>
            </wp:positionH>
            <wp:positionV relativeFrom="paragraph">
              <wp:posOffset>310349</wp:posOffset>
            </wp:positionV>
            <wp:extent cx="2193290" cy="1796415"/>
            <wp:effectExtent l="0" t="0" r="0" b="0"/>
            <wp:wrapTight wrapText="bothSides">
              <wp:wrapPolygon edited="0">
                <wp:start x="0" y="0"/>
                <wp:lineTo x="0" y="21302"/>
                <wp:lineTo x="21387" y="21302"/>
                <wp:lineTo x="21387" y="0"/>
                <wp:lineTo x="0" y="0"/>
              </wp:wrapPolygon>
            </wp:wrapTight>
            <wp:docPr id="10" name="Picture 1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with medium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93290" cy="17964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F2036">
        <w:rPr>
          <w:noProof/>
        </w:rPr>
        <w:drawing>
          <wp:anchor distT="0" distB="0" distL="114300" distR="114300" simplePos="0" relativeHeight="251658244" behindDoc="1" locked="0" layoutInCell="1" allowOverlap="1" wp14:anchorId="147F5124" wp14:editId="73589EBA">
            <wp:simplePos x="0" y="0"/>
            <wp:positionH relativeFrom="margin">
              <wp:posOffset>1741004</wp:posOffset>
            </wp:positionH>
            <wp:positionV relativeFrom="paragraph">
              <wp:posOffset>310404</wp:posOffset>
            </wp:positionV>
            <wp:extent cx="2183130" cy="1796415"/>
            <wp:effectExtent l="0" t="0" r="7620" b="0"/>
            <wp:wrapTight wrapText="bothSides">
              <wp:wrapPolygon edited="0">
                <wp:start x="0" y="0"/>
                <wp:lineTo x="0" y="21302"/>
                <wp:lineTo x="21487" y="21302"/>
                <wp:lineTo x="21487" y="0"/>
                <wp:lineTo x="0" y="0"/>
              </wp:wrapPolygon>
            </wp:wrapTight>
            <wp:docPr id="3" name="Picture 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medium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83130" cy="17964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F2036">
        <w:rPr>
          <w:noProof/>
        </w:rPr>
        <w:drawing>
          <wp:anchor distT="0" distB="0" distL="114300" distR="114300" simplePos="0" relativeHeight="251658242" behindDoc="1" locked="0" layoutInCell="1" allowOverlap="1" wp14:anchorId="29CE3ECE" wp14:editId="684C3AC7">
            <wp:simplePos x="0" y="0"/>
            <wp:positionH relativeFrom="column">
              <wp:posOffset>-532765</wp:posOffset>
            </wp:positionH>
            <wp:positionV relativeFrom="paragraph">
              <wp:posOffset>310515</wp:posOffset>
            </wp:positionV>
            <wp:extent cx="2243455" cy="1796415"/>
            <wp:effectExtent l="0" t="0" r="4445" b="0"/>
            <wp:wrapTight wrapText="bothSides">
              <wp:wrapPolygon edited="0">
                <wp:start x="0" y="0"/>
                <wp:lineTo x="0" y="21302"/>
                <wp:lineTo x="21459" y="21302"/>
                <wp:lineTo x="21459" y="0"/>
                <wp:lineTo x="0" y="0"/>
              </wp:wrapPolygon>
            </wp:wrapTight>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43455" cy="1796415"/>
                    </a:xfrm>
                    <a:prstGeom prst="rect">
                      <a:avLst/>
                    </a:prstGeom>
                    <a:noFill/>
                    <a:ln>
                      <a:noFill/>
                    </a:ln>
                  </pic:spPr>
                </pic:pic>
              </a:graphicData>
            </a:graphic>
            <wp14:sizeRelH relativeFrom="margin">
              <wp14:pctWidth>0</wp14:pctWidth>
            </wp14:sizeRelH>
            <wp14:sizeRelV relativeFrom="margin">
              <wp14:pctHeight>0</wp14:pctHeight>
            </wp14:sizeRelV>
          </wp:anchor>
        </w:drawing>
      </w:r>
      <w:r>
        <w:t>Device 5 – RGBLED-CC</w:t>
      </w:r>
    </w:p>
    <w:p w14:paraId="166D80A2" w14:textId="77777777" w:rsidR="00AE5270" w:rsidRDefault="00AE5270" w:rsidP="00AE5270">
      <w:r>
        <w:t>This LED would be controlled by the 3.3V output pins on the MCU. Whatever signal is ‘high’ determines the output color. Which signal is high will be determined by whether the device that this LED is for is in ARMED, DISARMED, or ALARM state. Additional circuitry will be needed for the red light to flash but is not shown. The LED is driven by the 5V line. The generic ECE298 buttons are just used to simulate the MCU output on demand. This satisfies the need to signal what status of each door/window is.</w:t>
      </w:r>
    </w:p>
    <w:p w14:paraId="01EC869F" w14:textId="77777777" w:rsidR="00AE5270" w:rsidRDefault="00AE5270" w:rsidP="00AE5270">
      <w:pPr>
        <w:pStyle w:val="Heading2"/>
      </w:pPr>
      <w:r>
        <w:t>Device 6 – ECE298_GEN_LED</w:t>
      </w:r>
    </w:p>
    <w:p w14:paraId="69F524FA" w14:textId="77777777" w:rsidR="00AE5270" w:rsidRPr="00415EE9" w:rsidRDefault="00AE5270" w:rsidP="00AE5270">
      <w:r>
        <w:rPr>
          <w:noProof/>
        </w:rPr>
        <w:drawing>
          <wp:inline distT="0" distB="0" distL="0" distR="0" wp14:anchorId="4F77CB3E" wp14:editId="41BCF964">
            <wp:extent cx="2959237" cy="158231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84749" cy="1595952"/>
                    </a:xfrm>
                    <a:prstGeom prst="rect">
                      <a:avLst/>
                    </a:prstGeom>
                    <a:noFill/>
                    <a:ln>
                      <a:noFill/>
                    </a:ln>
                  </pic:spPr>
                </pic:pic>
              </a:graphicData>
            </a:graphic>
          </wp:inline>
        </w:drawing>
      </w:r>
    </w:p>
    <w:p w14:paraId="7C9872E5" w14:textId="736878AC" w:rsidR="00AE5270" w:rsidRDefault="00AE5270" w:rsidP="00AE5270">
      <w:r>
        <w:lastRenderedPageBreak/>
        <w:t>This LED will be controlled by the 3.3V output pins on the MCU. If MCU calculates sensed distance</w:t>
      </w:r>
      <w:r w:rsidR="00260E09">
        <w:t xml:space="preserve"> is</w:t>
      </w:r>
      <w:r>
        <w:t xml:space="preserve"> within params set by comm terminal, it outputs a ‘high’ signal to relay and is then powered by 5V line</w:t>
      </w:r>
      <w:r w:rsidR="009F5E6B">
        <w:t>, shown by the blue</w:t>
      </w:r>
      <w:r w:rsidR="00B56D5F">
        <w:t xml:space="preserve"> color</w:t>
      </w:r>
      <w:r>
        <w:t xml:space="preserve">. This satisfies the need for door lighting. </w:t>
      </w:r>
    </w:p>
    <w:p w14:paraId="7F7CB77E" w14:textId="77777777" w:rsidR="00AE5270" w:rsidRDefault="00AE5270" w:rsidP="00AE5270">
      <w:pPr>
        <w:pStyle w:val="Heading2"/>
      </w:pPr>
      <w:r>
        <w:t>Device 7 – MILFORD-4X20-BKP</w:t>
      </w:r>
    </w:p>
    <w:p w14:paraId="6E986A29" w14:textId="77777777" w:rsidR="00AE5270" w:rsidRDefault="00AE5270" w:rsidP="00AE5270">
      <w:r>
        <w:rPr>
          <w:noProof/>
        </w:rPr>
        <w:drawing>
          <wp:inline distT="0" distB="0" distL="0" distR="0" wp14:anchorId="09B85270" wp14:editId="7F3F55BF">
            <wp:extent cx="3506525" cy="2281489"/>
            <wp:effectExtent l="0" t="0" r="0" b="5080"/>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18"/>
                    <a:stretch>
                      <a:fillRect/>
                    </a:stretch>
                  </pic:blipFill>
                  <pic:spPr>
                    <a:xfrm>
                      <a:off x="0" y="0"/>
                      <a:ext cx="3521545" cy="2291261"/>
                    </a:xfrm>
                    <a:prstGeom prst="rect">
                      <a:avLst/>
                    </a:prstGeom>
                  </pic:spPr>
                </pic:pic>
              </a:graphicData>
            </a:graphic>
          </wp:inline>
        </w:drawing>
      </w:r>
    </w:p>
    <w:p w14:paraId="682D9DCE" w14:textId="05368DD6" w:rsidR="00AE5270" w:rsidRDefault="00AE5270" w:rsidP="00AE5270">
      <w:r>
        <w:t>We will observe the device</w:t>
      </w:r>
      <w:r w:rsidR="00BE0483">
        <w:t>’</w:t>
      </w:r>
      <w:r>
        <w:t xml:space="preserve">s functions by hooking it up to a UART compatible device such as this virtual terminal or the MCU. This display should be large enough to show time, mode, and sensor status (all of which will come from the MCU). </w:t>
      </w:r>
      <w:r w:rsidR="00D07CDA">
        <w:t xml:space="preserve">As shown by the image, the LCD can be easily programmed to show up to 80 characters. </w:t>
      </w:r>
      <w:r>
        <w:t>Therefore, this will satisfy our need to display all our relevant information.</w:t>
      </w:r>
    </w:p>
    <w:p w14:paraId="390BCBDE" w14:textId="77777777" w:rsidR="00AE5270" w:rsidRDefault="00AE5270" w:rsidP="00AE5270">
      <w:pPr>
        <w:pStyle w:val="Heading2"/>
      </w:pPr>
      <w:r>
        <w:t>Device 8 – RELAY</w:t>
      </w:r>
    </w:p>
    <w:p w14:paraId="1498C9EF" w14:textId="77777777" w:rsidR="00AE5270" w:rsidRDefault="00AE5270" w:rsidP="00AE5270">
      <w:pPr>
        <w:rPr>
          <w:noProof/>
        </w:rPr>
      </w:pPr>
      <w:r>
        <w:rPr>
          <w:noProof/>
        </w:rPr>
        <w:drawing>
          <wp:inline distT="0" distB="0" distL="0" distR="0" wp14:anchorId="3BC97008" wp14:editId="39DBAF42">
            <wp:extent cx="2405998" cy="1304014"/>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9"/>
                    <a:stretch>
                      <a:fillRect/>
                    </a:stretch>
                  </pic:blipFill>
                  <pic:spPr>
                    <a:xfrm>
                      <a:off x="0" y="0"/>
                      <a:ext cx="2412168" cy="1307358"/>
                    </a:xfrm>
                    <a:prstGeom prst="rect">
                      <a:avLst/>
                    </a:prstGeom>
                  </pic:spPr>
                </pic:pic>
              </a:graphicData>
            </a:graphic>
          </wp:inline>
        </w:drawing>
      </w:r>
      <w:r w:rsidRPr="00765744">
        <w:rPr>
          <w:noProof/>
        </w:rPr>
        <w:t xml:space="preserve"> </w:t>
      </w:r>
      <w:r>
        <w:rPr>
          <w:noProof/>
        </w:rPr>
        <w:drawing>
          <wp:inline distT="0" distB="0" distL="0" distR="0" wp14:anchorId="3BDF5456" wp14:editId="01B34D86">
            <wp:extent cx="2276859" cy="1303724"/>
            <wp:effectExtent l="0" t="0" r="9525"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20"/>
                    <a:stretch>
                      <a:fillRect/>
                    </a:stretch>
                  </pic:blipFill>
                  <pic:spPr>
                    <a:xfrm>
                      <a:off x="0" y="0"/>
                      <a:ext cx="2302211" cy="1318241"/>
                    </a:xfrm>
                    <a:prstGeom prst="rect">
                      <a:avLst/>
                    </a:prstGeom>
                  </pic:spPr>
                </pic:pic>
              </a:graphicData>
            </a:graphic>
          </wp:inline>
        </w:drawing>
      </w:r>
    </w:p>
    <w:p w14:paraId="448797D6" w14:textId="48175EA7" w:rsidR="00AE5270" w:rsidRDefault="00AE5270" w:rsidP="00AE5270">
      <w:pPr>
        <w:rPr>
          <w:noProof/>
        </w:rPr>
      </w:pPr>
      <w:r>
        <w:rPr>
          <w:noProof/>
        </w:rPr>
        <w:t>Relay will be controlled via MCU output control signals. We can observe the device’s functions when a 3.3V is applied and close</w:t>
      </w:r>
      <w:r w:rsidR="00EE32FB">
        <w:rPr>
          <w:noProof/>
        </w:rPr>
        <w:t>s</w:t>
      </w:r>
      <w:r>
        <w:rPr>
          <w:noProof/>
        </w:rPr>
        <w:t xml:space="preserve"> the circuit to drive the device. This is behaving as expected since the device is completely off when MCU signal is off and device is on when MCU signal is on. (Button used to simulate MCU signal ON/OFF). This fulfills our requirements for isolating the lights and alarm from all other electronic circuitry.</w:t>
      </w:r>
      <w:r w:rsidR="004507E6">
        <w:rPr>
          <w:noProof/>
        </w:rPr>
        <w:t xml:space="preserve"> Additionally,</w:t>
      </w:r>
      <w:r w:rsidR="00835861">
        <w:rPr>
          <w:noProof/>
        </w:rPr>
        <w:t xml:space="preserve"> </w:t>
      </w:r>
      <w:r w:rsidR="008B41EC">
        <w:rPr>
          <w:noProof/>
        </w:rPr>
        <w:t>these simulated relays have no limits to how much current they can handle, thus satisfying the 10A and 3A min</w:t>
      </w:r>
      <w:r w:rsidR="00BF5748">
        <w:rPr>
          <w:noProof/>
        </w:rPr>
        <w:t>i</w:t>
      </w:r>
      <w:r w:rsidR="008B41EC">
        <w:rPr>
          <w:noProof/>
        </w:rPr>
        <w:t>mum for the external lights and alarm.</w:t>
      </w:r>
    </w:p>
    <w:p w14:paraId="20D8C78F" w14:textId="77777777" w:rsidR="00AE5270" w:rsidRDefault="00AE5270" w:rsidP="00AE5270">
      <w:pPr>
        <w:pStyle w:val="Heading2"/>
      </w:pPr>
      <w:r>
        <w:t>Device 9 – Buzzer</w:t>
      </w:r>
    </w:p>
    <w:p w14:paraId="7A1AEA28" w14:textId="7B404C64" w:rsidR="00AE5270" w:rsidRPr="00492B2A" w:rsidRDefault="00AE5270" w:rsidP="00492B2A">
      <w:r>
        <w:t>Essentially the same mechanism as the light</w:t>
      </w:r>
      <w:r w:rsidR="0038442C">
        <w:t xml:space="preserve"> except with </w:t>
      </w:r>
      <w:r w:rsidR="00FB1D14">
        <w:t xml:space="preserve">a </w:t>
      </w:r>
      <w:r w:rsidR="0038442C">
        <w:t>12V supply</w:t>
      </w:r>
      <w:r>
        <w:t xml:space="preserve">. We can observe </w:t>
      </w:r>
      <w:r w:rsidR="0038442C">
        <w:t>its</w:t>
      </w:r>
      <w:r>
        <w:t xml:space="preserve"> auditory functions by applying the MCU control signal for the alarm when a door/window is </w:t>
      </w:r>
      <w:r w:rsidR="00C62675">
        <w:t>OPEN</w:t>
      </w:r>
      <w:r>
        <w:t xml:space="preserve"> </w:t>
      </w:r>
      <w:r w:rsidR="00C62675">
        <w:t xml:space="preserve">and </w:t>
      </w:r>
      <w:r>
        <w:t>in ARMED state</w:t>
      </w:r>
      <w:r w:rsidR="00A752EC">
        <w:t xml:space="preserve"> after the activation delay</w:t>
      </w:r>
      <w:r>
        <w:t>. Because of this, it satisfies our requirements for an alarm.</w:t>
      </w:r>
    </w:p>
    <w:p w14:paraId="01B84CBA" w14:textId="207C8A7A" w:rsidR="000630AE" w:rsidRDefault="000F781E" w:rsidP="00C7481F">
      <w:pPr>
        <w:pStyle w:val="Heading1"/>
      </w:pPr>
      <w:r w:rsidRPr="5BEA5823">
        <w:lastRenderedPageBreak/>
        <w:t>System-Level Design</w:t>
      </w:r>
    </w:p>
    <w:p w14:paraId="223DAA17" w14:textId="43AC4D1E" w:rsidR="003418BD" w:rsidRDefault="3B23C96E" w:rsidP="001922A1">
      <w:pPr>
        <w:rPr>
          <w:noProof/>
        </w:rPr>
      </w:pPr>
      <w:r>
        <w:rPr>
          <w:noProof/>
        </w:rPr>
        <w:drawing>
          <wp:inline distT="0" distB="0" distL="0" distR="0" wp14:anchorId="0D2C2F68" wp14:editId="65BC57F3">
            <wp:extent cx="6236138" cy="3403892"/>
            <wp:effectExtent l="0" t="0" r="0" b="0"/>
            <wp:docPr id="73886268" name="Picture 73886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236138" cy="3403892"/>
                    </a:xfrm>
                    <a:prstGeom prst="rect">
                      <a:avLst/>
                    </a:prstGeom>
                  </pic:spPr>
                </pic:pic>
              </a:graphicData>
            </a:graphic>
          </wp:inline>
        </w:drawing>
      </w:r>
    </w:p>
    <w:p w14:paraId="50EC97F4" w14:textId="77777777" w:rsidR="000C417E" w:rsidRPr="000C417E" w:rsidRDefault="000C417E" w:rsidP="000C417E"/>
    <w:p w14:paraId="2E37C670" w14:textId="77777777" w:rsidR="000C417E" w:rsidRPr="000C417E" w:rsidRDefault="000C417E" w:rsidP="000C417E"/>
    <w:p w14:paraId="09069DF5" w14:textId="77777777" w:rsidR="000C417E" w:rsidRPr="000C417E" w:rsidRDefault="000C417E" w:rsidP="000C417E"/>
    <w:p w14:paraId="6A960220" w14:textId="77777777" w:rsidR="000C417E" w:rsidRPr="000C417E" w:rsidRDefault="000C417E" w:rsidP="000C417E"/>
    <w:p w14:paraId="7D91BB07" w14:textId="77777777" w:rsidR="000C417E" w:rsidRPr="000C417E" w:rsidRDefault="000C417E" w:rsidP="000C417E"/>
    <w:p w14:paraId="366D183E" w14:textId="77777777" w:rsidR="000C417E" w:rsidRPr="000C417E" w:rsidRDefault="000C417E" w:rsidP="000C417E"/>
    <w:p w14:paraId="6A4DC869" w14:textId="77777777" w:rsidR="000C417E" w:rsidRPr="000C417E" w:rsidRDefault="000C417E" w:rsidP="000C417E"/>
    <w:p w14:paraId="53046953" w14:textId="77777777" w:rsidR="000C417E" w:rsidRPr="000C417E" w:rsidRDefault="000C417E" w:rsidP="000C417E"/>
    <w:p w14:paraId="7B817473" w14:textId="77777777" w:rsidR="000C417E" w:rsidRPr="000C417E" w:rsidRDefault="000C417E" w:rsidP="000C417E"/>
    <w:p w14:paraId="09BC2BFC" w14:textId="77777777" w:rsidR="000C417E" w:rsidRPr="000C417E" w:rsidRDefault="000C417E" w:rsidP="000C417E"/>
    <w:p w14:paraId="20DA06B9" w14:textId="77777777" w:rsidR="000C417E" w:rsidRPr="000C417E" w:rsidRDefault="000C417E" w:rsidP="000C417E"/>
    <w:p w14:paraId="36E50171" w14:textId="77777777" w:rsidR="000C417E" w:rsidRPr="000C417E" w:rsidRDefault="000C417E" w:rsidP="000C417E"/>
    <w:p w14:paraId="4A9D549D" w14:textId="77777777" w:rsidR="000C417E" w:rsidRPr="000C417E" w:rsidRDefault="000C417E" w:rsidP="000C417E"/>
    <w:p w14:paraId="4597DDE7" w14:textId="77777777" w:rsidR="000C417E" w:rsidRPr="000C417E" w:rsidRDefault="000C417E" w:rsidP="000C417E"/>
    <w:p w14:paraId="2AA3193B" w14:textId="77777777" w:rsidR="000C417E" w:rsidRPr="000C417E" w:rsidRDefault="000C417E" w:rsidP="000C417E"/>
    <w:p w14:paraId="31E25E36" w14:textId="77777777" w:rsidR="000C417E" w:rsidRPr="000C417E" w:rsidRDefault="000C417E" w:rsidP="000C417E"/>
    <w:p w14:paraId="76B0970E" w14:textId="77777777" w:rsidR="000C417E" w:rsidRPr="000C417E" w:rsidRDefault="000C417E" w:rsidP="000C417E">
      <w:pPr>
        <w:jc w:val="right"/>
      </w:pPr>
    </w:p>
    <w:sectPr w:rsidR="000C417E" w:rsidRPr="000C417E" w:rsidSect="005E2CEC">
      <w:headerReference w:type="default" r:id="rId22"/>
      <w:footerReference w:type="even" r:id="rId23"/>
      <w:footerReference w:type="default" r:id="rId24"/>
      <w:footerReference w:type="first" r:id="rId25"/>
      <w:type w:val="continuous"/>
      <w:pgSz w:w="12240" w:h="15840" w:code="1"/>
      <w:pgMar w:top="964" w:right="1134" w:bottom="96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D657E" w14:textId="77777777" w:rsidR="00B46ACA" w:rsidRDefault="00B46ACA">
      <w:pPr>
        <w:spacing w:after="0" w:line="240" w:lineRule="auto"/>
      </w:pPr>
      <w:r>
        <w:separator/>
      </w:r>
    </w:p>
  </w:endnote>
  <w:endnote w:type="continuationSeparator" w:id="0">
    <w:p w14:paraId="7AA71FA0" w14:textId="77777777" w:rsidR="00B46ACA" w:rsidRDefault="00B46ACA">
      <w:pPr>
        <w:spacing w:after="0" w:line="240" w:lineRule="auto"/>
      </w:pPr>
      <w:r>
        <w:continuationSeparator/>
      </w:r>
    </w:p>
  </w:endnote>
  <w:endnote w:type="continuationNotice" w:id="1">
    <w:p w14:paraId="41BF13B8" w14:textId="77777777" w:rsidR="00B46ACA" w:rsidRDefault="00B46A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0" w14:textId="77777777" w:rsidR="00294820" w:rsidRDefault="00294820" w:rsidP="002948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470681" w14:textId="77777777" w:rsidR="00294820" w:rsidRDefault="00294820" w:rsidP="002948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2" w14:textId="5D55E909" w:rsidR="003C4B51" w:rsidRPr="00896292" w:rsidRDefault="009A170C" w:rsidP="00896292">
    <w:pPr>
      <w:pStyle w:val="Footer"/>
      <w:rPr>
        <w:i/>
        <w:color w:val="808080" w:themeColor="background1" w:themeShade="80"/>
      </w:rPr>
    </w:pPr>
    <w:r>
      <w:rPr>
        <w:i/>
        <w:color w:val="808080" w:themeColor="background1" w:themeShade="80"/>
      </w:rPr>
      <w:t>ECE 298 S2021</w:t>
    </w:r>
    <w:r>
      <w:rPr>
        <w:i/>
        <w:color w:val="808080" w:themeColor="background1" w:themeShade="80"/>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3" w14:textId="01B9D0FD" w:rsidR="00F53ACF" w:rsidRPr="000C417E" w:rsidRDefault="000C417E" w:rsidP="000C417E">
    <w:pPr>
      <w:pStyle w:val="Footer"/>
      <w:rPr>
        <w:i/>
        <w:color w:val="808080" w:themeColor="background1" w:themeShade="80"/>
      </w:rPr>
    </w:pPr>
    <w:r>
      <w:rPr>
        <w:i/>
        <w:color w:val="808080" w:themeColor="background1" w:themeShade="80"/>
      </w:rPr>
      <w:t>ECE 298 S2021</w:t>
    </w:r>
    <w:r>
      <w:rPr>
        <w:i/>
        <w:color w:val="808080" w:themeColor="background1" w:themeShade="80"/>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22CA6" w14:textId="77777777" w:rsidR="00B46ACA" w:rsidRDefault="00B46ACA">
      <w:pPr>
        <w:spacing w:after="0" w:line="240" w:lineRule="auto"/>
      </w:pPr>
      <w:r>
        <w:separator/>
      </w:r>
    </w:p>
  </w:footnote>
  <w:footnote w:type="continuationSeparator" w:id="0">
    <w:p w14:paraId="6396B827" w14:textId="77777777" w:rsidR="00B46ACA" w:rsidRDefault="00B46ACA">
      <w:pPr>
        <w:spacing w:after="0" w:line="240" w:lineRule="auto"/>
      </w:pPr>
      <w:r>
        <w:continuationSeparator/>
      </w:r>
    </w:p>
  </w:footnote>
  <w:footnote w:type="continuationNotice" w:id="1">
    <w:p w14:paraId="7A6BD29D" w14:textId="77777777" w:rsidR="00B46ACA" w:rsidRDefault="00B46AC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58646" w14:textId="15F46460" w:rsidR="00163A8D" w:rsidRPr="00163A8D" w:rsidRDefault="001B6E44" w:rsidP="00896292">
    <w:pPr>
      <w:pStyle w:val="Header"/>
      <w:rPr>
        <w:i/>
        <w:color w:val="808080" w:themeColor="background1" w:themeShade="80"/>
      </w:rPr>
    </w:pPr>
    <w:sdt>
      <w:sdtPr>
        <w:rPr>
          <w:i/>
          <w:color w:val="808080" w:themeColor="background1" w:themeShade="80"/>
        </w:rPr>
        <w:alias w:val="Title"/>
        <w:tag w:val=""/>
        <w:id w:val="1870877995"/>
        <w:placeholder>
          <w:docPart w:val="30D58CEBF9744B91834E7AC8FE32D5AF"/>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692AFE" w:rsidRPr="00252AE6">
          <w:rPr>
            <w:rStyle w:val="PlaceholderText"/>
          </w:rPr>
          <w:t>[Title]</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6470C"/>
    <w:multiLevelType w:val="hybridMultilevel"/>
    <w:tmpl w:val="B9CE9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4383424B"/>
    <w:multiLevelType w:val="hybridMultilevel"/>
    <w:tmpl w:val="1876C8A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F9D0166"/>
    <w:multiLevelType w:val="multilevel"/>
    <w:tmpl w:val="6580607A"/>
    <w:lvl w:ilvl="0">
      <w:start w:val="1"/>
      <w:numFmt w:val="decimal"/>
      <w:lvlText w:val="%1."/>
      <w:lvlJc w:val="left"/>
      <w:pPr>
        <w:ind w:left="720" w:hanging="360"/>
      </w:pPr>
      <w:rPr>
        <w:rFonts w:hint="default"/>
      </w:rPr>
    </w:lvl>
    <w:lvl w:ilvl="1">
      <w:start w:val="1"/>
      <w:numFmt w:val="upp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CEB539C"/>
    <w:multiLevelType w:val="hybridMultilevel"/>
    <w:tmpl w:val="6B7AC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0699074">
    <w:abstractNumId w:val="2"/>
  </w:num>
  <w:num w:numId="2" w16cid:durableId="1453136398">
    <w:abstractNumId w:val="5"/>
  </w:num>
  <w:num w:numId="3" w16cid:durableId="432825342">
    <w:abstractNumId w:val="1"/>
  </w:num>
  <w:num w:numId="4" w16cid:durableId="1020544866">
    <w:abstractNumId w:val="3"/>
  </w:num>
  <w:num w:numId="5" w16cid:durableId="32972647">
    <w:abstractNumId w:val="4"/>
  </w:num>
  <w:num w:numId="6" w16cid:durableId="238488459">
    <w:abstractNumId w:val="6"/>
  </w:num>
  <w:num w:numId="7" w16cid:durableId="1695767421">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t7QwsjS0MLA0NzFT0lEKTi0uzszPAykwMq8FALr4RtwtAAAA"/>
  </w:docVars>
  <w:rsids>
    <w:rsidRoot w:val="00B50670"/>
    <w:rsid w:val="0000070C"/>
    <w:rsid w:val="0000578E"/>
    <w:rsid w:val="0000602C"/>
    <w:rsid w:val="000068B9"/>
    <w:rsid w:val="00011BDC"/>
    <w:rsid w:val="00016FAF"/>
    <w:rsid w:val="000177AA"/>
    <w:rsid w:val="0002251E"/>
    <w:rsid w:val="00023184"/>
    <w:rsid w:val="00023956"/>
    <w:rsid w:val="00023C00"/>
    <w:rsid w:val="00027087"/>
    <w:rsid w:val="0002746E"/>
    <w:rsid w:val="00030FE5"/>
    <w:rsid w:val="00037699"/>
    <w:rsid w:val="00037B11"/>
    <w:rsid w:val="00041330"/>
    <w:rsid w:val="00042FB2"/>
    <w:rsid w:val="00043FE4"/>
    <w:rsid w:val="00045136"/>
    <w:rsid w:val="00045F6A"/>
    <w:rsid w:val="000473E2"/>
    <w:rsid w:val="00047802"/>
    <w:rsid w:val="00047BB6"/>
    <w:rsid w:val="00047EAD"/>
    <w:rsid w:val="00050521"/>
    <w:rsid w:val="000511D4"/>
    <w:rsid w:val="000531D1"/>
    <w:rsid w:val="00056FB6"/>
    <w:rsid w:val="000571AD"/>
    <w:rsid w:val="00060B01"/>
    <w:rsid w:val="000630AE"/>
    <w:rsid w:val="00067ACE"/>
    <w:rsid w:val="00070EC9"/>
    <w:rsid w:val="00073AA4"/>
    <w:rsid w:val="00076DB3"/>
    <w:rsid w:val="00080167"/>
    <w:rsid w:val="00083876"/>
    <w:rsid w:val="0008748C"/>
    <w:rsid w:val="0009445A"/>
    <w:rsid w:val="000954EB"/>
    <w:rsid w:val="000961DA"/>
    <w:rsid w:val="00096C5E"/>
    <w:rsid w:val="00097C46"/>
    <w:rsid w:val="000A065A"/>
    <w:rsid w:val="000A3561"/>
    <w:rsid w:val="000A35BB"/>
    <w:rsid w:val="000A4753"/>
    <w:rsid w:val="000A55DC"/>
    <w:rsid w:val="000A5D87"/>
    <w:rsid w:val="000A6B6C"/>
    <w:rsid w:val="000B0511"/>
    <w:rsid w:val="000B1389"/>
    <w:rsid w:val="000B1F6B"/>
    <w:rsid w:val="000B48DF"/>
    <w:rsid w:val="000B64A2"/>
    <w:rsid w:val="000C01FC"/>
    <w:rsid w:val="000C101E"/>
    <w:rsid w:val="000C1D35"/>
    <w:rsid w:val="000C2E23"/>
    <w:rsid w:val="000C417E"/>
    <w:rsid w:val="000C4678"/>
    <w:rsid w:val="000C7C39"/>
    <w:rsid w:val="000D07A9"/>
    <w:rsid w:val="000D2BF3"/>
    <w:rsid w:val="000D392F"/>
    <w:rsid w:val="000D3B6A"/>
    <w:rsid w:val="000D4EE4"/>
    <w:rsid w:val="000D79CF"/>
    <w:rsid w:val="000E1C10"/>
    <w:rsid w:val="000E31D3"/>
    <w:rsid w:val="000E3382"/>
    <w:rsid w:val="000F094F"/>
    <w:rsid w:val="000F0D49"/>
    <w:rsid w:val="000F0DD7"/>
    <w:rsid w:val="000F0EF3"/>
    <w:rsid w:val="000F1023"/>
    <w:rsid w:val="000F124B"/>
    <w:rsid w:val="000F162B"/>
    <w:rsid w:val="000F3551"/>
    <w:rsid w:val="000F71B7"/>
    <w:rsid w:val="000F7239"/>
    <w:rsid w:val="000F781E"/>
    <w:rsid w:val="00106150"/>
    <w:rsid w:val="00106A60"/>
    <w:rsid w:val="00106F7A"/>
    <w:rsid w:val="0011058F"/>
    <w:rsid w:val="00111ABF"/>
    <w:rsid w:val="00112A10"/>
    <w:rsid w:val="00112CC8"/>
    <w:rsid w:val="00114737"/>
    <w:rsid w:val="001165AC"/>
    <w:rsid w:val="0011664F"/>
    <w:rsid w:val="00117D80"/>
    <w:rsid w:val="00121F85"/>
    <w:rsid w:val="00123295"/>
    <w:rsid w:val="00123CAA"/>
    <w:rsid w:val="001251F0"/>
    <w:rsid w:val="00125BD7"/>
    <w:rsid w:val="00126702"/>
    <w:rsid w:val="0013169F"/>
    <w:rsid w:val="00131885"/>
    <w:rsid w:val="0013235C"/>
    <w:rsid w:val="00132A48"/>
    <w:rsid w:val="001335B6"/>
    <w:rsid w:val="00133A8E"/>
    <w:rsid w:val="001419BE"/>
    <w:rsid w:val="00141F00"/>
    <w:rsid w:val="0014318F"/>
    <w:rsid w:val="001436A7"/>
    <w:rsid w:val="001456F3"/>
    <w:rsid w:val="001458E9"/>
    <w:rsid w:val="00152470"/>
    <w:rsid w:val="00153481"/>
    <w:rsid w:val="00153AC9"/>
    <w:rsid w:val="00156199"/>
    <w:rsid w:val="001567F4"/>
    <w:rsid w:val="00157511"/>
    <w:rsid w:val="001602A0"/>
    <w:rsid w:val="00160302"/>
    <w:rsid w:val="00160645"/>
    <w:rsid w:val="0016185B"/>
    <w:rsid w:val="00163533"/>
    <w:rsid w:val="00163A8D"/>
    <w:rsid w:val="00163EC4"/>
    <w:rsid w:val="00164E7D"/>
    <w:rsid w:val="00164FE4"/>
    <w:rsid w:val="00166E14"/>
    <w:rsid w:val="0017044D"/>
    <w:rsid w:val="001707A1"/>
    <w:rsid w:val="00170E94"/>
    <w:rsid w:val="001715F5"/>
    <w:rsid w:val="001716C7"/>
    <w:rsid w:val="00173182"/>
    <w:rsid w:val="00176777"/>
    <w:rsid w:val="0018144C"/>
    <w:rsid w:val="00181BE5"/>
    <w:rsid w:val="00184C3C"/>
    <w:rsid w:val="00185E5E"/>
    <w:rsid w:val="00186DF6"/>
    <w:rsid w:val="00191298"/>
    <w:rsid w:val="001922A1"/>
    <w:rsid w:val="00192AB3"/>
    <w:rsid w:val="001932E0"/>
    <w:rsid w:val="00194E1D"/>
    <w:rsid w:val="001A0467"/>
    <w:rsid w:val="001A2D93"/>
    <w:rsid w:val="001A3C85"/>
    <w:rsid w:val="001A4372"/>
    <w:rsid w:val="001A6076"/>
    <w:rsid w:val="001B0CDA"/>
    <w:rsid w:val="001B1EB9"/>
    <w:rsid w:val="001B46DD"/>
    <w:rsid w:val="001B63D4"/>
    <w:rsid w:val="001B6E44"/>
    <w:rsid w:val="001C07DB"/>
    <w:rsid w:val="001C0817"/>
    <w:rsid w:val="001C4360"/>
    <w:rsid w:val="001C66F3"/>
    <w:rsid w:val="001C67C0"/>
    <w:rsid w:val="001D0D98"/>
    <w:rsid w:val="001D1265"/>
    <w:rsid w:val="001D176A"/>
    <w:rsid w:val="001D2CD9"/>
    <w:rsid w:val="001D411F"/>
    <w:rsid w:val="001D5700"/>
    <w:rsid w:val="001D771C"/>
    <w:rsid w:val="001E0089"/>
    <w:rsid w:val="001E063B"/>
    <w:rsid w:val="001E0FD4"/>
    <w:rsid w:val="001E2527"/>
    <w:rsid w:val="001E268B"/>
    <w:rsid w:val="001E3E5D"/>
    <w:rsid w:val="001E4732"/>
    <w:rsid w:val="001E4B9A"/>
    <w:rsid w:val="001E524C"/>
    <w:rsid w:val="001F6967"/>
    <w:rsid w:val="00202E99"/>
    <w:rsid w:val="00203C97"/>
    <w:rsid w:val="00205486"/>
    <w:rsid w:val="002054AB"/>
    <w:rsid w:val="00206F9B"/>
    <w:rsid w:val="002078F2"/>
    <w:rsid w:val="0021086A"/>
    <w:rsid w:val="002143F3"/>
    <w:rsid w:val="002158FB"/>
    <w:rsid w:val="00215E86"/>
    <w:rsid w:val="0022019A"/>
    <w:rsid w:val="002235A7"/>
    <w:rsid w:val="00223F4D"/>
    <w:rsid w:val="00223FEB"/>
    <w:rsid w:val="00225D75"/>
    <w:rsid w:val="00226289"/>
    <w:rsid w:val="00226D95"/>
    <w:rsid w:val="00227423"/>
    <w:rsid w:val="002313F2"/>
    <w:rsid w:val="0023210C"/>
    <w:rsid w:val="002322BD"/>
    <w:rsid w:val="00233342"/>
    <w:rsid w:val="00234399"/>
    <w:rsid w:val="002359E9"/>
    <w:rsid w:val="002364DD"/>
    <w:rsid w:val="002368CD"/>
    <w:rsid w:val="0023696D"/>
    <w:rsid w:val="00236E41"/>
    <w:rsid w:val="00237701"/>
    <w:rsid w:val="0023770D"/>
    <w:rsid w:val="00241A07"/>
    <w:rsid w:val="00241A1F"/>
    <w:rsid w:val="00244C31"/>
    <w:rsid w:val="002501F5"/>
    <w:rsid w:val="00250549"/>
    <w:rsid w:val="0025132D"/>
    <w:rsid w:val="00254BBB"/>
    <w:rsid w:val="00256B18"/>
    <w:rsid w:val="002574B8"/>
    <w:rsid w:val="00260E09"/>
    <w:rsid w:val="002615C2"/>
    <w:rsid w:val="00264987"/>
    <w:rsid w:val="0027134C"/>
    <w:rsid w:val="00280506"/>
    <w:rsid w:val="00283DF8"/>
    <w:rsid w:val="0028794A"/>
    <w:rsid w:val="00291E8A"/>
    <w:rsid w:val="002922C1"/>
    <w:rsid w:val="0029372E"/>
    <w:rsid w:val="00294455"/>
    <w:rsid w:val="00294820"/>
    <w:rsid w:val="00297350"/>
    <w:rsid w:val="002977D1"/>
    <w:rsid w:val="002A019A"/>
    <w:rsid w:val="002A2C82"/>
    <w:rsid w:val="002A612E"/>
    <w:rsid w:val="002B0FBE"/>
    <w:rsid w:val="002B39A7"/>
    <w:rsid w:val="002B4E23"/>
    <w:rsid w:val="002B51F0"/>
    <w:rsid w:val="002B65EE"/>
    <w:rsid w:val="002C0641"/>
    <w:rsid w:val="002C0ABF"/>
    <w:rsid w:val="002C3651"/>
    <w:rsid w:val="002C42BA"/>
    <w:rsid w:val="002C6F88"/>
    <w:rsid w:val="002D0397"/>
    <w:rsid w:val="002D0A34"/>
    <w:rsid w:val="002D0AEE"/>
    <w:rsid w:val="002D15AD"/>
    <w:rsid w:val="002D1D90"/>
    <w:rsid w:val="002D1E70"/>
    <w:rsid w:val="002D49D8"/>
    <w:rsid w:val="002D4F71"/>
    <w:rsid w:val="002D5BDD"/>
    <w:rsid w:val="002D6113"/>
    <w:rsid w:val="002E0C1F"/>
    <w:rsid w:val="002E1106"/>
    <w:rsid w:val="002E33AB"/>
    <w:rsid w:val="002E5AAB"/>
    <w:rsid w:val="002F2994"/>
    <w:rsid w:val="002F2EAE"/>
    <w:rsid w:val="002F3B0A"/>
    <w:rsid w:val="002F78D9"/>
    <w:rsid w:val="002F7C25"/>
    <w:rsid w:val="00300B4B"/>
    <w:rsid w:val="00303685"/>
    <w:rsid w:val="0030626A"/>
    <w:rsid w:val="00311966"/>
    <w:rsid w:val="00314686"/>
    <w:rsid w:val="00316410"/>
    <w:rsid w:val="00316A09"/>
    <w:rsid w:val="0032261C"/>
    <w:rsid w:val="003235D7"/>
    <w:rsid w:val="0032498D"/>
    <w:rsid w:val="00324EB3"/>
    <w:rsid w:val="003269E8"/>
    <w:rsid w:val="0033142E"/>
    <w:rsid w:val="003338E9"/>
    <w:rsid w:val="00337279"/>
    <w:rsid w:val="00337932"/>
    <w:rsid w:val="003414FD"/>
    <w:rsid w:val="003418BD"/>
    <w:rsid w:val="00341C43"/>
    <w:rsid w:val="003426EB"/>
    <w:rsid w:val="00343F00"/>
    <w:rsid w:val="00345D0A"/>
    <w:rsid w:val="00350E1C"/>
    <w:rsid w:val="00352F31"/>
    <w:rsid w:val="00354494"/>
    <w:rsid w:val="00356490"/>
    <w:rsid w:val="00360D60"/>
    <w:rsid w:val="00362CBF"/>
    <w:rsid w:val="00363591"/>
    <w:rsid w:val="00366ABA"/>
    <w:rsid w:val="00366B90"/>
    <w:rsid w:val="00366E09"/>
    <w:rsid w:val="00370014"/>
    <w:rsid w:val="00371241"/>
    <w:rsid w:val="003736CB"/>
    <w:rsid w:val="00375D72"/>
    <w:rsid w:val="00376809"/>
    <w:rsid w:val="00376DA3"/>
    <w:rsid w:val="003802FF"/>
    <w:rsid w:val="00381D20"/>
    <w:rsid w:val="00381E37"/>
    <w:rsid w:val="0038442C"/>
    <w:rsid w:val="00384F9A"/>
    <w:rsid w:val="00386D68"/>
    <w:rsid w:val="00386E0C"/>
    <w:rsid w:val="003873EB"/>
    <w:rsid w:val="003878C9"/>
    <w:rsid w:val="00392A09"/>
    <w:rsid w:val="00393352"/>
    <w:rsid w:val="0039347A"/>
    <w:rsid w:val="003940EF"/>
    <w:rsid w:val="00395C2A"/>
    <w:rsid w:val="00395D3D"/>
    <w:rsid w:val="00396BCD"/>
    <w:rsid w:val="003A2A9E"/>
    <w:rsid w:val="003A361D"/>
    <w:rsid w:val="003A424A"/>
    <w:rsid w:val="003A4577"/>
    <w:rsid w:val="003A7512"/>
    <w:rsid w:val="003B02DC"/>
    <w:rsid w:val="003B1D08"/>
    <w:rsid w:val="003B2B41"/>
    <w:rsid w:val="003B2CCB"/>
    <w:rsid w:val="003B2D26"/>
    <w:rsid w:val="003B3397"/>
    <w:rsid w:val="003B372D"/>
    <w:rsid w:val="003B3C0C"/>
    <w:rsid w:val="003B3E7D"/>
    <w:rsid w:val="003B5D66"/>
    <w:rsid w:val="003B6431"/>
    <w:rsid w:val="003B72CC"/>
    <w:rsid w:val="003C0A75"/>
    <w:rsid w:val="003C108A"/>
    <w:rsid w:val="003C119B"/>
    <w:rsid w:val="003C1D4C"/>
    <w:rsid w:val="003C3D1F"/>
    <w:rsid w:val="003C4B51"/>
    <w:rsid w:val="003C548D"/>
    <w:rsid w:val="003C6E1A"/>
    <w:rsid w:val="003D1931"/>
    <w:rsid w:val="003D296A"/>
    <w:rsid w:val="003D472F"/>
    <w:rsid w:val="003D7D70"/>
    <w:rsid w:val="003D7F11"/>
    <w:rsid w:val="003E1407"/>
    <w:rsid w:val="003E2B02"/>
    <w:rsid w:val="003E3E3A"/>
    <w:rsid w:val="003F21D6"/>
    <w:rsid w:val="003F3021"/>
    <w:rsid w:val="003F315C"/>
    <w:rsid w:val="003F59B2"/>
    <w:rsid w:val="003F6D1C"/>
    <w:rsid w:val="0040003B"/>
    <w:rsid w:val="004000C2"/>
    <w:rsid w:val="0040024B"/>
    <w:rsid w:val="00401858"/>
    <w:rsid w:val="00402CE7"/>
    <w:rsid w:val="00405ADA"/>
    <w:rsid w:val="004101D4"/>
    <w:rsid w:val="00414526"/>
    <w:rsid w:val="0042258E"/>
    <w:rsid w:val="00424797"/>
    <w:rsid w:val="00426E4C"/>
    <w:rsid w:val="0043421B"/>
    <w:rsid w:val="00435495"/>
    <w:rsid w:val="0043560F"/>
    <w:rsid w:val="00436FF3"/>
    <w:rsid w:val="00441324"/>
    <w:rsid w:val="004422AB"/>
    <w:rsid w:val="0044242A"/>
    <w:rsid w:val="00442887"/>
    <w:rsid w:val="00443350"/>
    <w:rsid w:val="00443C5A"/>
    <w:rsid w:val="004441F8"/>
    <w:rsid w:val="00447293"/>
    <w:rsid w:val="0044792E"/>
    <w:rsid w:val="004507E6"/>
    <w:rsid w:val="00451806"/>
    <w:rsid w:val="004530FC"/>
    <w:rsid w:val="004538CA"/>
    <w:rsid w:val="0045426C"/>
    <w:rsid w:val="00455141"/>
    <w:rsid w:val="004574C3"/>
    <w:rsid w:val="00457D1D"/>
    <w:rsid w:val="004601FC"/>
    <w:rsid w:val="00460BA4"/>
    <w:rsid w:val="00465C7A"/>
    <w:rsid w:val="00465CAF"/>
    <w:rsid w:val="004672E8"/>
    <w:rsid w:val="00471627"/>
    <w:rsid w:val="00471CD4"/>
    <w:rsid w:val="00475282"/>
    <w:rsid w:val="004757EA"/>
    <w:rsid w:val="00483829"/>
    <w:rsid w:val="00486A34"/>
    <w:rsid w:val="00490124"/>
    <w:rsid w:val="00490366"/>
    <w:rsid w:val="004918BB"/>
    <w:rsid w:val="004924A3"/>
    <w:rsid w:val="00492B2A"/>
    <w:rsid w:val="00493E36"/>
    <w:rsid w:val="00495E16"/>
    <w:rsid w:val="004A19B3"/>
    <w:rsid w:val="004A251E"/>
    <w:rsid w:val="004A373A"/>
    <w:rsid w:val="004A5311"/>
    <w:rsid w:val="004B03FE"/>
    <w:rsid w:val="004B09DB"/>
    <w:rsid w:val="004B209C"/>
    <w:rsid w:val="004B2D71"/>
    <w:rsid w:val="004B45DF"/>
    <w:rsid w:val="004B5D52"/>
    <w:rsid w:val="004B5E6F"/>
    <w:rsid w:val="004B6186"/>
    <w:rsid w:val="004C19AD"/>
    <w:rsid w:val="004C1EEA"/>
    <w:rsid w:val="004C5898"/>
    <w:rsid w:val="004C6DF9"/>
    <w:rsid w:val="004C742D"/>
    <w:rsid w:val="004D01D6"/>
    <w:rsid w:val="004D0610"/>
    <w:rsid w:val="004D10AC"/>
    <w:rsid w:val="004D252D"/>
    <w:rsid w:val="004D28E0"/>
    <w:rsid w:val="004D3416"/>
    <w:rsid w:val="004D4D89"/>
    <w:rsid w:val="004E0698"/>
    <w:rsid w:val="004E25AA"/>
    <w:rsid w:val="004E27A6"/>
    <w:rsid w:val="004E3EC7"/>
    <w:rsid w:val="004E4F3C"/>
    <w:rsid w:val="004F14AC"/>
    <w:rsid w:val="004F15F8"/>
    <w:rsid w:val="004F35C1"/>
    <w:rsid w:val="004F5255"/>
    <w:rsid w:val="004F640A"/>
    <w:rsid w:val="004F65DB"/>
    <w:rsid w:val="00500D03"/>
    <w:rsid w:val="00500D64"/>
    <w:rsid w:val="005010D8"/>
    <w:rsid w:val="00501521"/>
    <w:rsid w:val="00501D82"/>
    <w:rsid w:val="00502A3B"/>
    <w:rsid w:val="00503CE6"/>
    <w:rsid w:val="00505CEC"/>
    <w:rsid w:val="005063CA"/>
    <w:rsid w:val="00510BA7"/>
    <w:rsid w:val="00510DC2"/>
    <w:rsid w:val="00511F16"/>
    <w:rsid w:val="0051556F"/>
    <w:rsid w:val="005268F8"/>
    <w:rsid w:val="00526F24"/>
    <w:rsid w:val="00527362"/>
    <w:rsid w:val="0052768F"/>
    <w:rsid w:val="0052772B"/>
    <w:rsid w:val="00530345"/>
    <w:rsid w:val="005333CF"/>
    <w:rsid w:val="00533B5F"/>
    <w:rsid w:val="005340F0"/>
    <w:rsid w:val="0053757D"/>
    <w:rsid w:val="005379D7"/>
    <w:rsid w:val="005412CF"/>
    <w:rsid w:val="00543E99"/>
    <w:rsid w:val="00546A16"/>
    <w:rsid w:val="00551133"/>
    <w:rsid w:val="00552496"/>
    <w:rsid w:val="00553CB8"/>
    <w:rsid w:val="00554413"/>
    <w:rsid w:val="0055715B"/>
    <w:rsid w:val="00560647"/>
    <w:rsid w:val="00561827"/>
    <w:rsid w:val="00563DBD"/>
    <w:rsid w:val="00563F88"/>
    <w:rsid w:val="00564803"/>
    <w:rsid w:val="00564A2F"/>
    <w:rsid w:val="00564AD7"/>
    <w:rsid w:val="00567BA7"/>
    <w:rsid w:val="005718F4"/>
    <w:rsid w:val="00572A53"/>
    <w:rsid w:val="00572CD1"/>
    <w:rsid w:val="00572E48"/>
    <w:rsid w:val="00574B66"/>
    <w:rsid w:val="00574DB5"/>
    <w:rsid w:val="00581533"/>
    <w:rsid w:val="00581EE7"/>
    <w:rsid w:val="00582744"/>
    <w:rsid w:val="00587463"/>
    <w:rsid w:val="005900AB"/>
    <w:rsid w:val="005978C4"/>
    <w:rsid w:val="0059DADC"/>
    <w:rsid w:val="005A0529"/>
    <w:rsid w:val="005A0AA3"/>
    <w:rsid w:val="005A0BFB"/>
    <w:rsid w:val="005A1B7D"/>
    <w:rsid w:val="005A30F5"/>
    <w:rsid w:val="005A34C9"/>
    <w:rsid w:val="005A4BE2"/>
    <w:rsid w:val="005B021E"/>
    <w:rsid w:val="005B2018"/>
    <w:rsid w:val="005B2DCE"/>
    <w:rsid w:val="005B31A1"/>
    <w:rsid w:val="005B45E5"/>
    <w:rsid w:val="005B544D"/>
    <w:rsid w:val="005B7D38"/>
    <w:rsid w:val="005B7DD4"/>
    <w:rsid w:val="005C062E"/>
    <w:rsid w:val="005C2385"/>
    <w:rsid w:val="005C4A30"/>
    <w:rsid w:val="005C63A3"/>
    <w:rsid w:val="005C7011"/>
    <w:rsid w:val="005C7032"/>
    <w:rsid w:val="005C7765"/>
    <w:rsid w:val="005D4D3C"/>
    <w:rsid w:val="005D53D8"/>
    <w:rsid w:val="005D5BF2"/>
    <w:rsid w:val="005D5E1A"/>
    <w:rsid w:val="005D60DC"/>
    <w:rsid w:val="005D6E5D"/>
    <w:rsid w:val="005E197A"/>
    <w:rsid w:val="005E20C5"/>
    <w:rsid w:val="005E223E"/>
    <w:rsid w:val="005E2706"/>
    <w:rsid w:val="005E278D"/>
    <w:rsid w:val="005E2CEC"/>
    <w:rsid w:val="005E2D6F"/>
    <w:rsid w:val="005E3187"/>
    <w:rsid w:val="005E3CF1"/>
    <w:rsid w:val="005E445D"/>
    <w:rsid w:val="005E7970"/>
    <w:rsid w:val="005E7996"/>
    <w:rsid w:val="005F199B"/>
    <w:rsid w:val="005F19EE"/>
    <w:rsid w:val="005F250B"/>
    <w:rsid w:val="005F3B61"/>
    <w:rsid w:val="005F4238"/>
    <w:rsid w:val="005F6E00"/>
    <w:rsid w:val="005F7D27"/>
    <w:rsid w:val="006007FF"/>
    <w:rsid w:val="006026FA"/>
    <w:rsid w:val="00606E2D"/>
    <w:rsid w:val="00613554"/>
    <w:rsid w:val="00613998"/>
    <w:rsid w:val="006163BC"/>
    <w:rsid w:val="00622DD6"/>
    <w:rsid w:val="006230C2"/>
    <w:rsid w:val="006233A6"/>
    <w:rsid w:val="00623A09"/>
    <w:rsid w:val="006240F2"/>
    <w:rsid w:val="00624194"/>
    <w:rsid w:val="00624648"/>
    <w:rsid w:val="00626AB5"/>
    <w:rsid w:val="00627612"/>
    <w:rsid w:val="00631BF1"/>
    <w:rsid w:val="006321F1"/>
    <w:rsid w:val="006325EE"/>
    <w:rsid w:val="00633C01"/>
    <w:rsid w:val="0063579D"/>
    <w:rsid w:val="006366DB"/>
    <w:rsid w:val="006406DA"/>
    <w:rsid w:val="00640BDE"/>
    <w:rsid w:val="00641C31"/>
    <w:rsid w:val="00644F8D"/>
    <w:rsid w:val="00645D4A"/>
    <w:rsid w:val="00647F5E"/>
    <w:rsid w:val="006502CE"/>
    <w:rsid w:val="0065156E"/>
    <w:rsid w:val="0065172B"/>
    <w:rsid w:val="006558BB"/>
    <w:rsid w:val="006629B6"/>
    <w:rsid w:val="00663111"/>
    <w:rsid w:val="0066449E"/>
    <w:rsid w:val="006645D6"/>
    <w:rsid w:val="00664EE4"/>
    <w:rsid w:val="00665F25"/>
    <w:rsid w:val="00666DB6"/>
    <w:rsid w:val="00673650"/>
    <w:rsid w:val="00674176"/>
    <w:rsid w:val="00676210"/>
    <w:rsid w:val="00676B3A"/>
    <w:rsid w:val="00677D00"/>
    <w:rsid w:val="006804B5"/>
    <w:rsid w:val="00681815"/>
    <w:rsid w:val="006857CB"/>
    <w:rsid w:val="0068684B"/>
    <w:rsid w:val="00690E64"/>
    <w:rsid w:val="00691754"/>
    <w:rsid w:val="00692AFE"/>
    <w:rsid w:val="00692D58"/>
    <w:rsid w:val="0069412C"/>
    <w:rsid w:val="00694289"/>
    <w:rsid w:val="00694896"/>
    <w:rsid w:val="006948C0"/>
    <w:rsid w:val="00695B0D"/>
    <w:rsid w:val="006972FD"/>
    <w:rsid w:val="006A03C6"/>
    <w:rsid w:val="006A0B4F"/>
    <w:rsid w:val="006A1A57"/>
    <w:rsid w:val="006A2A3F"/>
    <w:rsid w:val="006A2BA4"/>
    <w:rsid w:val="006A3DAE"/>
    <w:rsid w:val="006A4672"/>
    <w:rsid w:val="006A4ADB"/>
    <w:rsid w:val="006A5561"/>
    <w:rsid w:val="006A6803"/>
    <w:rsid w:val="006A6987"/>
    <w:rsid w:val="006A6A5B"/>
    <w:rsid w:val="006A6BF4"/>
    <w:rsid w:val="006A76B0"/>
    <w:rsid w:val="006A79AE"/>
    <w:rsid w:val="006B2007"/>
    <w:rsid w:val="006B22C0"/>
    <w:rsid w:val="006B2490"/>
    <w:rsid w:val="006B4628"/>
    <w:rsid w:val="006B47B2"/>
    <w:rsid w:val="006B54D1"/>
    <w:rsid w:val="006B63B2"/>
    <w:rsid w:val="006B6539"/>
    <w:rsid w:val="006C11A8"/>
    <w:rsid w:val="006C181B"/>
    <w:rsid w:val="006C1A38"/>
    <w:rsid w:val="006C3FCB"/>
    <w:rsid w:val="006C5FBB"/>
    <w:rsid w:val="006C729E"/>
    <w:rsid w:val="006D10EF"/>
    <w:rsid w:val="006D30E1"/>
    <w:rsid w:val="006D5FA5"/>
    <w:rsid w:val="006E0F00"/>
    <w:rsid w:val="006E1F39"/>
    <w:rsid w:val="006E210B"/>
    <w:rsid w:val="006E40BC"/>
    <w:rsid w:val="006E54DA"/>
    <w:rsid w:val="006F1A17"/>
    <w:rsid w:val="006F276F"/>
    <w:rsid w:val="006F2814"/>
    <w:rsid w:val="006F5389"/>
    <w:rsid w:val="006F62FE"/>
    <w:rsid w:val="006F69B9"/>
    <w:rsid w:val="006F6B1A"/>
    <w:rsid w:val="006F7BB2"/>
    <w:rsid w:val="00700E9C"/>
    <w:rsid w:val="00701ADA"/>
    <w:rsid w:val="00701FAD"/>
    <w:rsid w:val="00704C13"/>
    <w:rsid w:val="0070544A"/>
    <w:rsid w:val="00706A5C"/>
    <w:rsid w:val="007070DA"/>
    <w:rsid w:val="00711C26"/>
    <w:rsid w:val="00712677"/>
    <w:rsid w:val="00712D7D"/>
    <w:rsid w:val="00717C85"/>
    <w:rsid w:val="00720368"/>
    <w:rsid w:val="00724E01"/>
    <w:rsid w:val="00731396"/>
    <w:rsid w:val="00734B1A"/>
    <w:rsid w:val="00735F92"/>
    <w:rsid w:val="007369CF"/>
    <w:rsid w:val="00736E81"/>
    <w:rsid w:val="00742841"/>
    <w:rsid w:val="007469AA"/>
    <w:rsid w:val="0074713A"/>
    <w:rsid w:val="007475D9"/>
    <w:rsid w:val="007531CA"/>
    <w:rsid w:val="00754470"/>
    <w:rsid w:val="00754818"/>
    <w:rsid w:val="007550B7"/>
    <w:rsid w:val="00757ADA"/>
    <w:rsid w:val="00761552"/>
    <w:rsid w:val="007624C2"/>
    <w:rsid w:val="00767046"/>
    <w:rsid w:val="00767627"/>
    <w:rsid w:val="0077316D"/>
    <w:rsid w:val="00773708"/>
    <w:rsid w:val="00774A21"/>
    <w:rsid w:val="00775D7B"/>
    <w:rsid w:val="00776B84"/>
    <w:rsid w:val="007773D6"/>
    <w:rsid w:val="00780DAB"/>
    <w:rsid w:val="00780F49"/>
    <w:rsid w:val="007829EE"/>
    <w:rsid w:val="00785758"/>
    <w:rsid w:val="0079005E"/>
    <w:rsid w:val="00792CD6"/>
    <w:rsid w:val="00792E54"/>
    <w:rsid w:val="00795CF6"/>
    <w:rsid w:val="007A0436"/>
    <w:rsid w:val="007A2BC8"/>
    <w:rsid w:val="007A4169"/>
    <w:rsid w:val="007A618A"/>
    <w:rsid w:val="007A6717"/>
    <w:rsid w:val="007A7D90"/>
    <w:rsid w:val="007B29B1"/>
    <w:rsid w:val="007B56EE"/>
    <w:rsid w:val="007B5B1B"/>
    <w:rsid w:val="007B5B4E"/>
    <w:rsid w:val="007C1D91"/>
    <w:rsid w:val="007C2645"/>
    <w:rsid w:val="007C3C25"/>
    <w:rsid w:val="007C4976"/>
    <w:rsid w:val="007C51B8"/>
    <w:rsid w:val="007C6A9D"/>
    <w:rsid w:val="007C75A8"/>
    <w:rsid w:val="007C7A7E"/>
    <w:rsid w:val="007D21A2"/>
    <w:rsid w:val="007D249B"/>
    <w:rsid w:val="007D368E"/>
    <w:rsid w:val="007D4606"/>
    <w:rsid w:val="007D586D"/>
    <w:rsid w:val="007D60A5"/>
    <w:rsid w:val="007DB460"/>
    <w:rsid w:val="007E01AB"/>
    <w:rsid w:val="007E06DF"/>
    <w:rsid w:val="007E0EC0"/>
    <w:rsid w:val="007E1629"/>
    <w:rsid w:val="007E48EA"/>
    <w:rsid w:val="007E6A4B"/>
    <w:rsid w:val="007E6ACB"/>
    <w:rsid w:val="007E7E5D"/>
    <w:rsid w:val="007F0A09"/>
    <w:rsid w:val="007F2D34"/>
    <w:rsid w:val="007F7F94"/>
    <w:rsid w:val="00802E94"/>
    <w:rsid w:val="00804C05"/>
    <w:rsid w:val="00806D98"/>
    <w:rsid w:val="008101D0"/>
    <w:rsid w:val="008127D9"/>
    <w:rsid w:val="00813161"/>
    <w:rsid w:val="00814162"/>
    <w:rsid w:val="00817CD0"/>
    <w:rsid w:val="00820FEC"/>
    <w:rsid w:val="008315A8"/>
    <w:rsid w:val="0083346A"/>
    <w:rsid w:val="00834E1C"/>
    <w:rsid w:val="00835861"/>
    <w:rsid w:val="00837D3E"/>
    <w:rsid w:val="00841EED"/>
    <w:rsid w:val="0084294D"/>
    <w:rsid w:val="00845657"/>
    <w:rsid w:val="008466F9"/>
    <w:rsid w:val="008527E5"/>
    <w:rsid w:val="00855F0C"/>
    <w:rsid w:val="00856BCC"/>
    <w:rsid w:val="008576BC"/>
    <w:rsid w:val="008577EE"/>
    <w:rsid w:val="00860502"/>
    <w:rsid w:val="00862D73"/>
    <w:rsid w:val="00863B8B"/>
    <w:rsid w:val="00865BB5"/>
    <w:rsid w:val="00866769"/>
    <w:rsid w:val="00867443"/>
    <w:rsid w:val="008677F6"/>
    <w:rsid w:val="008679AE"/>
    <w:rsid w:val="00867C49"/>
    <w:rsid w:val="00870F76"/>
    <w:rsid w:val="00873B97"/>
    <w:rsid w:val="008767C5"/>
    <w:rsid w:val="00876F62"/>
    <w:rsid w:val="0087755E"/>
    <w:rsid w:val="008775DF"/>
    <w:rsid w:val="008778D2"/>
    <w:rsid w:val="00880AB4"/>
    <w:rsid w:val="00884785"/>
    <w:rsid w:val="0088768C"/>
    <w:rsid w:val="00887E5B"/>
    <w:rsid w:val="00891AAB"/>
    <w:rsid w:val="00891F55"/>
    <w:rsid w:val="00895C65"/>
    <w:rsid w:val="00896292"/>
    <w:rsid w:val="00896D94"/>
    <w:rsid w:val="0089751E"/>
    <w:rsid w:val="00897F23"/>
    <w:rsid w:val="00897F7D"/>
    <w:rsid w:val="008A01B6"/>
    <w:rsid w:val="008A0B0D"/>
    <w:rsid w:val="008A3696"/>
    <w:rsid w:val="008A5C3A"/>
    <w:rsid w:val="008B093A"/>
    <w:rsid w:val="008B3F19"/>
    <w:rsid w:val="008B4138"/>
    <w:rsid w:val="008B41EC"/>
    <w:rsid w:val="008B55B3"/>
    <w:rsid w:val="008B5739"/>
    <w:rsid w:val="008B6A19"/>
    <w:rsid w:val="008B6EC8"/>
    <w:rsid w:val="008C01EB"/>
    <w:rsid w:val="008C0316"/>
    <w:rsid w:val="008C0561"/>
    <w:rsid w:val="008C38F2"/>
    <w:rsid w:val="008C603D"/>
    <w:rsid w:val="008C6F4A"/>
    <w:rsid w:val="008C77AB"/>
    <w:rsid w:val="008C7BBB"/>
    <w:rsid w:val="008D29F5"/>
    <w:rsid w:val="008D36D4"/>
    <w:rsid w:val="008D40FF"/>
    <w:rsid w:val="008D4575"/>
    <w:rsid w:val="008D54CA"/>
    <w:rsid w:val="008D56F4"/>
    <w:rsid w:val="008D5A04"/>
    <w:rsid w:val="008D731E"/>
    <w:rsid w:val="008E171C"/>
    <w:rsid w:val="008E1EFB"/>
    <w:rsid w:val="008E568F"/>
    <w:rsid w:val="008E5FED"/>
    <w:rsid w:val="008F08A2"/>
    <w:rsid w:val="008F1438"/>
    <w:rsid w:val="008F220E"/>
    <w:rsid w:val="008F2D9F"/>
    <w:rsid w:val="008F3E97"/>
    <w:rsid w:val="008F3EF2"/>
    <w:rsid w:val="008F4713"/>
    <w:rsid w:val="008F49FE"/>
    <w:rsid w:val="00900E28"/>
    <w:rsid w:val="00900F57"/>
    <w:rsid w:val="00902F8C"/>
    <w:rsid w:val="00903FEA"/>
    <w:rsid w:val="00904AB2"/>
    <w:rsid w:val="00906BA0"/>
    <w:rsid w:val="00912AA3"/>
    <w:rsid w:val="00915674"/>
    <w:rsid w:val="009156DA"/>
    <w:rsid w:val="00916811"/>
    <w:rsid w:val="00921058"/>
    <w:rsid w:val="0092156A"/>
    <w:rsid w:val="00922AAE"/>
    <w:rsid w:val="00924076"/>
    <w:rsid w:val="00924358"/>
    <w:rsid w:val="00927E4F"/>
    <w:rsid w:val="009311CE"/>
    <w:rsid w:val="0093167B"/>
    <w:rsid w:val="00932F40"/>
    <w:rsid w:val="00940CAB"/>
    <w:rsid w:val="00942CDB"/>
    <w:rsid w:val="00943AC1"/>
    <w:rsid w:val="009440BE"/>
    <w:rsid w:val="00944526"/>
    <w:rsid w:val="00945C63"/>
    <w:rsid w:val="00950874"/>
    <w:rsid w:val="0095118B"/>
    <w:rsid w:val="0095184F"/>
    <w:rsid w:val="00952715"/>
    <w:rsid w:val="009530B9"/>
    <w:rsid w:val="0095391E"/>
    <w:rsid w:val="00954F87"/>
    <w:rsid w:val="00957714"/>
    <w:rsid w:val="0096270E"/>
    <w:rsid w:val="00962C46"/>
    <w:rsid w:val="00965A9C"/>
    <w:rsid w:val="00971BBC"/>
    <w:rsid w:val="00976DB0"/>
    <w:rsid w:val="00977E80"/>
    <w:rsid w:val="00981A7A"/>
    <w:rsid w:val="0098332A"/>
    <w:rsid w:val="00983B5B"/>
    <w:rsid w:val="00983F2C"/>
    <w:rsid w:val="00984B45"/>
    <w:rsid w:val="00985B3F"/>
    <w:rsid w:val="00986049"/>
    <w:rsid w:val="00990F2A"/>
    <w:rsid w:val="00992648"/>
    <w:rsid w:val="009933CF"/>
    <w:rsid w:val="00993D0E"/>
    <w:rsid w:val="00996BD7"/>
    <w:rsid w:val="009A0EF7"/>
    <w:rsid w:val="009A170C"/>
    <w:rsid w:val="009A3935"/>
    <w:rsid w:val="009A3EC2"/>
    <w:rsid w:val="009A4B0A"/>
    <w:rsid w:val="009A7329"/>
    <w:rsid w:val="009B0541"/>
    <w:rsid w:val="009B196B"/>
    <w:rsid w:val="009B4697"/>
    <w:rsid w:val="009C005A"/>
    <w:rsid w:val="009C1C58"/>
    <w:rsid w:val="009C1FC5"/>
    <w:rsid w:val="009C2429"/>
    <w:rsid w:val="009C29D3"/>
    <w:rsid w:val="009C29EC"/>
    <w:rsid w:val="009C3EA7"/>
    <w:rsid w:val="009C7EB6"/>
    <w:rsid w:val="009D0EC4"/>
    <w:rsid w:val="009D305B"/>
    <w:rsid w:val="009D3223"/>
    <w:rsid w:val="009D5FC5"/>
    <w:rsid w:val="009D68EA"/>
    <w:rsid w:val="009E4020"/>
    <w:rsid w:val="009E4327"/>
    <w:rsid w:val="009F05C7"/>
    <w:rsid w:val="009F0727"/>
    <w:rsid w:val="009F1146"/>
    <w:rsid w:val="009F4BA0"/>
    <w:rsid w:val="009F4CBE"/>
    <w:rsid w:val="009F4CF5"/>
    <w:rsid w:val="009F5561"/>
    <w:rsid w:val="009F5B05"/>
    <w:rsid w:val="009F5E6B"/>
    <w:rsid w:val="009F5E85"/>
    <w:rsid w:val="00A025AD"/>
    <w:rsid w:val="00A070E7"/>
    <w:rsid w:val="00A11A9A"/>
    <w:rsid w:val="00A123A0"/>
    <w:rsid w:val="00A12DDB"/>
    <w:rsid w:val="00A14662"/>
    <w:rsid w:val="00A146B6"/>
    <w:rsid w:val="00A15C74"/>
    <w:rsid w:val="00A1665A"/>
    <w:rsid w:val="00A17A42"/>
    <w:rsid w:val="00A17AAD"/>
    <w:rsid w:val="00A2054A"/>
    <w:rsid w:val="00A2223C"/>
    <w:rsid w:val="00A2259F"/>
    <w:rsid w:val="00A2344F"/>
    <w:rsid w:val="00A2793D"/>
    <w:rsid w:val="00A302B5"/>
    <w:rsid w:val="00A33522"/>
    <w:rsid w:val="00A35EE2"/>
    <w:rsid w:val="00A3792E"/>
    <w:rsid w:val="00A37CDE"/>
    <w:rsid w:val="00A45ECA"/>
    <w:rsid w:val="00A461AA"/>
    <w:rsid w:val="00A46316"/>
    <w:rsid w:val="00A46488"/>
    <w:rsid w:val="00A46CDB"/>
    <w:rsid w:val="00A46F55"/>
    <w:rsid w:val="00A50F40"/>
    <w:rsid w:val="00A50FBF"/>
    <w:rsid w:val="00A50FEE"/>
    <w:rsid w:val="00A52E9F"/>
    <w:rsid w:val="00A539A1"/>
    <w:rsid w:val="00A54F5B"/>
    <w:rsid w:val="00A555DB"/>
    <w:rsid w:val="00A56911"/>
    <w:rsid w:val="00A56E8A"/>
    <w:rsid w:val="00A57575"/>
    <w:rsid w:val="00A6070F"/>
    <w:rsid w:val="00A61E7E"/>
    <w:rsid w:val="00A628B1"/>
    <w:rsid w:val="00A64F80"/>
    <w:rsid w:val="00A729BD"/>
    <w:rsid w:val="00A74866"/>
    <w:rsid w:val="00A74D45"/>
    <w:rsid w:val="00A751A7"/>
    <w:rsid w:val="00A752EC"/>
    <w:rsid w:val="00A75BBD"/>
    <w:rsid w:val="00A76ECE"/>
    <w:rsid w:val="00A81206"/>
    <w:rsid w:val="00A83231"/>
    <w:rsid w:val="00A84BE3"/>
    <w:rsid w:val="00A86639"/>
    <w:rsid w:val="00A86E06"/>
    <w:rsid w:val="00A90EE1"/>
    <w:rsid w:val="00A91540"/>
    <w:rsid w:val="00A930F9"/>
    <w:rsid w:val="00A9335B"/>
    <w:rsid w:val="00A9421C"/>
    <w:rsid w:val="00A959FC"/>
    <w:rsid w:val="00AA29AD"/>
    <w:rsid w:val="00AA391F"/>
    <w:rsid w:val="00AA53E5"/>
    <w:rsid w:val="00AA7C3D"/>
    <w:rsid w:val="00AB1305"/>
    <w:rsid w:val="00AB2F78"/>
    <w:rsid w:val="00AB36EA"/>
    <w:rsid w:val="00AB39AA"/>
    <w:rsid w:val="00AB64CE"/>
    <w:rsid w:val="00AB6E98"/>
    <w:rsid w:val="00AC0F51"/>
    <w:rsid w:val="00AC3A7E"/>
    <w:rsid w:val="00AC5D3C"/>
    <w:rsid w:val="00AC6F9E"/>
    <w:rsid w:val="00AC79AA"/>
    <w:rsid w:val="00AD4093"/>
    <w:rsid w:val="00AE4F9A"/>
    <w:rsid w:val="00AE5270"/>
    <w:rsid w:val="00AE562A"/>
    <w:rsid w:val="00AE72A0"/>
    <w:rsid w:val="00AF2425"/>
    <w:rsid w:val="00AF2EC3"/>
    <w:rsid w:val="00AF30C3"/>
    <w:rsid w:val="00AF42BA"/>
    <w:rsid w:val="00AF45A4"/>
    <w:rsid w:val="00AF49A5"/>
    <w:rsid w:val="00AF515B"/>
    <w:rsid w:val="00AF6B33"/>
    <w:rsid w:val="00AF7212"/>
    <w:rsid w:val="00B06AF5"/>
    <w:rsid w:val="00B10180"/>
    <w:rsid w:val="00B1064E"/>
    <w:rsid w:val="00B12074"/>
    <w:rsid w:val="00B1401E"/>
    <w:rsid w:val="00B1544E"/>
    <w:rsid w:val="00B21522"/>
    <w:rsid w:val="00B2387F"/>
    <w:rsid w:val="00B2394A"/>
    <w:rsid w:val="00B24166"/>
    <w:rsid w:val="00B25A7C"/>
    <w:rsid w:val="00B2778B"/>
    <w:rsid w:val="00B301DD"/>
    <w:rsid w:val="00B31192"/>
    <w:rsid w:val="00B3245B"/>
    <w:rsid w:val="00B32C78"/>
    <w:rsid w:val="00B338AD"/>
    <w:rsid w:val="00B354D1"/>
    <w:rsid w:val="00B40483"/>
    <w:rsid w:val="00B42368"/>
    <w:rsid w:val="00B42E3D"/>
    <w:rsid w:val="00B42ED1"/>
    <w:rsid w:val="00B43181"/>
    <w:rsid w:val="00B46A8D"/>
    <w:rsid w:val="00B46ACA"/>
    <w:rsid w:val="00B47028"/>
    <w:rsid w:val="00B476B4"/>
    <w:rsid w:val="00B50670"/>
    <w:rsid w:val="00B54236"/>
    <w:rsid w:val="00B542D6"/>
    <w:rsid w:val="00B54B9E"/>
    <w:rsid w:val="00B564C3"/>
    <w:rsid w:val="00B567AE"/>
    <w:rsid w:val="00B56D5F"/>
    <w:rsid w:val="00B60E49"/>
    <w:rsid w:val="00B611B1"/>
    <w:rsid w:val="00B617C3"/>
    <w:rsid w:val="00B64161"/>
    <w:rsid w:val="00B6709E"/>
    <w:rsid w:val="00B677F5"/>
    <w:rsid w:val="00B67A1C"/>
    <w:rsid w:val="00B67BBF"/>
    <w:rsid w:val="00B67FD0"/>
    <w:rsid w:val="00B71208"/>
    <w:rsid w:val="00B7400E"/>
    <w:rsid w:val="00B77573"/>
    <w:rsid w:val="00B82D16"/>
    <w:rsid w:val="00B865C8"/>
    <w:rsid w:val="00B86F81"/>
    <w:rsid w:val="00B86FF4"/>
    <w:rsid w:val="00B907BD"/>
    <w:rsid w:val="00B918D0"/>
    <w:rsid w:val="00B93E73"/>
    <w:rsid w:val="00B95BB3"/>
    <w:rsid w:val="00BA1772"/>
    <w:rsid w:val="00BA4B4E"/>
    <w:rsid w:val="00BA5315"/>
    <w:rsid w:val="00BA743D"/>
    <w:rsid w:val="00BB29E2"/>
    <w:rsid w:val="00BB3811"/>
    <w:rsid w:val="00BB6A5B"/>
    <w:rsid w:val="00BB704D"/>
    <w:rsid w:val="00BB7172"/>
    <w:rsid w:val="00BB7265"/>
    <w:rsid w:val="00BB7676"/>
    <w:rsid w:val="00BC1148"/>
    <w:rsid w:val="00BC2693"/>
    <w:rsid w:val="00BC2835"/>
    <w:rsid w:val="00BC2996"/>
    <w:rsid w:val="00BC40F2"/>
    <w:rsid w:val="00BC4192"/>
    <w:rsid w:val="00BC4C42"/>
    <w:rsid w:val="00BC5495"/>
    <w:rsid w:val="00BC69C8"/>
    <w:rsid w:val="00BC7732"/>
    <w:rsid w:val="00BC7C70"/>
    <w:rsid w:val="00BD2F2D"/>
    <w:rsid w:val="00BD4037"/>
    <w:rsid w:val="00BD764D"/>
    <w:rsid w:val="00BE0483"/>
    <w:rsid w:val="00BE1BE3"/>
    <w:rsid w:val="00BE25F0"/>
    <w:rsid w:val="00BE3068"/>
    <w:rsid w:val="00BE4FAE"/>
    <w:rsid w:val="00BE7D71"/>
    <w:rsid w:val="00BF04E1"/>
    <w:rsid w:val="00BF062E"/>
    <w:rsid w:val="00BF1491"/>
    <w:rsid w:val="00BF15B2"/>
    <w:rsid w:val="00BF1B65"/>
    <w:rsid w:val="00BF431A"/>
    <w:rsid w:val="00BF5748"/>
    <w:rsid w:val="00BF58FA"/>
    <w:rsid w:val="00BF59E4"/>
    <w:rsid w:val="00BF7C56"/>
    <w:rsid w:val="00C0296D"/>
    <w:rsid w:val="00C04201"/>
    <w:rsid w:val="00C057F1"/>
    <w:rsid w:val="00C07CB0"/>
    <w:rsid w:val="00C10AEE"/>
    <w:rsid w:val="00C10BD6"/>
    <w:rsid w:val="00C14969"/>
    <w:rsid w:val="00C16661"/>
    <w:rsid w:val="00C168BE"/>
    <w:rsid w:val="00C21497"/>
    <w:rsid w:val="00C22996"/>
    <w:rsid w:val="00C245E1"/>
    <w:rsid w:val="00C24A83"/>
    <w:rsid w:val="00C313D3"/>
    <w:rsid w:val="00C31F3B"/>
    <w:rsid w:val="00C3368A"/>
    <w:rsid w:val="00C34C4B"/>
    <w:rsid w:val="00C35139"/>
    <w:rsid w:val="00C45621"/>
    <w:rsid w:val="00C4C1E1"/>
    <w:rsid w:val="00C52FDE"/>
    <w:rsid w:val="00C53CF6"/>
    <w:rsid w:val="00C56A59"/>
    <w:rsid w:val="00C57921"/>
    <w:rsid w:val="00C6019E"/>
    <w:rsid w:val="00C61D07"/>
    <w:rsid w:val="00C62675"/>
    <w:rsid w:val="00C62AB6"/>
    <w:rsid w:val="00C64645"/>
    <w:rsid w:val="00C64B87"/>
    <w:rsid w:val="00C64EBE"/>
    <w:rsid w:val="00C65248"/>
    <w:rsid w:val="00C67237"/>
    <w:rsid w:val="00C6735A"/>
    <w:rsid w:val="00C714D2"/>
    <w:rsid w:val="00C731C7"/>
    <w:rsid w:val="00C7481F"/>
    <w:rsid w:val="00C7610B"/>
    <w:rsid w:val="00C7619C"/>
    <w:rsid w:val="00C76FD4"/>
    <w:rsid w:val="00C811D0"/>
    <w:rsid w:val="00C811F4"/>
    <w:rsid w:val="00C81B36"/>
    <w:rsid w:val="00C81D5B"/>
    <w:rsid w:val="00C82694"/>
    <w:rsid w:val="00C83534"/>
    <w:rsid w:val="00C84A83"/>
    <w:rsid w:val="00C84C71"/>
    <w:rsid w:val="00C85AE4"/>
    <w:rsid w:val="00C85F0C"/>
    <w:rsid w:val="00C9029E"/>
    <w:rsid w:val="00C905F8"/>
    <w:rsid w:val="00C90C05"/>
    <w:rsid w:val="00C91301"/>
    <w:rsid w:val="00C9231C"/>
    <w:rsid w:val="00C92476"/>
    <w:rsid w:val="00C92B98"/>
    <w:rsid w:val="00C92E70"/>
    <w:rsid w:val="00CA2123"/>
    <w:rsid w:val="00CA399F"/>
    <w:rsid w:val="00CA406B"/>
    <w:rsid w:val="00CA4272"/>
    <w:rsid w:val="00CA7DBC"/>
    <w:rsid w:val="00CB0DB5"/>
    <w:rsid w:val="00CB207E"/>
    <w:rsid w:val="00CB2837"/>
    <w:rsid w:val="00CB2C1A"/>
    <w:rsid w:val="00CB2EB2"/>
    <w:rsid w:val="00CB2F00"/>
    <w:rsid w:val="00CB2F61"/>
    <w:rsid w:val="00CB7005"/>
    <w:rsid w:val="00CB7032"/>
    <w:rsid w:val="00CC1A67"/>
    <w:rsid w:val="00CC3694"/>
    <w:rsid w:val="00CC36D2"/>
    <w:rsid w:val="00CC4C28"/>
    <w:rsid w:val="00CC53AA"/>
    <w:rsid w:val="00CC588B"/>
    <w:rsid w:val="00CC682E"/>
    <w:rsid w:val="00CD121B"/>
    <w:rsid w:val="00CD1962"/>
    <w:rsid w:val="00CD1D5B"/>
    <w:rsid w:val="00CD7D14"/>
    <w:rsid w:val="00CE00C0"/>
    <w:rsid w:val="00CE1460"/>
    <w:rsid w:val="00CE1ED3"/>
    <w:rsid w:val="00CE30B5"/>
    <w:rsid w:val="00CE6259"/>
    <w:rsid w:val="00CF0584"/>
    <w:rsid w:val="00CF1949"/>
    <w:rsid w:val="00CF40E0"/>
    <w:rsid w:val="00CF521F"/>
    <w:rsid w:val="00CF67FD"/>
    <w:rsid w:val="00CF6C88"/>
    <w:rsid w:val="00D00620"/>
    <w:rsid w:val="00D00B5A"/>
    <w:rsid w:val="00D032B6"/>
    <w:rsid w:val="00D06119"/>
    <w:rsid w:val="00D06726"/>
    <w:rsid w:val="00D06D14"/>
    <w:rsid w:val="00D07CDA"/>
    <w:rsid w:val="00D10771"/>
    <w:rsid w:val="00D14456"/>
    <w:rsid w:val="00D144A8"/>
    <w:rsid w:val="00D14EFB"/>
    <w:rsid w:val="00D14F56"/>
    <w:rsid w:val="00D14F80"/>
    <w:rsid w:val="00D15201"/>
    <w:rsid w:val="00D15EBA"/>
    <w:rsid w:val="00D17FA8"/>
    <w:rsid w:val="00D20280"/>
    <w:rsid w:val="00D212DC"/>
    <w:rsid w:val="00D22BA2"/>
    <w:rsid w:val="00D22CF0"/>
    <w:rsid w:val="00D234C4"/>
    <w:rsid w:val="00D2352A"/>
    <w:rsid w:val="00D23697"/>
    <w:rsid w:val="00D25B77"/>
    <w:rsid w:val="00D26408"/>
    <w:rsid w:val="00D26DF1"/>
    <w:rsid w:val="00D2787B"/>
    <w:rsid w:val="00D400DF"/>
    <w:rsid w:val="00D414F0"/>
    <w:rsid w:val="00D42E07"/>
    <w:rsid w:val="00D43468"/>
    <w:rsid w:val="00D4711E"/>
    <w:rsid w:val="00D5091E"/>
    <w:rsid w:val="00D50F92"/>
    <w:rsid w:val="00D5372D"/>
    <w:rsid w:val="00D5478A"/>
    <w:rsid w:val="00D54F86"/>
    <w:rsid w:val="00D55C61"/>
    <w:rsid w:val="00D57CFF"/>
    <w:rsid w:val="00D57D36"/>
    <w:rsid w:val="00D57F0A"/>
    <w:rsid w:val="00D62C66"/>
    <w:rsid w:val="00D6434E"/>
    <w:rsid w:val="00D67488"/>
    <w:rsid w:val="00D712E5"/>
    <w:rsid w:val="00D75626"/>
    <w:rsid w:val="00D77E8F"/>
    <w:rsid w:val="00D81A26"/>
    <w:rsid w:val="00D81FB0"/>
    <w:rsid w:val="00D84A6D"/>
    <w:rsid w:val="00D8589D"/>
    <w:rsid w:val="00D87270"/>
    <w:rsid w:val="00D87E4F"/>
    <w:rsid w:val="00D9126A"/>
    <w:rsid w:val="00D9688F"/>
    <w:rsid w:val="00D97D09"/>
    <w:rsid w:val="00DA2892"/>
    <w:rsid w:val="00DA3D40"/>
    <w:rsid w:val="00DB0224"/>
    <w:rsid w:val="00DB22FC"/>
    <w:rsid w:val="00DB294B"/>
    <w:rsid w:val="00DB3E63"/>
    <w:rsid w:val="00DB4D02"/>
    <w:rsid w:val="00DB4FEA"/>
    <w:rsid w:val="00DB511B"/>
    <w:rsid w:val="00DB5581"/>
    <w:rsid w:val="00DB61D2"/>
    <w:rsid w:val="00DB6E58"/>
    <w:rsid w:val="00DC1270"/>
    <w:rsid w:val="00DC5B1B"/>
    <w:rsid w:val="00DC5F65"/>
    <w:rsid w:val="00DC608F"/>
    <w:rsid w:val="00DC7463"/>
    <w:rsid w:val="00DD03CE"/>
    <w:rsid w:val="00DD1EB8"/>
    <w:rsid w:val="00DD3FF4"/>
    <w:rsid w:val="00DD5365"/>
    <w:rsid w:val="00DD5C40"/>
    <w:rsid w:val="00DD6584"/>
    <w:rsid w:val="00DD6620"/>
    <w:rsid w:val="00DD7AE1"/>
    <w:rsid w:val="00DD7FC2"/>
    <w:rsid w:val="00DE0888"/>
    <w:rsid w:val="00DE1C17"/>
    <w:rsid w:val="00DE28F1"/>
    <w:rsid w:val="00DE2C42"/>
    <w:rsid w:val="00DE5417"/>
    <w:rsid w:val="00DE5888"/>
    <w:rsid w:val="00DE5A86"/>
    <w:rsid w:val="00DE5ED1"/>
    <w:rsid w:val="00DE65B5"/>
    <w:rsid w:val="00DE7FDF"/>
    <w:rsid w:val="00DF1F03"/>
    <w:rsid w:val="00DF21E5"/>
    <w:rsid w:val="00DF26D0"/>
    <w:rsid w:val="00DF489A"/>
    <w:rsid w:val="00DF5949"/>
    <w:rsid w:val="00E004F2"/>
    <w:rsid w:val="00E00D24"/>
    <w:rsid w:val="00E03946"/>
    <w:rsid w:val="00E0666E"/>
    <w:rsid w:val="00E06A87"/>
    <w:rsid w:val="00E13935"/>
    <w:rsid w:val="00E14189"/>
    <w:rsid w:val="00E15647"/>
    <w:rsid w:val="00E1633D"/>
    <w:rsid w:val="00E1748D"/>
    <w:rsid w:val="00E1772E"/>
    <w:rsid w:val="00E203C9"/>
    <w:rsid w:val="00E243C3"/>
    <w:rsid w:val="00E24F74"/>
    <w:rsid w:val="00E25F47"/>
    <w:rsid w:val="00E2619D"/>
    <w:rsid w:val="00E26667"/>
    <w:rsid w:val="00E27852"/>
    <w:rsid w:val="00E27FEB"/>
    <w:rsid w:val="00E304E8"/>
    <w:rsid w:val="00E31966"/>
    <w:rsid w:val="00E334CF"/>
    <w:rsid w:val="00E339F1"/>
    <w:rsid w:val="00E37592"/>
    <w:rsid w:val="00E37EEB"/>
    <w:rsid w:val="00E43974"/>
    <w:rsid w:val="00E447EA"/>
    <w:rsid w:val="00E5015D"/>
    <w:rsid w:val="00E51458"/>
    <w:rsid w:val="00E51A94"/>
    <w:rsid w:val="00E521FD"/>
    <w:rsid w:val="00E55C21"/>
    <w:rsid w:val="00E56111"/>
    <w:rsid w:val="00E61C9A"/>
    <w:rsid w:val="00E62365"/>
    <w:rsid w:val="00E64301"/>
    <w:rsid w:val="00E64D57"/>
    <w:rsid w:val="00E675D5"/>
    <w:rsid w:val="00E756E2"/>
    <w:rsid w:val="00E75823"/>
    <w:rsid w:val="00E807B8"/>
    <w:rsid w:val="00E81FAD"/>
    <w:rsid w:val="00E82FB8"/>
    <w:rsid w:val="00E85E55"/>
    <w:rsid w:val="00E8798C"/>
    <w:rsid w:val="00E9208C"/>
    <w:rsid w:val="00E95533"/>
    <w:rsid w:val="00E95BC4"/>
    <w:rsid w:val="00E96139"/>
    <w:rsid w:val="00E97864"/>
    <w:rsid w:val="00EA0934"/>
    <w:rsid w:val="00EA0C54"/>
    <w:rsid w:val="00EA1914"/>
    <w:rsid w:val="00EA1E28"/>
    <w:rsid w:val="00EA22FD"/>
    <w:rsid w:val="00EA2DC5"/>
    <w:rsid w:val="00EA2FD4"/>
    <w:rsid w:val="00EB4D2C"/>
    <w:rsid w:val="00EB4D3D"/>
    <w:rsid w:val="00EB561F"/>
    <w:rsid w:val="00EB5691"/>
    <w:rsid w:val="00EB581A"/>
    <w:rsid w:val="00EB6341"/>
    <w:rsid w:val="00EC0695"/>
    <w:rsid w:val="00EC0BF0"/>
    <w:rsid w:val="00EC756C"/>
    <w:rsid w:val="00EC7A5B"/>
    <w:rsid w:val="00ED27CF"/>
    <w:rsid w:val="00ED3C13"/>
    <w:rsid w:val="00ED758F"/>
    <w:rsid w:val="00EE2D4B"/>
    <w:rsid w:val="00EE2D9B"/>
    <w:rsid w:val="00EE32FB"/>
    <w:rsid w:val="00EE571F"/>
    <w:rsid w:val="00EE689C"/>
    <w:rsid w:val="00EE69B9"/>
    <w:rsid w:val="00EF1C79"/>
    <w:rsid w:val="00EF5778"/>
    <w:rsid w:val="00EF6391"/>
    <w:rsid w:val="00F02BA2"/>
    <w:rsid w:val="00F02DFC"/>
    <w:rsid w:val="00F0470A"/>
    <w:rsid w:val="00F051BB"/>
    <w:rsid w:val="00F05AC8"/>
    <w:rsid w:val="00F05D0D"/>
    <w:rsid w:val="00F068A4"/>
    <w:rsid w:val="00F069AC"/>
    <w:rsid w:val="00F075A5"/>
    <w:rsid w:val="00F122CF"/>
    <w:rsid w:val="00F13D49"/>
    <w:rsid w:val="00F14857"/>
    <w:rsid w:val="00F14B59"/>
    <w:rsid w:val="00F15349"/>
    <w:rsid w:val="00F165B0"/>
    <w:rsid w:val="00F17F06"/>
    <w:rsid w:val="00F2408E"/>
    <w:rsid w:val="00F25DED"/>
    <w:rsid w:val="00F26656"/>
    <w:rsid w:val="00F2696B"/>
    <w:rsid w:val="00F2720B"/>
    <w:rsid w:val="00F31029"/>
    <w:rsid w:val="00F33E44"/>
    <w:rsid w:val="00F35E67"/>
    <w:rsid w:val="00F36410"/>
    <w:rsid w:val="00F37F2B"/>
    <w:rsid w:val="00F40495"/>
    <w:rsid w:val="00F41CE6"/>
    <w:rsid w:val="00F47B2E"/>
    <w:rsid w:val="00F47F09"/>
    <w:rsid w:val="00F525C7"/>
    <w:rsid w:val="00F53ACF"/>
    <w:rsid w:val="00F53C4B"/>
    <w:rsid w:val="00F6174A"/>
    <w:rsid w:val="00F620AD"/>
    <w:rsid w:val="00F64A50"/>
    <w:rsid w:val="00F66F5D"/>
    <w:rsid w:val="00F67E76"/>
    <w:rsid w:val="00F7005B"/>
    <w:rsid w:val="00F70E3E"/>
    <w:rsid w:val="00F7450D"/>
    <w:rsid w:val="00F75488"/>
    <w:rsid w:val="00F770CC"/>
    <w:rsid w:val="00F81CF5"/>
    <w:rsid w:val="00F834C9"/>
    <w:rsid w:val="00F8368E"/>
    <w:rsid w:val="00F848DC"/>
    <w:rsid w:val="00F85119"/>
    <w:rsid w:val="00F868EB"/>
    <w:rsid w:val="00F86C7C"/>
    <w:rsid w:val="00F912FB"/>
    <w:rsid w:val="00F9350E"/>
    <w:rsid w:val="00F939CD"/>
    <w:rsid w:val="00F9601B"/>
    <w:rsid w:val="00F97484"/>
    <w:rsid w:val="00FA1CC4"/>
    <w:rsid w:val="00FA4104"/>
    <w:rsid w:val="00FA6458"/>
    <w:rsid w:val="00FB1B20"/>
    <w:rsid w:val="00FB1D14"/>
    <w:rsid w:val="00FB21E2"/>
    <w:rsid w:val="00FB433B"/>
    <w:rsid w:val="00FB48CA"/>
    <w:rsid w:val="00FB4FF5"/>
    <w:rsid w:val="00FB5490"/>
    <w:rsid w:val="00FB5787"/>
    <w:rsid w:val="00FB5E05"/>
    <w:rsid w:val="00FC1036"/>
    <w:rsid w:val="00FC1964"/>
    <w:rsid w:val="00FC3853"/>
    <w:rsid w:val="00FC3E62"/>
    <w:rsid w:val="00FC6721"/>
    <w:rsid w:val="00FC6EB0"/>
    <w:rsid w:val="00FD251C"/>
    <w:rsid w:val="00FD47BC"/>
    <w:rsid w:val="00FD4B60"/>
    <w:rsid w:val="00FD67AB"/>
    <w:rsid w:val="00FD71A1"/>
    <w:rsid w:val="00FE2C2A"/>
    <w:rsid w:val="00FE4213"/>
    <w:rsid w:val="00FE54D5"/>
    <w:rsid w:val="00FE618E"/>
    <w:rsid w:val="00FE6326"/>
    <w:rsid w:val="00FE7B48"/>
    <w:rsid w:val="00FE7CF6"/>
    <w:rsid w:val="00FF1688"/>
    <w:rsid w:val="00FF18EA"/>
    <w:rsid w:val="00FF22BE"/>
    <w:rsid w:val="00FF2AFC"/>
    <w:rsid w:val="00FF6313"/>
    <w:rsid w:val="014302D9"/>
    <w:rsid w:val="01A10CB4"/>
    <w:rsid w:val="01B0974E"/>
    <w:rsid w:val="0295412F"/>
    <w:rsid w:val="02E18727"/>
    <w:rsid w:val="02E6D28D"/>
    <w:rsid w:val="034BACE3"/>
    <w:rsid w:val="03865F62"/>
    <w:rsid w:val="038CF255"/>
    <w:rsid w:val="039CB63B"/>
    <w:rsid w:val="03C1BD12"/>
    <w:rsid w:val="03C28DB6"/>
    <w:rsid w:val="03E827DC"/>
    <w:rsid w:val="03F28DF2"/>
    <w:rsid w:val="044F7E4E"/>
    <w:rsid w:val="04B60011"/>
    <w:rsid w:val="056E8E7D"/>
    <w:rsid w:val="05B6FB1F"/>
    <w:rsid w:val="05BA00C1"/>
    <w:rsid w:val="05EF63E3"/>
    <w:rsid w:val="061CFA2F"/>
    <w:rsid w:val="0635A58D"/>
    <w:rsid w:val="06753E0A"/>
    <w:rsid w:val="069A2395"/>
    <w:rsid w:val="06B66FF0"/>
    <w:rsid w:val="07306172"/>
    <w:rsid w:val="07310375"/>
    <w:rsid w:val="0752CB80"/>
    <w:rsid w:val="075CF168"/>
    <w:rsid w:val="07A49659"/>
    <w:rsid w:val="07B0B0BD"/>
    <w:rsid w:val="07B9CF12"/>
    <w:rsid w:val="081FD8D2"/>
    <w:rsid w:val="08872A91"/>
    <w:rsid w:val="08A581A5"/>
    <w:rsid w:val="08BC30CE"/>
    <w:rsid w:val="08DEB9A0"/>
    <w:rsid w:val="08E02431"/>
    <w:rsid w:val="09490F88"/>
    <w:rsid w:val="094E91DF"/>
    <w:rsid w:val="0966B770"/>
    <w:rsid w:val="097C2FBE"/>
    <w:rsid w:val="09AC2256"/>
    <w:rsid w:val="0A0B6D28"/>
    <w:rsid w:val="0A0BF7BF"/>
    <w:rsid w:val="0A131AFC"/>
    <w:rsid w:val="0A59C137"/>
    <w:rsid w:val="0A5C1E44"/>
    <w:rsid w:val="0AA650AD"/>
    <w:rsid w:val="0B6D4FA1"/>
    <w:rsid w:val="0B6F3598"/>
    <w:rsid w:val="0B88B709"/>
    <w:rsid w:val="0BF1FA58"/>
    <w:rsid w:val="0BFC3A2B"/>
    <w:rsid w:val="0C22E209"/>
    <w:rsid w:val="0C5684D7"/>
    <w:rsid w:val="0CC33C0A"/>
    <w:rsid w:val="0CD6652D"/>
    <w:rsid w:val="0DE525BD"/>
    <w:rsid w:val="0DFFF7F3"/>
    <w:rsid w:val="0E34EE74"/>
    <w:rsid w:val="0E387545"/>
    <w:rsid w:val="0E51C349"/>
    <w:rsid w:val="0E66675F"/>
    <w:rsid w:val="0E8E40B9"/>
    <w:rsid w:val="0E9B6F0D"/>
    <w:rsid w:val="0EA1514C"/>
    <w:rsid w:val="0F2A541E"/>
    <w:rsid w:val="0F3D2E1F"/>
    <w:rsid w:val="0F427BE2"/>
    <w:rsid w:val="0F4AD205"/>
    <w:rsid w:val="0F7C78C2"/>
    <w:rsid w:val="0F8E8698"/>
    <w:rsid w:val="0FBCBF84"/>
    <w:rsid w:val="0FC7D072"/>
    <w:rsid w:val="101C2854"/>
    <w:rsid w:val="101E20B6"/>
    <w:rsid w:val="102FD84D"/>
    <w:rsid w:val="104DE764"/>
    <w:rsid w:val="10551082"/>
    <w:rsid w:val="105C282C"/>
    <w:rsid w:val="10DBC861"/>
    <w:rsid w:val="11184923"/>
    <w:rsid w:val="11654BD0"/>
    <w:rsid w:val="119536F2"/>
    <w:rsid w:val="1197773E"/>
    <w:rsid w:val="11D256CB"/>
    <w:rsid w:val="11F0E0E3"/>
    <w:rsid w:val="11F65F5A"/>
    <w:rsid w:val="1235F894"/>
    <w:rsid w:val="125D8DAF"/>
    <w:rsid w:val="12C0B0C0"/>
    <w:rsid w:val="12F93AB4"/>
    <w:rsid w:val="13073B53"/>
    <w:rsid w:val="1360BA79"/>
    <w:rsid w:val="1369F000"/>
    <w:rsid w:val="1393C8EE"/>
    <w:rsid w:val="13CE4523"/>
    <w:rsid w:val="1407F706"/>
    <w:rsid w:val="143D0DCD"/>
    <w:rsid w:val="15324357"/>
    <w:rsid w:val="155AEDC5"/>
    <w:rsid w:val="1570EE42"/>
    <w:rsid w:val="158E7FA4"/>
    <w:rsid w:val="15952E71"/>
    <w:rsid w:val="15D6B9E5"/>
    <w:rsid w:val="166DDA39"/>
    <w:rsid w:val="16B94387"/>
    <w:rsid w:val="16C1F79D"/>
    <w:rsid w:val="16CB69B0"/>
    <w:rsid w:val="16D65145"/>
    <w:rsid w:val="16EADBFD"/>
    <w:rsid w:val="16F3821E"/>
    <w:rsid w:val="175E13FD"/>
    <w:rsid w:val="177033FF"/>
    <w:rsid w:val="178B8B52"/>
    <w:rsid w:val="17ADA226"/>
    <w:rsid w:val="17C7D169"/>
    <w:rsid w:val="17F75EA1"/>
    <w:rsid w:val="183AAC35"/>
    <w:rsid w:val="187C338E"/>
    <w:rsid w:val="1895134B"/>
    <w:rsid w:val="189B1423"/>
    <w:rsid w:val="18BA44A9"/>
    <w:rsid w:val="18CCCF33"/>
    <w:rsid w:val="18E2AD28"/>
    <w:rsid w:val="18E8D446"/>
    <w:rsid w:val="18F9B1A4"/>
    <w:rsid w:val="190CAD31"/>
    <w:rsid w:val="19758B2B"/>
    <w:rsid w:val="199F5FE5"/>
    <w:rsid w:val="19A97BF8"/>
    <w:rsid w:val="19ECE205"/>
    <w:rsid w:val="1A6E8D6A"/>
    <w:rsid w:val="1AC67B96"/>
    <w:rsid w:val="1AEF5019"/>
    <w:rsid w:val="1B9842A2"/>
    <w:rsid w:val="1BB86F8C"/>
    <w:rsid w:val="1BC5D970"/>
    <w:rsid w:val="1BF8B9DE"/>
    <w:rsid w:val="1C12F3D5"/>
    <w:rsid w:val="1C44FA9B"/>
    <w:rsid w:val="1C74E9C5"/>
    <w:rsid w:val="1CA45BDF"/>
    <w:rsid w:val="1CBB0364"/>
    <w:rsid w:val="1CC012B3"/>
    <w:rsid w:val="1CD8361B"/>
    <w:rsid w:val="1CDF3DFE"/>
    <w:rsid w:val="1CF532F8"/>
    <w:rsid w:val="1DB223FB"/>
    <w:rsid w:val="1DE10865"/>
    <w:rsid w:val="1E3F1186"/>
    <w:rsid w:val="1E4C4421"/>
    <w:rsid w:val="1E5288B1"/>
    <w:rsid w:val="1E62DEB1"/>
    <w:rsid w:val="1E687E4D"/>
    <w:rsid w:val="1E7D7865"/>
    <w:rsid w:val="1F22114A"/>
    <w:rsid w:val="1F425C02"/>
    <w:rsid w:val="1F704E1C"/>
    <w:rsid w:val="1FB09022"/>
    <w:rsid w:val="1FC4F322"/>
    <w:rsid w:val="2016AB4D"/>
    <w:rsid w:val="201B98E3"/>
    <w:rsid w:val="20647A31"/>
    <w:rsid w:val="20924819"/>
    <w:rsid w:val="20F9B28B"/>
    <w:rsid w:val="2117BF16"/>
    <w:rsid w:val="2133EC1A"/>
    <w:rsid w:val="214CF854"/>
    <w:rsid w:val="2160C383"/>
    <w:rsid w:val="219CC903"/>
    <w:rsid w:val="21B53B67"/>
    <w:rsid w:val="21BD4D3B"/>
    <w:rsid w:val="21E3F2CB"/>
    <w:rsid w:val="225BCAE3"/>
    <w:rsid w:val="226276A2"/>
    <w:rsid w:val="227A1BD9"/>
    <w:rsid w:val="228F5087"/>
    <w:rsid w:val="22FB54FC"/>
    <w:rsid w:val="2336331D"/>
    <w:rsid w:val="234CD64B"/>
    <w:rsid w:val="235339A5"/>
    <w:rsid w:val="23897BB1"/>
    <w:rsid w:val="239AB51B"/>
    <w:rsid w:val="23C097D4"/>
    <w:rsid w:val="2407E97D"/>
    <w:rsid w:val="24E16A0C"/>
    <w:rsid w:val="251B938D"/>
    <w:rsid w:val="2567863E"/>
    <w:rsid w:val="2576DE40"/>
    <w:rsid w:val="25CBF6AA"/>
    <w:rsid w:val="25E49266"/>
    <w:rsid w:val="26675675"/>
    <w:rsid w:val="2675CABF"/>
    <w:rsid w:val="26B5D057"/>
    <w:rsid w:val="26B6D132"/>
    <w:rsid w:val="26CA8796"/>
    <w:rsid w:val="26F69FC0"/>
    <w:rsid w:val="2704BEDE"/>
    <w:rsid w:val="271F0237"/>
    <w:rsid w:val="2740B3F4"/>
    <w:rsid w:val="27A429BD"/>
    <w:rsid w:val="27EB9F5F"/>
    <w:rsid w:val="28431BB0"/>
    <w:rsid w:val="28668254"/>
    <w:rsid w:val="28A511C1"/>
    <w:rsid w:val="28ABE191"/>
    <w:rsid w:val="28B28988"/>
    <w:rsid w:val="28B65757"/>
    <w:rsid w:val="28BAD298"/>
    <w:rsid w:val="28C4B16C"/>
    <w:rsid w:val="28D7CFF0"/>
    <w:rsid w:val="298C716F"/>
    <w:rsid w:val="29A67765"/>
    <w:rsid w:val="29E90959"/>
    <w:rsid w:val="2A0F4392"/>
    <w:rsid w:val="2A2CB4E5"/>
    <w:rsid w:val="2A5524C1"/>
    <w:rsid w:val="2A6F0512"/>
    <w:rsid w:val="2A995FF4"/>
    <w:rsid w:val="2B1BE140"/>
    <w:rsid w:val="2B20947E"/>
    <w:rsid w:val="2B4D10B3"/>
    <w:rsid w:val="2BD90BD7"/>
    <w:rsid w:val="2BFF192B"/>
    <w:rsid w:val="2CDDB671"/>
    <w:rsid w:val="2D06D742"/>
    <w:rsid w:val="2D8AAC53"/>
    <w:rsid w:val="2D92A957"/>
    <w:rsid w:val="2DC68A70"/>
    <w:rsid w:val="2DF8BFC6"/>
    <w:rsid w:val="2E2451EA"/>
    <w:rsid w:val="2E6CFEB7"/>
    <w:rsid w:val="2E85BE96"/>
    <w:rsid w:val="2EE78A8B"/>
    <w:rsid w:val="2EF93A82"/>
    <w:rsid w:val="2F09A349"/>
    <w:rsid w:val="2F0A6E71"/>
    <w:rsid w:val="2F554CF1"/>
    <w:rsid w:val="2F66ADFD"/>
    <w:rsid w:val="2F86621F"/>
    <w:rsid w:val="2FD576A7"/>
    <w:rsid w:val="2FEE83F5"/>
    <w:rsid w:val="2FF870EF"/>
    <w:rsid w:val="302D25FC"/>
    <w:rsid w:val="3052786B"/>
    <w:rsid w:val="3096142A"/>
    <w:rsid w:val="30E95098"/>
    <w:rsid w:val="30FB9078"/>
    <w:rsid w:val="31706587"/>
    <w:rsid w:val="31C6ABED"/>
    <w:rsid w:val="3216AF17"/>
    <w:rsid w:val="331B8E16"/>
    <w:rsid w:val="3348DFA0"/>
    <w:rsid w:val="337B2B02"/>
    <w:rsid w:val="337BB10B"/>
    <w:rsid w:val="33DDCEB9"/>
    <w:rsid w:val="33E5B3F2"/>
    <w:rsid w:val="33ED8F0B"/>
    <w:rsid w:val="34181A80"/>
    <w:rsid w:val="3437008B"/>
    <w:rsid w:val="3458D5E8"/>
    <w:rsid w:val="346AF6A2"/>
    <w:rsid w:val="349C9DE7"/>
    <w:rsid w:val="34CF372B"/>
    <w:rsid w:val="35375887"/>
    <w:rsid w:val="356665E9"/>
    <w:rsid w:val="3586F0BF"/>
    <w:rsid w:val="359712D1"/>
    <w:rsid w:val="35E5DFD1"/>
    <w:rsid w:val="35F645FC"/>
    <w:rsid w:val="36624525"/>
    <w:rsid w:val="36C1EBCB"/>
    <w:rsid w:val="36E48B7E"/>
    <w:rsid w:val="371415FF"/>
    <w:rsid w:val="3716D0DB"/>
    <w:rsid w:val="37F5D3D2"/>
    <w:rsid w:val="381D6501"/>
    <w:rsid w:val="38266F4A"/>
    <w:rsid w:val="3869344A"/>
    <w:rsid w:val="3892B55D"/>
    <w:rsid w:val="38F1D879"/>
    <w:rsid w:val="39001EF3"/>
    <w:rsid w:val="39300B20"/>
    <w:rsid w:val="399ACB41"/>
    <w:rsid w:val="39A2A84E"/>
    <w:rsid w:val="39B8DBF3"/>
    <w:rsid w:val="39F203BE"/>
    <w:rsid w:val="3A746CB8"/>
    <w:rsid w:val="3A7D51E9"/>
    <w:rsid w:val="3A887808"/>
    <w:rsid w:val="3B23C96E"/>
    <w:rsid w:val="3B33FE2A"/>
    <w:rsid w:val="3B8111BE"/>
    <w:rsid w:val="3B955C1C"/>
    <w:rsid w:val="3B98CDC2"/>
    <w:rsid w:val="3B9E6C00"/>
    <w:rsid w:val="3BC8D7A1"/>
    <w:rsid w:val="3BCD1D1C"/>
    <w:rsid w:val="3BEB7EDE"/>
    <w:rsid w:val="3C03ECD8"/>
    <w:rsid w:val="3C37BFB5"/>
    <w:rsid w:val="3C3D79BF"/>
    <w:rsid w:val="3CEF2A15"/>
    <w:rsid w:val="3D05AEDC"/>
    <w:rsid w:val="3D2BDC41"/>
    <w:rsid w:val="3D3C8F94"/>
    <w:rsid w:val="3D4E35BF"/>
    <w:rsid w:val="3D65D547"/>
    <w:rsid w:val="3DAB261B"/>
    <w:rsid w:val="3DC94F1B"/>
    <w:rsid w:val="3E317C91"/>
    <w:rsid w:val="3E368FD0"/>
    <w:rsid w:val="3E6354D6"/>
    <w:rsid w:val="3E70937A"/>
    <w:rsid w:val="3E737E28"/>
    <w:rsid w:val="3EAC1016"/>
    <w:rsid w:val="3EB70E9F"/>
    <w:rsid w:val="3F46E380"/>
    <w:rsid w:val="3F55E49C"/>
    <w:rsid w:val="3F60331F"/>
    <w:rsid w:val="3F7673BC"/>
    <w:rsid w:val="3FB96706"/>
    <w:rsid w:val="3FCF22D8"/>
    <w:rsid w:val="3FD70A7D"/>
    <w:rsid w:val="40480059"/>
    <w:rsid w:val="406325BC"/>
    <w:rsid w:val="40C18664"/>
    <w:rsid w:val="40C4CD30"/>
    <w:rsid w:val="40E1B2FE"/>
    <w:rsid w:val="410906F4"/>
    <w:rsid w:val="415F1D19"/>
    <w:rsid w:val="419CB618"/>
    <w:rsid w:val="41ACE552"/>
    <w:rsid w:val="41BD6173"/>
    <w:rsid w:val="41F179DF"/>
    <w:rsid w:val="421E1364"/>
    <w:rsid w:val="4298BABF"/>
    <w:rsid w:val="42D28635"/>
    <w:rsid w:val="42D652D7"/>
    <w:rsid w:val="431CAD25"/>
    <w:rsid w:val="4391D4D5"/>
    <w:rsid w:val="441953C0"/>
    <w:rsid w:val="4462FE87"/>
    <w:rsid w:val="446C6F6B"/>
    <w:rsid w:val="449DE3CE"/>
    <w:rsid w:val="44A293FB"/>
    <w:rsid w:val="44ABBA0E"/>
    <w:rsid w:val="44AEDFDA"/>
    <w:rsid w:val="45013F2C"/>
    <w:rsid w:val="45177CC9"/>
    <w:rsid w:val="4534B665"/>
    <w:rsid w:val="4559ACBB"/>
    <w:rsid w:val="456C7A1E"/>
    <w:rsid w:val="45A66D18"/>
    <w:rsid w:val="45B381E6"/>
    <w:rsid w:val="45CA4C4C"/>
    <w:rsid w:val="45EDE889"/>
    <w:rsid w:val="4666F64D"/>
    <w:rsid w:val="46A4A7BB"/>
    <w:rsid w:val="46E1F954"/>
    <w:rsid w:val="4729493D"/>
    <w:rsid w:val="474735FC"/>
    <w:rsid w:val="476D7611"/>
    <w:rsid w:val="47C15A7D"/>
    <w:rsid w:val="4810594D"/>
    <w:rsid w:val="48206D01"/>
    <w:rsid w:val="4864070D"/>
    <w:rsid w:val="48AFA634"/>
    <w:rsid w:val="49AD0817"/>
    <w:rsid w:val="49C1B4C2"/>
    <w:rsid w:val="49D3A3DF"/>
    <w:rsid w:val="49DADD1F"/>
    <w:rsid w:val="49DCD684"/>
    <w:rsid w:val="49F161EF"/>
    <w:rsid w:val="4A230022"/>
    <w:rsid w:val="4A30F2C2"/>
    <w:rsid w:val="4A6F7CF8"/>
    <w:rsid w:val="4AB8227C"/>
    <w:rsid w:val="4AD0C474"/>
    <w:rsid w:val="4B07535D"/>
    <w:rsid w:val="4B199924"/>
    <w:rsid w:val="4B2F5F86"/>
    <w:rsid w:val="4BE83B87"/>
    <w:rsid w:val="4BE94A92"/>
    <w:rsid w:val="4C049189"/>
    <w:rsid w:val="4C0961B0"/>
    <w:rsid w:val="4C144393"/>
    <w:rsid w:val="4C41D92C"/>
    <w:rsid w:val="4CA4DD24"/>
    <w:rsid w:val="4CBC4C1B"/>
    <w:rsid w:val="4CCF6770"/>
    <w:rsid w:val="4D41A672"/>
    <w:rsid w:val="4D4CC924"/>
    <w:rsid w:val="4D7F6264"/>
    <w:rsid w:val="4DC20533"/>
    <w:rsid w:val="4DDE8C67"/>
    <w:rsid w:val="4EBD82C1"/>
    <w:rsid w:val="4EF67145"/>
    <w:rsid w:val="4F46B470"/>
    <w:rsid w:val="4F804775"/>
    <w:rsid w:val="4F831ABB"/>
    <w:rsid w:val="4FADBC66"/>
    <w:rsid w:val="5030F646"/>
    <w:rsid w:val="5047DBD4"/>
    <w:rsid w:val="50A35FD7"/>
    <w:rsid w:val="50A7A8E5"/>
    <w:rsid w:val="50BB8759"/>
    <w:rsid w:val="50CAD580"/>
    <w:rsid w:val="50D23FAF"/>
    <w:rsid w:val="50E9A166"/>
    <w:rsid w:val="50FD833B"/>
    <w:rsid w:val="51E690C5"/>
    <w:rsid w:val="5271AF3C"/>
    <w:rsid w:val="52761673"/>
    <w:rsid w:val="52C77266"/>
    <w:rsid w:val="52E7FC17"/>
    <w:rsid w:val="52EEB05A"/>
    <w:rsid w:val="53126542"/>
    <w:rsid w:val="5319E774"/>
    <w:rsid w:val="531BA4E1"/>
    <w:rsid w:val="532C6C5F"/>
    <w:rsid w:val="5336395B"/>
    <w:rsid w:val="53537E00"/>
    <w:rsid w:val="53688B14"/>
    <w:rsid w:val="53DB0099"/>
    <w:rsid w:val="53F55AD5"/>
    <w:rsid w:val="540F4256"/>
    <w:rsid w:val="542E0DF5"/>
    <w:rsid w:val="543B7745"/>
    <w:rsid w:val="545F04C2"/>
    <w:rsid w:val="5475420A"/>
    <w:rsid w:val="549EF30A"/>
    <w:rsid w:val="54C9CB5E"/>
    <w:rsid w:val="54F1FDA2"/>
    <w:rsid w:val="55E2EDC4"/>
    <w:rsid w:val="5616D643"/>
    <w:rsid w:val="5632D4A8"/>
    <w:rsid w:val="564A59CB"/>
    <w:rsid w:val="565C3796"/>
    <w:rsid w:val="5674DE58"/>
    <w:rsid w:val="569B0719"/>
    <w:rsid w:val="569D1DEB"/>
    <w:rsid w:val="56CC794D"/>
    <w:rsid w:val="56CF605B"/>
    <w:rsid w:val="56ECBCD5"/>
    <w:rsid w:val="5711A080"/>
    <w:rsid w:val="5777712B"/>
    <w:rsid w:val="57AFA9C9"/>
    <w:rsid w:val="57DA6D83"/>
    <w:rsid w:val="58299E64"/>
    <w:rsid w:val="58511CB9"/>
    <w:rsid w:val="58BE9339"/>
    <w:rsid w:val="5931FA2D"/>
    <w:rsid w:val="5949F5B9"/>
    <w:rsid w:val="59FB34F6"/>
    <w:rsid w:val="5A10D0F9"/>
    <w:rsid w:val="5A1413BE"/>
    <w:rsid w:val="5A9CFB89"/>
    <w:rsid w:val="5AB13A48"/>
    <w:rsid w:val="5AB24282"/>
    <w:rsid w:val="5AD15749"/>
    <w:rsid w:val="5B26490C"/>
    <w:rsid w:val="5B2E0F65"/>
    <w:rsid w:val="5B30C1B3"/>
    <w:rsid w:val="5B50C357"/>
    <w:rsid w:val="5B5DBF4A"/>
    <w:rsid w:val="5B6D7C1D"/>
    <w:rsid w:val="5BEA5823"/>
    <w:rsid w:val="5C1D7711"/>
    <w:rsid w:val="5C294E98"/>
    <w:rsid w:val="5CC1350E"/>
    <w:rsid w:val="5CCBFF31"/>
    <w:rsid w:val="5CE6BA2A"/>
    <w:rsid w:val="5CE8AE48"/>
    <w:rsid w:val="5D110A30"/>
    <w:rsid w:val="5D13D452"/>
    <w:rsid w:val="5D248DDC"/>
    <w:rsid w:val="5D767644"/>
    <w:rsid w:val="5DAD0A7B"/>
    <w:rsid w:val="5DB627AE"/>
    <w:rsid w:val="5E2A2AEB"/>
    <w:rsid w:val="5E52AF71"/>
    <w:rsid w:val="5E5C02A3"/>
    <w:rsid w:val="5E6566E4"/>
    <w:rsid w:val="5E77A148"/>
    <w:rsid w:val="5EBDCE87"/>
    <w:rsid w:val="5ECA1CC3"/>
    <w:rsid w:val="5F15AB1B"/>
    <w:rsid w:val="5F20385E"/>
    <w:rsid w:val="5F45D53A"/>
    <w:rsid w:val="5F8817D5"/>
    <w:rsid w:val="5FFCD90A"/>
    <w:rsid w:val="60579A53"/>
    <w:rsid w:val="60664409"/>
    <w:rsid w:val="60DF28E6"/>
    <w:rsid w:val="61043E1B"/>
    <w:rsid w:val="6121B4A6"/>
    <w:rsid w:val="61738400"/>
    <w:rsid w:val="617472DD"/>
    <w:rsid w:val="61A83629"/>
    <w:rsid w:val="620C8EEF"/>
    <w:rsid w:val="622F5055"/>
    <w:rsid w:val="62372687"/>
    <w:rsid w:val="62B8DABB"/>
    <w:rsid w:val="6386A858"/>
    <w:rsid w:val="639DE4CB"/>
    <w:rsid w:val="63D3A1D5"/>
    <w:rsid w:val="6406A768"/>
    <w:rsid w:val="644ACCCE"/>
    <w:rsid w:val="64523FBC"/>
    <w:rsid w:val="6476DC33"/>
    <w:rsid w:val="64E4E756"/>
    <w:rsid w:val="65022971"/>
    <w:rsid w:val="654F3C3C"/>
    <w:rsid w:val="658214D6"/>
    <w:rsid w:val="6589695A"/>
    <w:rsid w:val="65BB9D03"/>
    <w:rsid w:val="65C55576"/>
    <w:rsid w:val="6620B9BD"/>
    <w:rsid w:val="66234C89"/>
    <w:rsid w:val="66A4EBDF"/>
    <w:rsid w:val="66ADE2EF"/>
    <w:rsid w:val="66B5B8FB"/>
    <w:rsid w:val="66E48254"/>
    <w:rsid w:val="66EB9383"/>
    <w:rsid w:val="67666120"/>
    <w:rsid w:val="67AF6DB7"/>
    <w:rsid w:val="67BACE3F"/>
    <w:rsid w:val="67DC191D"/>
    <w:rsid w:val="681C8818"/>
    <w:rsid w:val="6829ECA2"/>
    <w:rsid w:val="683706B1"/>
    <w:rsid w:val="68373393"/>
    <w:rsid w:val="688763E4"/>
    <w:rsid w:val="68E178D9"/>
    <w:rsid w:val="68FE131A"/>
    <w:rsid w:val="6969292D"/>
    <w:rsid w:val="696D5D98"/>
    <w:rsid w:val="69B9DB97"/>
    <w:rsid w:val="69BF32BA"/>
    <w:rsid w:val="69C19D22"/>
    <w:rsid w:val="69E2390F"/>
    <w:rsid w:val="69FC2078"/>
    <w:rsid w:val="6A83CDE5"/>
    <w:rsid w:val="6ABD0C8A"/>
    <w:rsid w:val="6AC10A1F"/>
    <w:rsid w:val="6AF852DD"/>
    <w:rsid w:val="6AFEAB32"/>
    <w:rsid w:val="6BB2C52F"/>
    <w:rsid w:val="6BC122B2"/>
    <w:rsid w:val="6BDB05C6"/>
    <w:rsid w:val="6C239335"/>
    <w:rsid w:val="6C8CDCDB"/>
    <w:rsid w:val="6CC85A71"/>
    <w:rsid w:val="6CEAB7EB"/>
    <w:rsid w:val="6D057814"/>
    <w:rsid w:val="6D2960A4"/>
    <w:rsid w:val="6D2D8A9E"/>
    <w:rsid w:val="6D2EBBAE"/>
    <w:rsid w:val="6D3453F6"/>
    <w:rsid w:val="6E04A3FE"/>
    <w:rsid w:val="6E248182"/>
    <w:rsid w:val="6E990E33"/>
    <w:rsid w:val="6E9E3363"/>
    <w:rsid w:val="6EEC2FA2"/>
    <w:rsid w:val="6F06F62E"/>
    <w:rsid w:val="6F0AE02F"/>
    <w:rsid w:val="6F2783BC"/>
    <w:rsid w:val="6F3F97DD"/>
    <w:rsid w:val="6F778752"/>
    <w:rsid w:val="6FEE5715"/>
    <w:rsid w:val="7008C7D5"/>
    <w:rsid w:val="7029CE52"/>
    <w:rsid w:val="70D386C1"/>
    <w:rsid w:val="70D9A3C4"/>
    <w:rsid w:val="70E1BFDB"/>
    <w:rsid w:val="7101B9C1"/>
    <w:rsid w:val="713780D2"/>
    <w:rsid w:val="7199A7E2"/>
    <w:rsid w:val="71EE0A00"/>
    <w:rsid w:val="723CA237"/>
    <w:rsid w:val="7293A9AB"/>
    <w:rsid w:val="72D5CFC1"/>
    <w:rsid w:val="72F094BA"/>
    <w:rsid w:val="7302D162"/>
    <w:rsid w:val="733B317A"/>
    <w:rsid w:val="734C2EE8"/>
    <w:rsid w:val="7371A486"/>
    <w:rsid w:val="73A6DE0A"/>
    <w:rsid w:val="73AE1DA7"/>
    <w:rsid w:val="73CA168B"/>
    <w:rsid w:val="7406E386"/>
    <w:rsid w:val="740CAA92"/>
    <w:rsid w:val="740E34D8"/>
    <w:rsid w:val="7429BE0D"/>
    <w:rsid w:val="74848DC0"/>
    <w:rsid w:val="751A4375"/>
    <w:rsid w:val="757FCF19"/>
    <w:rsid w:val="75D6ED58"/>
    <w:rsid w:val="76840D13"/>
    <w:rsid w:val="76901CEB"/>
    <w:rsid w:val="769943F9"/>
    <w:rsid w:val="771E03C7"/>
    <w:rsid w:val="776B5756"/>
    <w:rsid w:val="7774406B"/>
    <w:rsid w:val="77880B94"/>
    <w:rsid w:val="77EF4061"/>
    <w:rsid w:val="783BF544"/>
    <w:rsid w:val="785CBF9F"/>
    <w:rsid w:val="789ADCE7"/>
    <w:rsid w:val="78BF9CE3"/>
    <w:rsid w:val="78D4ED21"/>
    <w:rsid w:val="7969BC02"/>
    <w:rsid w:val="79955E70"/>
    <w:rsid w:val="79F1458C"/>
    <w:rsid w:val="79FF8D36"/>
    <w:rsid w:val="7A290A9F"/>
    <w:rsid w:val="7A2B4C33"/>
    <w:rsid w:val="7A45D3BE"/>
    <w:rsid w:val="7AC1C464"/>
    <w:rsid w:val="7AF35B1F"/>
    <w:rsid w:val="7B0CE176"/>
    <w:rsid w:val="7B46435F"/>
    <w:rsid w:val="7B6094F5"/>
    <w:rsid w:val="7BB9F520"/>
    <w:rsid w:val="7BFF5EDD"/>
    <w:rsid w:val="7C271BD8"/>
    <w:rsid w:val="7C2EBC6F"/>
    <w:rsid w:val="7C473F39"/>
    <w:rsid w:val="7C695040"/>
    <w:rsid w:val="7CB14DB0"/>
    <w:rsid w:val="7D36D92D"/>
    <w:rsid w:val="7D711577"/>
    <w:rsid w:val="7D7A22FE"/>
    <w:rsid w:val="7D8D211E"/>
    <w:rsid w:val="7D91884F"/>
    <w:rsid w:val="7D94E777"/>
    <w:rsid w:val="7DB11100"/>
    <w:rsid w:val="7DBCAE56"/>
    <w:rsid w:val="7E1C8B2B"/>
    <w:rsid w:val="7E1CB1A9"/>
    <w:rsid w:val="7EA1C457"/>
    <w:rsid w:val="7EA455DE"/>
    <w:rsid w:val="7EA5A85C"/>
    <w:rsid w:val="7EBFA4B5"/>
    <w:rsid w:val="7ED2E6F7"/>
    <w:rsid w:val="7F47B99A"/>
    <w:rsid w:val="7F5602AF"/>
    <w:rsid w:val="7F9FDEFB"/>
    <w:rsid w:val="7FBF6B9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470540"/>
  <w15:docId w15:val="{85FE9A95-16BD-4FDA-B5CC-F5387B2E7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342"/>
    <w:pPr>
      <w:jc w:val="both"/>
    </w:pPr>
  </w:style>
  <w:style w:type="paragraph" w:styleId="Heading1">
    <w:name w:val="heading 1"/>
    <w:basedOn w:val="Normal"/>
    <w:next w:val="Normal"/>
    <w:link w:val="Heading1Char"/>
    <w:uiPriority w:val="9"/>
    <w:qFormat/>
    <w:rsid w:val="00C7481F"/>
    <w:pPr>
      <w:keepNext/>
      <w:keepLines/>
      <w:spacing w:before="240" w:after="0"/>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9F55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556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42E0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42E07"/>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2E07"/>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2E07"/>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2E0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2E0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F556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rsid w:val="00314686"/>
    <w:pPr>
      <w:tabs>
        <w:tab w:val="center" w:pos="4320"/>
        <w:tab w:val="right" w:pos="8640"/>
      </w:tabs>
    </w:pPr>
  </w:style>
  <w:style w:type="character" w:customStyle="1" w:styleId="HeaderChar">
    <w:name w:val="Header Char"/>
    <w:basedOn w:val="DefaultParagraphFont"/>
    <w:link w:val="Header"/>
    <w:rsid w:val="00314686"/>
    <w:rPr>
      <w:rFonts w:ascii="Times New Roman" w:eastAsia="Times New Roman" w:hAnsi="Times New Roman" w:cs="Times New Roman"/>
      <w:sz w:val="24"/>
      <w:szCs w:val="24"/>
      <w:lang w:val="en-US"/>
    </w:rPr>
  </w:style>
  <w:style w:type="paragraph" w:styleId="Footer">
    <w:name w:val="footer"/>
    <w:basedOn w:val="Normal"/>
    <w:link w:val="FooterChar"/>
    <w:uiPriority w:val="99"/>
    <w:rsid w:val="00314686"/>
    <w:pPr>
      <w:tabs>
        <w:tab w:val="center" w:pos="4320"/>
        <w:tab w:val="right" w:pos="8640"/>
      </w:tabs>
    </w:pPr>
  </w:style>
  <w:style w:type="character" w:customStyle="1" w:styleId="FooterChar">
    <w:name w:val="Footer Char"/>
    <w:basedOn w:val="DefaultParagraphFont"/>
    <w:link w:val="Footer"/>
    <w:uiPriority w:val="99"/>
    <w:rsid w:val="00314686"/>
    <w:rPr>
      <w:rFonts w:ascii="Times New Roman" w:eastAsia="Times New Roman" w:hAnsi="Times New Roman" w:cs="Times New Roman"/>
      <w:sz w:val="24"/>
      <w:szCs w:val="24"/>
      <w:lang w:val="en-US"/>
    </w:rPr>
  </w:style>
  <w:style w:type="character" w:styleId="PageNumber">
    <w:name w:val="page number"/>
    <w:basedOn w:val="DefaultParagraphFont"/>
    <w:rsid w:val="00314686"/>
  </w:style>
  <w:style w:type="character" w:customStyle="1" w:styleId="Heading1Char">
    <w:name w:val="Heading 1 Char"/>
    <w:basedOn w:val="DefaultParagraphFont"/>
    <w:link w:val="Heading1"/>
    <w:uiPriority w:val="9"/>
    <w:rsid w:val="00C7481F"/>
    <w:rPr>
      <w:rFonts w:asciiTheme="majorHAnsi" w:eastAsiaTheme="majorEastAsia" w:hAnsiTheme="majorHAnsi" w:cstheme="majorBidi"/>
      <w:b/>
      <w:bCs/>
      <w:color w:val="2F5496" w:themeColor="accent1" w:themeShade="BF"/>
      <w:sz w:val="32"/>
      <w:szCs w:val="32"/>
    </w:rPr>
  </w:style>
  <w:style w:type="paragraph" w:styleId="Title">
    <w:name w:val="Title"/>
    <w:basedOn w:val="Normal"/>
    <w:next w:val="Normal"/>
    <w:link w:val="TitleChar"/>
    <w:uiPriority w:val="10"/>
    <w:qFormat/>
    <w:rsid w:val="00D42E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2E0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F5561"/>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D42E0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42E0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42E0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42E0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42E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2E07"/>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D42E0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42E07"/>
    <w:rPr>
      <w:rFonts w:eastAsiaTheme="minorEastAsia"/>
      <w:color w:val="5A5A5A" w:themeColor="text1" w:themeTint="A5"/>
      <w:spacing w:val="15"/>
    </w:rPr>
  </w:style>
  <w:style w:type="character" w:styleId="Strong">
    <w:name w:val="Strong"/>
    <w:basedOn w:val="DefaultParagraphFont"/>
    <w:uiPriority w:val="22"/>
    <w:qFormat/>
    <w:rsid w:val="00D42E07"/>
    <w:rPr>
      <w:b/>
      <w:bCs/>
    </w:rPr>
  </w:style>
  <w:style w:type="character" w:styleId="Emphasis">
    <w:name w:val="Emphasis"/>
    <w:basedOn w:val="DefaultParagraphFont"/>
    <w:uiPriority w:val="20"/>
    <w:qFormat/>
    <w:rsid w:val="00D42E07"/>
    <w:rPr>
      <w:i/>
      <w:iCs/>
    </w:rPr>
  </w:style>
  <w:style w:type="paragraph" w:styleId="NoSpacing">
    <w:name w:val="No Spacing"/>
    <w:uiPriority w:val="1"/>
    <w:qFormat/>
    <w:rsid w:val="00D42E07"/>
    <w:pPr>
      <w:spacing w:after="0" w:line="240" w:lineRule="auto"/>
    </w:pPr>
  </w:style>
  <w:style w:type="paragraph" w:styleId="ListParagraph">
    <w:name w:val="List Paragraph"/>
    <w:basedOn w:val="Normal"/>
    <w:uiPriority w:val="34"/>
    <w:qFormat/>
    <w:rsid w:val="00D42E07"/>
    <w:pPr>
      <w:ind w:left="720"/>
      <w:contextualSpacing/>
    </w:pPr>
  </w:style>
  <w:style w:type="paragraph" w:styleId="Quote">
    <w:name w:val="Quote"/>
    <w:basedOn w:val="Normal"/>
    <w:next w:val="Normal"/>
    <w:link w:val="QuoteChar"/>
    <w:uiPriority w:val="29"/>
    <w:qFormat/>
    <w:rsid w:val="009A39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A3935"/>
    <w:rPr>
      <w:i/>
      <w:iCs/>
      <w:color w:val="404040" w:themeColor="text1" w:themeTint="BF"/>
    </w:rPr>
  </w:style>
  <w:style w:type="paragraph" w:styleId="IntenseQuote">
    <w:name w:val="Intense Quote"/>
    <w:basedOn w:val="Normal"/>
    <w:next w:val="Normal"/>
    <w:link w:val="IntenseQuoteChar"/>
    <w:uiPriority w:val="30"/>
    <w:qFormat/>
    <w:rsid w:val="00D42E0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42E07"/>
    <w:rPr>
      <w:i/>
      <w:iCs/>
      <w:color w:val="4472C4" w:themeColor="accent1"/>
    </w:rPr>
  </w:style>
  <w:style w:type="character" w:styleId="SubtleEmphasis">
    <w:name w:val="Subtle Emphasis"/>
    <w:basedOn w:val="DefaultParagraphFont"/>
    <w:uiPriority w:val="19"/>
    <w:qFormat/>
    <w:rsid w:val="00D42E07"/>
    <w:rPr>
      <w:i/>
      <w:iCs/>
      <w:color w:val="404040" w:themeColor="text1" w:themeTint="BF"/>
    </w:rPr>
  </w:style>
  <w:style w:type="character" w:styleId="IntenseEmphasis">
    <w:name w:val="Intense Emphasis"/>
    <w:basedOn w:val="DefaultParagraphFont"/>
    <w:uiPriority w:val="21"/>
    <w:qFormat/>
    <w:rsid w:val="00D42E07"/>
    <w:rPr>
      <w:i/>
      <w:iCs/>
      <w:color w:val="4472C4" w:themeColor="accent1"/>
    </w:rPr>
  </w:style>
  <w:style w:type="character" w:styleId="SubtleReference">
    <w:name w:val="Subtle Reference"/>
    <w:basedOn w:val="DefaultParagraphFont"/>
    <w:uiPriority w:val="31"/>
    <w:qFormat/>
    <w:rsid w:val="00D42E07"/>
    <w:rPr>
      <w:smallCaps/>
      <w:color w:val="5A5A5A" w:themeColor="text1" w:themeTint="A5"/>
    </w:rPr>
  </w:style>
  <w:style w:type="character" w:styleId="IntenseReference">
    <w:name w:val="Intense Reference"/>
    <w:basedOn w:val="DefaultParagraphFont"/>
    <w:uiPriority w:val="32"/>
    <w:qFormat/>
    <w:rsid w:val="00D42E07"/>
    <w:rPr>
      <w:b/>
      <w:bCs/>
      <w:smallCaps/>
      <w:color w:val="4472C4" w:themeColor="accent1"/>
      <w:spacing w:val="5"/>
    </w:rPr>
  </w:style>
  <w:style w:type="character" w:styleId="BookTitle">
    <w:name w:val="Book Title"/>
    <w:basedOn w:val="DefaultParagraphFont"/>
    <w:uiPriority w:val="33"/>
    <w:qFormat/>
    <w:rsid w:val="00D42E07"/>
    <w:rPr>
      <w:b/>
      <w:bCs/>
      <w:i/>
      <w:iCs/>
      <w:spacing w:val="5"/>
    </w:rPr>
  </w:style>
  <w:style w:type="paragraph" w:styleId="TOCHeading">
    <w:name w:val="TOC Heading"/>
    <w:basedOn w:val="Heading1"/>
    <w:next w:val="Normal"/>
    <w:uiPriority w:val="39"/>
    <w:semiHidden/>
    <w:unhideWhenUsed/>
    <w:qFormat/>
    <w:rsid w:val="00D42E07"/>
    <w:pPr>
      <w:outlineLvl w:val="9"/>
    </w:pPr>
  </w:style>
  <w:style w:type="paragraph" w:styleId="Caption">
    <w:name w:val="caption"/>
    <w:basedOn w:val="Normal"/>
    <w:next w:val="Normal"/>
    <w:uiPriority w:val="35"/>
    <w:semiHidden/>
    <w:unhideWhenUsed/>
    <w:qFormat/>
    <w:rsid w:val="00D42E07"/>
    <w:pPr>
      <w:spacing w:after="200" w:line="240" w:lineRule="auto"/>
    </w:pPr>
    <w:rPr>
      <w:i/>
      <w:iCs/>
      <w:color w:val="44546A" w:themeColor="text2"/>
      <w:sz w:val="18"/>
      <w:szCs w:val="18"/>
    </w:rPr>
  </w:style>
  <w:style w:type="table" w:styleId="TableGrid">
    <w:name w:val="Table Grid"/>
    <w:basedOn w:val="TableNormal"/>
    <w:uiPriority w:val="39"/>
    <w:rsid w:val="005B2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2DCE"/>
    <w:rPr>
      <w:color w:val="0563C1" w:themeColor="hyperlink"/>
      <w:u w:val="single"/>
    </w:rPr>
  </w:style>
  <w:style w:type="table" w:styleId="LightShading-Accent1">
    <w:name w:val="Light Shading Accent 1"/>
    <w:basedOn w:val="TableNormal"/>
    <w:uiPriority w:val="60"/>
    <w:rsid w:val="00F26656"/>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MediumShading1-Accent1">
    <w:name w:val="Medium Shading 1 Accent 1"/>
    <w:basedOn w:val="TableNormal"/>
    <w:uiPriority w:val="63"/>
    <w:rsid w:val="00F26656"/>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9F5E85"/>
    <w:rPr>
      <w:color w:val="808080"/>
    </w:rPr>
  </w:style>
  <w:style w:type="table" w:styleId="GridTable1Light-Accent1">
    <w:name w:val="Grid Table 1 Light Accent 1"/>
    <w:basedOn w:val="TableNormal"/>
    <w:uiPriority w:val="46"/>
    <w:rsid w:val="00E43974"/>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912AA3"/>
    <w:rPr>
      <w:sz w:val="16"/>
      <w:szCs w:val="16"/>
    </w:rPr>
  </w:style>
  <w:style w:type="paragraph" w:styleId="CommentText">
    <w:name w:val="annotation text"/>
    <w:basedOn w:val="Normal"/>
    <w:link w:val="CommentTextChar"/>
    <w:uiPriority w:val="99"/>
    <w:semiHidden/>
    <w:unhideWhenUsed/>
    <w:rsid w:val="00912AA3"/>
    <w:pPr>
      <w:spacing w:line="240" w:lineRule="auto"/>
    </w:pPr>
    <w:rPr>
      <w:sz w:val="20"/>
      <w:szCs w:val="20"/>
    </w:rPr>
  </w:style>
  <w:style w:type="character" w:customStyle="1" w:styleId="CommentTextChar">
    <w:name w:val="Comment Text Char"/>
    <w:basedOn w:val="DefaultParagraphFont"/>
    <w:link w:val="CommentText"/>
    <w:uiPriority w:val="99"/>
    <w:semiHidden/>
    <w:rsid w:val="00912AA3"/>
    <w:rPr>
      <w:sz w:val="20"/>
      <w:szCs w:val="20"/>
    </w:rPr>
  </w:style>
  <w:style w:type="paragraph" w:styleId="CommentSubject">
    <w:name w:val="annotation subject"/>
    <w:basedOn w:val="CommentText"/>
    <w:next w:val="CommentText"/>
    <w:link w:val="CommentSubjectChar"/>
    <w:uiPriority w:val="99"/>
    <w:semiHidden/>
    <w:unhideWhenUsed/>
    <w:rsid w:val="00912AA3"/>
    <w:rPr>
      <w:b/>
      <w:bCs/>
    </w:rPr>
  </w:style>
  <w:style w:type="character" w:customStyle="1" w:styleId="CommentSubjectChar">
    <w:name w:val="Comment Subject Char"/>
    <w:basedOn w:val="CommentTextChar"/>
    <w:link w:val="CommentSubject"/>
    <w:uiPriority w:val="99"/>
    <w:semiHidden/>
    <w:rsid w:val="00912AA3"/>
    <w:rPr>
      <w:b/>
      <w:bCs/>
      <w:sz w:val="20"/>
      <w:szCs w:val="20"/>
    </w:rPr>
  </w:style>
  <w:style w:type="paragraph" w:styleId="BalloonText">
    <w:name w:val="Balloon Text"/>
    <w:basedOn w:val="Normal"/>
    <w:link w:val="BalloonTextChar"/>
    <w:uiPriority w:val="99"/>
    <w:semiHidden/>
    <w:unhideWhenUsed/>
    <w:rsid w:val="00912A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2AA3"/>
    <w:rPr>
      <w:rFonts w:ascii="Segoe UI" w:hAnsi="Segoe UI" w:cs="Segoe UI"/>
      <w:sz w:val="18"/>
      <w:szCs w:val="18"/>
    </w:rPr>
  </w:style>
  <w:style w:type="character" w:styleId="UnresolvedMention">
    <w:name w:val="Unresolved Mention"/>
    <w:basedOn w:val="DefaultParagraphFont"/>
    <w:uiPriority w:val="99"/>
    <w:semiHidden/>
    <w:unhideWhenUsed/>
    <w:rsid w:val="00754818"/>
    <w:rPr>
      <w:color w:val="605E5C"/>
      <w:shd w:val="clear" w:color="auto" w:fill="E1DFDD"/>
    </w:rPr>
  </w:style>
  <w:style w:type="table" w:styleId="ListTable1Light-Accent3">
    <w:name w:val="List Table 1 Light Accent 3"/>
    <w:basedOn w:val="TableNormal"/>
    <w:uiPriority w:val="46"/>
    <w:rsid w:val="005718F4"/>
    <w:pPr>
      <w:spacing w:after="0" w:line="240" w:lineRule="auto"/>
    </w:pPr>
    <w:rPr>
      <w:rFonts w:eastAsiaTheme="minorEastAsia"/>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690E64"/>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
    <w:name w:val="List Table 1 Light"/>
    <w:basedOn w:val="TableNormal"/>
    <w:uiPriority w:val="46"/>
    <w:rsid w:val="00B4048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igure">
    <w:name w:val="Figure"/>
    <w:basedOn w:val="Normal"/>
    <w:next w:val="Normal"/>
    <w:rsid w:val="005900AB"/>
    <w:pPr>
      <w:keepNext/>
      <w:spacing w:before="120" w:after="0"/>
      <w:jc w:val="center"/>
    </w:pPr>
    <w:rPr>
      <w:noProof/>
    </w:rPr>
  </w:style>
  <w:style w:type="character" w:styleId="FollowedHyperlink">
    <w:name w:val="FollowedHyperlink"/>
    <w:basedOn w:val="DefaultParagraphFont"/>
    <w:uiPriority w:val="99"/>
    <w:semiHidden/>
    <w:unhideWhenUsed/>
    <w:rsid w:val="006026FA"/>
    <w:rPr>
      <w:color w:val="954F72" w:themeColor="followedHyperlink"/>
      <w:u w:val="single"/>
    </w:rPr>
  </w:style>
  <w:style w:type="paragraph" w:customStyle="1" w:styleId="Spacer">
    <w:name w:val="Spacer"/>
    <w:basedOn w:val="Normal"/>
    <w:rsid w:val="0096270E"/>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5098378">
      <w:bodyDiv w:val="1"/>
      <w:marLeft w:val="0"/>
      <w:marRight w:val="0"/>
      <w:marTop w:val="0"/>
      <w:marBottom w:val="0"/>
      <w:divBdr>
        <w:top w:val="none" w:sz="0" w:space="0" w:color="auto"/>
        <w:left w:val="none" w:sz="0" w:space="0" w:color="auto"/>
        <w:bottom w:val="none" w:sz="0" w:space="0" w:color="auto"/>
        <w:right w:val="none" w:sz="0" w:space="0" w:color="auto"/>
      </w:divBdr>
    </w:div>
    <w:div w:id="1015034921">
      <w:bodyDiv w:val="1"/>
      <w:marLeft w:val="0"/>
      <w:marRight w:val="0"/>
      <w:marTop w:val="0"/>
      <w:marBottom w:val="0"/>
      <w:divBdr>
        <w:top w:val="none" w:sz="0" w:space="0" w:color="auto"/>
        <w:left w:val="none" w:sz="0" w:space="0" w:color="auto"/>
        <w:bottom w:val="none" w:sz="0" w:space="0" w:color="auto"/>
        <w:right w:val="none" w:sz="0" w:space="0" w:color="auto"/>
      </w:divBdr>
      <w:divsChild>
        <w:div w:id="1571885959">
          <w:marLeft w:val="547"/>
          <w:marRight w:val="0"/>
          <w:marTop w:val="0"/>
          <w:marBottom w:val="0"/>
          <w:divBdr>
            <w:top w:val="none" w:sz="0" w:space="0" w:color="auto"/>
            <w:left w:val="none" w:sz="0" w:space="0" w:color="auto"/>
            <w:bottom w:val="none" w:sz="0" w:space="0" w:color="auto"/>
            <w:right w:val="none" w:sz="0" w:space="0" w:color="auto"/>
          </w:divBdr>
        </w:div>
      </w:divsChild>
    </w:div>
    <w:div w:id="1418286488">
      <w:bodyDiv w:val="1"/>
      <w:marLeft w:val="0"/>
      <w:marRight w:val="0"/>
      <w:marTop w:val="0"/>
      <w:marBottom w:val="0"/>
      <w:divBdr>
        <w:top w:val="none" w:sz="0" w:space="0" w:color="auto"/>
        <w:left w:val="none" w:sz="0" w:space="0" w:color="auto"/>
        <w:bottom w:val="none" w:sz="0" w:space="0" w:color="auto"/>
        <w:right w:val="none" w:sz="0" w:space="0" w:color="auto"/>
      </w:divBdr>
    </w:div>
    <w:div w:id="198006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0D58CEBF9744B91834E7AC8FE32D5AF"/>
        <w:category>
          <w:name w:val="General"/>
          <w:gallery w:val="placeholder"/>
        </w:category>
        <w:types>
          <w:type w:val="bbPlcHdr"/>
        </w:types>
        <w:behaviors>
          <w:behavior w:val="content"/>
        </w:behaviors>
        <w:guid w:val="{9D6AD29A-19B2-474E-B127-C0F4BB8E308A}"/>
      </w:docPartPr>
      <w:docPartBody>
        <w:p w:rsidR="00AB1E5E" w:rsidRDefault="00AA29AD">
          <w:r w:rsidRPr="00252AE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29AD"/>
    <w:rsid w:val="00085DA7"/>
    <w:rsid w:val="0015171D"/>
    <w:rsid w:val="00164C43"/>
    <w:rsid w:val="00194419"/>
    <w:rsid w:val="00205818"/>
    <w:rsid w:val="00221803"/>
    <w:rsid w:val="002A63DE"/>
    <w:rsid w:val="004171FC"/>
    <w:rsid w:val="00431E0A"/>
    <w:rsid w:val="004874D0"/>
    <w:rsid w:val="00586453"/>
    <w:rsid w:val="005B7B9C"/>
    <w:rsid w:val="005C2971"/>
    <w:rsid w:val="005F2EAF"/>
    <w:rsid w:val="00635407"/>
    <w:rsid w:val="006873A8"/>
    <w:rsid w:val="008C6298"/>
    <w:rsid w:val="00974099"/>
    <w:rsid w:val="00980A7D"/>
    <w:rsid w:val="009B1A1F"/>
    <w:rsid w:val="00AA29AD"/>
    <w:rsid w:val="00AB1E5E"/>
    <w:rsid w:val="00AB20BA"/>
    <w:rsid w:val="00AE3D56"/>
    <w:rsid w:val="00B04905"/>
    <w:rsid w:val="00B62E10"/>
    <w:rsid w:val="00B9419D"/>
    <w:rsid w:val="00C32368"/>
    <w:rsid w:val="00D45F7C"/>
    <w:rsid w:val="00E25450"/>
    <w:rsid w:val="00E5563E"/>
    <w:rsid w:val="00E60FBD"/>
    <w:rsid w:val="00ED4FC2"/>
    <w:rsid w:val="00F76E3A"/>
    <w:rsid w:val="00FC2D14"/>
    <w:rsid w:val="00FE707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645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B0EDBF-B8B7-4CE4-9E3D-7FC1A4271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846</Words>
  <Characters>10934</Characters>
  <Application>Microsoft Office Word</Application>
  <DocSecurity>0</DocSecurity>
  <Lines>179</Lines>
  <Paragraphs>116</Paragraphs>
  <ScaleCrop>false</ScaleCrop>
  <HeadingPairs>
    <vt:vector size="2" baseType="variant">
      <vt:variant>
        <vt:lpstr>Title</vt:lpstr>
      </vt:variant>
      <vt:variant>
        <vt:i4>1</vt:i4>
      </vt:variant>
    </vt:vector>
  </HeadingPairs>
  <TitlesOfParts>
    <vt:vector size="1" baseType="lpstr">
      <vt:lpstr>Lab B1 – Feasibility Model Phase 1</vt:lpstr>
    </vt:vector>
  </TitlesOfParts>
  <Company>Research In Motion Limited</Company>
  <LinksUpToDate>false</LinksUpToDate>
  <CharactersWithSpaces>12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ek Wright</dc:creator>
  <cp:keywords/>
  <cp:lastModifiedBy>Benjamin Rayner</cp:lastModifiedBy>
  <cp:revision>2</cp:revision>
  <cp:lastPrinted>2021-10-04T21:44:00Z</cp:lastPrinted>
  <dcterms:created xsi:type="dcterms:W3CDTF">2022-09-20T01:23:00Z</dcterms:created>
  <dcterms:modified xsi:type="dcterms:W3CDTF">2022-09-20T01:23:00Z</dcterms:modified>
</cp:coreProperties>
</file>